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17704AFB" w:rsidR="001C155C" w:rsidRPr="004719DC" w:rsidRDefault="3BA905A3" w:rsidP="007B7080">
      <w:pPr>
        <w:pStyle w:val="Title"/>
        <w:tabs>
          <w:tab w:val="left" w:pos="5490"/>
        </w:tabs>
        <w:ind w:left="720"/>
        <w:jc w:val="center"/>
        <w:rPr>
          <w:rFonts w:asciiTheme="minorHAnsi" w:eastAsiaTheme="minorEastAsia" w:hAnsiTheme="minorHAnsi" w:cstheme="minorBidi"/>
          <w:szCs w:val="48"/>
        </w:rPr>
      </w:pPr>
      <w:r w:rsidRPr="3454C94F">
        <w:rPr>
          <w:rFonts w:asciiTheme="minorHAnsi" w:hAnsiTheme="minorHAnsi" w:cstheme="minorBidi"/>
        </w:rPr>
        <w:t>Explorations in Mindfulness</w:t>
      </w:r>
    </w:p>
    <w:p w14:paraId="4979295E" w14:textId="77777777" w:rsidR="004A5072" w:rsidRPr="004719DC" w:rsidRDefault="004A5072" w:rsidP="004A5072">
      <w:pPr>
        <w:pStyle w:val="Title"/>
        <w:jc w:val="center"/>
        <w:rPr>
          <w:rFonts w:asciiTheme="minorHAnsi" w:hAnsiTheme="minorHAnsi" w:cstheme="minorHAnsi"/>
        </w:rPr>
      </w:pPr>
      <w:r w:rsidRPr="004719DC">
        <w:rPr>
          <w:rStyle w:val="Heading2Char"/>
          <w:rFonts w:asciiTheme="minorHAnsi" w:hAnsiTheme="minorHAnsi" w:cstheme="minorHAnsi"/>
        </w:rPr>
        <w:t>facilitator guidebook</w:t>
      </w:r>
    </w:p>
    <w:p w14:paraId="20A1982C" w14:textId="77777777" w:rsidR="009F4E14" w:rsidRDefault="006536B1" w:rsidP="009F4E14">
      <w:pPr>
        <w:spacing w:after="0" w:line="240" w:lineRule="auto"/>
        <w:jc w:val="center"/>
        <w:rPr>
          <w:i/>
          <w:iCs/>
        </w:rPr>
      </w:pPr>
      <w:r>
        <w:br/>
      </w:r>
      <w:r w:rsidR="008C3CBD" w:rsidRPr="7F6355CD">
        <w:rPr>
          <w:i/>
          <w:iCs/>
        </w:rPr>
        <w:t>“T</w:t>
      </w:r>
      <w:r w:rsidR="7A4666F9" w:rsidRPr="7F6355CD">
        <w:rPr>
          <w:i/>
          <w:iCs/>
        </w:rPr>
        <w:t>he mind is like water</w:t>
      </w:r>
      <w:r w:rsidR="008C3CBD" w:rsidRPr="7F6355CD">
        <w:rPr>
          <w:i/>
          <w:iCs/>
        </w:rPr>
        <w:t>.</w:t>
      </w:r>
      <w:r w:rsidR="406FC171" w:rsidRPr="7F6355CD">
        <w:rPr>
          <w:i/>
          <w:iCs/>
        </w:rPr>
        <w:t xml:space="preserve"> When turbulent, </w:t>
      </w:r>
      <w:proofErr w:type="gramStart"/>
      <w:r w:rsidR="64030EFE" w:rsidRPr="7F6355CD">
        <w:rPr>
          <w:i/>
          <w:iCs/>
        </w:rPr>
        <w:t>it's</w:t>
      </w:r>
      <w:proofErr w:type="gramEnd"/>
      <w:r w:rsidR="406FC171" w:rsidRPr="7F6355CD">
        <w:rPr>
          <w:i/>
          <w:iCs/>
        </w:rPr>
        <w:t xml:space="preserve"> difficult to see. When </w:t>
      </w:r>
      <w:proofErr w:type="gramStart"/>
      <w:r w:rsidR="406FC171" w:rsidRPr="7F6355CD">
        <w:rPr>
          <w:i/>
          <w:iCs/>
        </w:rPr>
        <w:t>it’s</w:t>
      </w:r>
      <w:proofErr w:type="gramEnd"/>
      <w:r w:rsidR="406FC171" w:rsidRPr="7F6355CD">
        <w:rPr>
          <w:i/>
          <w:iCs/>
        </w:rPr>
        <w:t xml:space="preserve"> calm, everything is clear.</w:t>
      </w:r>
      <w:r w:rsidR="008C3CBD" w:rsidRPr="7F6355CD">
        <w:rPr>
          <w:i/>
          <w:iCs/>
        </w:rPr>
        <w:t xml:space="preserve">” </w:t>
      </w:r>
    </w:p>
    <w:p w14:paraId="172EF410" w14:textId="4A2C4D62" w:rsidR="008C3CBD" w:rsidRPr="004719DC" w:rsidRDefault="004D4942" w:rsidP="009F4E14">
      <w:pPr>
        <w:spacing w:after="0" w:line="240" w:lineRule="auto"/>
        <w:jc w:val="center"/>
        <w:rPr>
          <w:i/>
          <w:iCs/>
        </w:rPr>
      </w:pPr>
      <w:r w:rsidRPr="7F6355CD">
        <w:rPr>
          <w:i/>
          <w:iCs/>
        </w:rPr>
        <w:t>-</w:t>
      </w:r>
      <w:r w:rsidR="30D401B1" w:rsidRPr="7F6355CD">
        <w:rPr>
          <w:i/>
          <w:iCs/>
        </w:rPr>
        <w:t xml:space="preserve">Prasad </w:t>
      </w:r>
      <w:proofErr w:type="spellStart"/>
      <w:r w:rsidR="30D401B1" w:rsidRPr="7F6355CD">
        <w:rPr>
          <w:i/>
          <w:iCs/>
        </w:rPr>
        <w:t>Mahes</w:t>
      </w:r>
      <w:proofErr w:type="spellEnd"/>
    </w:p>
    <w:p w14:paraId="619D3CE2" w14:textId="7C21D356" w:rsidR="004D4942" w:rsidRPr="004719DC" w:rsidRDefault="00B92B69" w:rsidP="7F6355CD">
      <w:r>
        <w:br/>
      </w:r>
      <w:r w:rsidR="008C3CBD" w:rsidRPr="7F6355CD">
        <w:t xml:space="preserve">Dear </w:t>
      </w:r>
      <w:r w:rsidR="3911E167" w:rsidRPr="7F6355CD">
        <w:t>Mindfulness</w:t>
      </w:r>
      <w:r w:rsidR="008C3CBD" w:rsidRPr="7F6355CD">
        <w:t xml:space="preserve"> Facilitator,</w:t>
      </w:r>
    </w:p>
    <w:p w14:paraId="53AD70C7" w14:textId="79679D00" w:rsidR="008C3CBD" w:rsidRPr="004719DC" w:rsidRDefault="008C3CBD" w:rsidP="3454C94F">
      <w:pPr>
        <w:rPr>
          <w:rFonts w:ascii="Arial" w:eastAsia="Arial" w:hAnsi="Arial" w:cs="Arial"/>
          <w:szCs w:val="24"/>
          <w:highlight w:val="yellow"/>
        </w:rPr>
      </w:pPr>
      <w:r>
        <w:t xml:space="preserve">Welcome to </w:t>
      </w:r>
      <w:r w:rsidR="0FE2B9D4" w:rsidRPr="007B7080">
        <w:rPr>
          <w:b/>
          <w:bCs/>
        </w:rPr>
        <w:t>Explorations in Mindfulness</w:t>
      </w:r>
      <w:r>
        <w:t xml:space="preserve">, a </w:t>
      </w:r>
      <w:r w:rsidR="332F7D25">
        <w:t>four-session</w:t>
      </w:r>
      <w:r>
        <w:t xml:space="preserve"> program Powered by Masterpiece. This program is</w:t>
      </w:r>
      <w:r w:rsidR="5F24D14C">
        <w:t xml:space="preserve"> a mindfulness and meditation experience </w:t>
      </w:r>
      <w:r w:rsidR="3E7743E5" w:rsidRPr="3454C94F">
        <w:rPr>
          <w:rFonts w:ascii="Arial" w:eastAsia="Arial" w:hAnsi="Arial" w:cs="Arial"/>
          <w:color w:val="000000" w:themeColor="text1"/>
        </w:rPr>
        <w:t xml:space="preserve">that discusses the science-backed benefits of developing a mindfulness practice. New practitioners will learn the foundations for meditation, and seasoned meditators will leave with tools for deepening their existing practice. </w:t>
      </w:r>
      <w:r w:rsidR="4BF8DA2E" w:rsidRPr="3454C94F">
        <w:rPr>
          <w:rFonts w:ascii="Arial" w:eastAsia="Arial" w:hAnsi="Arial" w:cs="Arial"/>
          <w:szCs w:val="24"/>
        </w:rPr>
        <w:t>Each experiential session includes a short lesson followed by a meditation and the opportunity for discussion.</w:t>
      </w:r>
    </w:p>
    <w:p w14:paraId="10095526" w14:textId="24262694" w:rsidR="008C3CBD" w:rsidRPr="004719DC" w:rsidRDefault="008C3CBD" w:rsidP="3454C94F">
      <w:pPr>
        <w:rPr>
          <w:rFonts w:ascii="Arial" w:eastAsia="Arial" w:hAnsi="Arial" w:cs="Arial"/>
          <w:color w:val="000000" w:themeColor="text1"/>
        </w:rPr>
      </w:pPr>
      <w:r>
        <w:t xml:space="preserve">Throughout the program, we will explore numerous topics including: </w:t>
      </w:r>
      <w:r w:rsidR="6BF1FE14">
        <w:t>the history and benefits of meditation and mindfulness, practical applications of mindfulness, overcoming roadblocks</w:t>
      </w:r>
      <w:r w:rsidR="20F5E523">
        <w:t xml:space="preserve"> and tools to enhance the meditation experience.</w:t>
      </w:r>
      <w:r w:rsidR="6BF1FE14">
        <w:t xml:space="preserve"> </w:t>
      </w:r>
      <w:r>
        <w:t>To begin, we ask that you take a few minutes to review this Facilitator Guide</w:t>
      </w:r>
      <w:r w:rsidR="004A5072">
        <w:t>book</w:t>
      </w:r>
      <w:r>
        <w:t xml:space="preserve"> from start to finish. </w:t>
      </w:r>
      <w:r w:rsidR="002C6139">
        <w:t>Y</w:t>
      </w:r>
      <w:r>
        <w:t xml:space="preserve">ou will find helpful instructions to prepare for each session, such as what materials and equipment you will need, as well as suggestions for creatively enhancing this </w:t>
      </w:r>
      <w:r w:rsidR="5F9ACA54">
        <w:t>program</w:t>
      </w:r>
      <w:r>
        <w:t xml:space="preserve"> based on individual needs and interests. </w:t>
      </w:r>
    </w:p>
    <w:p w14:paraId="4BC9E6F6" w14:textId="77777777" w:rsidR="00B92B69" w:rsidRDefault="00B92B69" w:rsidP="00D6021C">
      <w:pPr>
        <w:rPr>
          <w:rFonts w:cstheme="minorHAnsi"/>
          <w:b/>
          <w:iCs/>
        </w:rPr>
      </w:pPr>
    </w:p>
    <w:p w14:paraId="18928F8C" w14:textId="0682F614" w:rsidR="008C3CBD" w:rsidRPr="00B92B69" w:rsidRDefault="008C3CBD" w:rsidP="7F6355CD">
      <w:pPr>
        <w:rPr>
          <w:b/>
          <w:bCs/>
        </w:rPr>
      </w:pPr>
      <w:r w:rsidRPr="7F6355CD">
        <w:rPr>
          <w:b/>
          <w:bCs/>
        </w:rPr>
        <w:t xml:space="preserve">On behalf of your Masterpiece Team, welcome to </w:t>
      </w:r>
      <w:r w:rsidR="6C0F6BBA" w:rsidRPr="7F6355CD">
        <w:rPr>
          <w:b/>
          <w:bCs/>
        </w:rPr>
        <w:t xml:space="preserve">Explorations </w:t>
      </w:r>
      <w:r w:rsidR="00093271">
        <w:rPr>
          <w:b/>
          <w:bCs/>
        </w:rPr>
        <w:t>in</w:t>
      </w:r>
      <w:r w:rsidR="6C0F6BBA" w:rsidRPr="7F6355CD">
        <w:rPr>
          <w:b/>
          <w:bCs/>
        </w:rPr>
        <w:t xml:space="preserve"> Mindfulness</w:t>
      </w:r>
      <w:r w:rsidRPr="7F6355CD">
        <w:rPr>
          <w:b/>
          <w:bCs/>
        </w:rPr>
        <w:t>!</w:t>
      </w:r>
    </w:p>
    <w:p w14:paraId="272A21AC" w14:textId="77777777" w:rsidR="00FF0192" w:rsidRDefault="00FF0192">
      <w:pPr>
        <w:spacing w:line="259" w:lineRule="auto"/>
        <w:rPr>
          <w:rFonts w:eastAsia="Times New Roman" w:cstheme="minorHAnsi"/>
          <w:color w:val="002060"/>
          <w:sz w:val="36"/>
          <w:szCs w:val="36"/>
        </w:rPr>
      </w:pPr>
      <w:bookmarkStart w:id="0" w:name="_Toc518030234"/>
      <w:r>
        <w:rPr>
          <w:rFonts w:eastAsia="Times New Roman" w:cstheme="minorHAnsi"/>
          <w:color w:val="002060"/>
          <w:sz w:val="36"/>
          <w:szCs w:val="36"/>
        </w:rPr>
        <w:br w:type="page"/>
      </w:r>
    </w:p>
    <w:p w14:paraId="7EE4BB35" w14:textId="6422DC85" w:rsidR="004D4942" w:rsidRPr="004719DC" w:rsidRDefault="004D4942" w:rsidP="7F6355CD">
      <w:pPr>
        <w:keepNext/>
        <w:keepLines/>
        <w:spacing w:before="240" w:after="0"/>
        <w:outlineLvl w:val="0"/>
        <w:rPr>
          <w:rFonts w:eastAsia="Times New Roman"/>
          <w:color w:val="002060"/>
          <w:sz w:val="36"/>
          <w:szCs w:val="36"/>
        </w:rPr>
      </w:pPr>
      <w:r w:rsidRPr="7F6355CD">
        <w:rPr>
          <w:rFonts w:eastAsia="Times New Roman"/>
          <w:color w:val="002060"/>
          <w:sz w:val="36"/>
          <w:szCs w:val="36"/>
        </w:rPr>
        <w:lastRenderedPageBreak/>
        <w:t xml:space="preserve">Preparing for </w:t>
      </w:r>
      <w:r w:rsidR="6BF61864" w:rsidRPr="7F6355CD">
        <w:rPr>
          <w:rFonts w:eastAsia="Times New Roman"/>
          <w:color w:val="002060"/>
          <w:sz w:val="36"/>
          <w:szCs w:val="36"/>
        </w:rPr>
        <w:t>Explorations in Mindfulness</w:t>
      </w:r>
      <w:bookmarkEnd w:id="0"/>
    </w:p>
    <w:p w14:paraId="01389358" w14:textId="15DCAFC0" w:rsidR="008520F4" w:rsidRPr="004719DC" w:rsidRDefault="008520F4" w:rsidP="00D6021C">
      <w:pPr>
        <w:spacing w:after="240"/>
        <w:rPr>
          <w:rFonts w:cstheme="minorHAnsi"/>
          <w:b/>
          <w:u w:val="single"/>
        </w:rPr>
      </w:pPr>
      <w:bookmarkStart w:id="1" w:name="_Toc518030235"/>
      <w:r w:rsidRPr="004719DC">
        <w:rPr>
          <w:rFonts w:cstheme="minorHAnsi"/>
          <w:b/>
          <w:bCs/>
          <w:u w:val="single"/>
        </w:rPr>
        <w:t xml:space="preserve">What You Will Need: </w:t>
      </w:r>
    </w:p>
    <w:p w14:paraId="72794FB0" w14:textId="32A7151F" w:rsidR="008520F4" w:rsidRPr="004719DC" w:rsidRDefault="008520F4" w:rsidP="00A87DED">
      <w:pPr>
        <w:numPr>
          <w:ilvl w:val="0"/>
          <w:numId w:val="6"/>
        </w:numPr>
        <w:spacing w:after="240" w:line="240" w:lineRule="auto"/>
        <w:rPr>
          <w:rFonts w:cstheme="minorHAnsi"/>
        </w:rPr>
      </w:pPr>
      <w:r w:rsidRPr="004719DC">
        <w:rPr>
          <w:rFonts w:cstheme="minorHAnsi"/>
        </w:rPr>
        <w:t xml:space="preserve">A strong </w:t>
      </w:r>
      <w:r w:rsidR="00736F65">
        <w:rPr>
          <w:rFonts w:cstheme="minorHAnsi"/>
        </w:rPr>
        <w:t>I</w:t>
      </w:r>
      <w:r w:rsidRPr="004719DC">
        <w:rPr>
          <w:rFonts w:cstheme="minorHAnsi"/>
        </w:rPr>
        <w:t>nternet connection (if streaming)</w:t>
      </w:r>
    </w:p>
    <w:p w14:paraId="32F30009" w14:textId="77777777" w:rsidR="008520F4" w:rsidRPr="004719DC" w:rsidRDefault="008520F4" w:rsidP="00A87DED">
      <w:pPr>
        <w:numPr>
          <w:ilvl w:val="0"/>
          <w:numId w:val="6"/>
        </w:numPr>
        <w:spacing w:after="240" w:line="240" w:lineRule="auto"/>
        <w:rPr>
          <w:rFonts w:cstheme="minorHAnsi"/>
        </w:rPr>
      </w:pPr>
      <w:r w:rsidRPr="004719DC">
        <w:rPr>
          <w:rFonts w:cstheme="minorHAnsi"/>
        </w:rPr>
        <w:t>A projector and large screen or TV screen</w:t>
      </w:r>
    </w:p>
    <w:p w14:paraId="2F552A45" w14:textId="77777777" w:rsidR="008520F4" w:rsidRPr="004719DC" w:rsidRDefault="008520F4" w:rsidP="00A87DED">
      <w:pPr>
        <w:numPr>
          <w:ilvl w:val="0"/>
          <w:numId w:val="6"/>
        </w:numPr>
        <w:spacing w:after="240" w:line="240" w:lineRule="auto"/>
        <w:rPr>
          <w:rFonts w:cstheme="minorHAnsi"/>
        </w:rPr>
      </w:pPr>
      <w:r w:rsidRPr="004719DC">
        <w:rPr>
          <w:rFonts w:cstheme="minorHAnsi"/>
        </w:rPr>
        <w:t>Audio hookup for computer (to viewing source)</w:t>
      </w:r>
    </w:p>
    <w:p w14:paraId="71435A1A" w14:textId="77777777" w:rsidR="008520F4" w:rsidRPr="004719DC" w:rsidRDefault="008520F4" w:rsidP="00D6021C">
      <w:pPr>
        <w:rPr>
          <w:rFonts w:cstheme="minorHAnsi"/>
          <w:b/>
          <w:u w:val="single"/>
        </w:rPr>
      </w:pPr>
      <w:r w:rsidRPr="004719DC">
        <w:rPr>
          <w:rFonts w:cstheme="minorHAnsi"/>
          <w:b/>
          <w:u w:val="single"/>
        </w:rPr>
        <w:t>Before each session:</w:t>
      </w:r>
    </w:p>
    <w:p w14:paraId="40F4FDAC" w14:textId="2AECDD6E" w:rsidR="003038F3" w:rsidRDefault="008520F4" w:rsidP="00A87DED">
      <w:pPr>
        <w:numPr>
          <w:ilvl w:val="0"/>
          <w:numId w:val="5"/>
        </w:numPr>
      </w:pPr>
      <w:r>
        <w:t>Review the appropriate section(s) of the Facilitator Guidebook</w:t>
      </w:r>
      <w:r w:rsidR="00D21411">
        <w:t>,</w:t>
      </w:r>
      <w:r w:rsidR="40C1B1B2">
        <w:t xml:space="preserve"> </w:t>
      </w:r>
      <w:r w:rsidR="006A3717">
        <w:t>H</w:t>
      </w:r>
      <w:r w:rsidR="40C1B1B2">
        <w:t xml:space="preserve">andout </w:t>
      </w:r>
      <w:r w:rsidR="006A3717">
        <w:t>P</w:t>
      </w:r>
      <w:r w:rsidR="00736F65">
        <w:t>ackets</w:t>
      </w:r>
      <w:r w:rsidR="00D21411">
        <w:t xml:space="preserve"> for </w:t>
      </w:r>
      <w:r w:rsidR="0D689450">
        <w:t>the</w:t>
      </w:r>
      <w:r w:rsidR="00D21411">
        <w:t xml:space="preserve"> session, </w:t>
      </w:r>
      <w:r w:rsidR="00167E11">
        <w:t>recorded lesson and meditations</w:t>
      </w:r>
      <w:r w:rsidR="00D21411">
        <w:t xml:space="preserve">. </w:t>
      </w:r>
      <w:r w:rsidR="00D6021C">
        <w:t>(It is helpful to print packets before each session.)</w:t>
      </w:r>
      <w:r w:rsidR="18B3259A">
        <w:t xml:space="preserve"> </w:t>
      </w:r>
    </w:p>
    <w:p w14:paraId="6654912E" w14:textId="212BADA2" w:rsidR="003038F3" w:rsidRDefault="7DD262B1" w:rsidP="00A87DED">
      <w:pPr>
        <w:numPr>
          <w:ilvl w:val="0"/>
          <w:numId w:val="5"/>
        </w:numPr>
      </w:pPr>
      <w:r>
        <w:t>E</w:t>
      </w:r>
      <w:r w:rsidR="5D3A3EC2">
        <w:t>very</w:t>
      </w:r>
      <w:r>
        <w:t xml:space="preserve"> session has</w:t>
      </w:r>
      <w:r w:rsidR="00CE7A47">
        <w:t xml:space="preserve"> a recorded lesson and</w:t>
      </w:r>
      <w:r>
        <w:t xml:space="preserve"> t</w:t>
      </w:r>
      <w:r w:rsidR="0057412F">
        <w:t>wo</w:t>
      </w:r>
      <w:r>
        <w:t xml:space="preserve"> meditations to use or </w:t>
      </w:r>
      <w:r w:rsidR="25D95982">
        <w:t>choose</w:t>
      </w:r>
      <w:r>
        <w:t xml:space="preserve"> from.</w:t>
      </w:r>
      <w:r w:rsidR="460AD0CA">
        <w:t xml:space="preserve"> Each</w:t>
      </w:r>
      <w:r>
        <w:t xml:space="preserve"> </w:t>
      </w:r>
      <w:r w:rsidR="00CE7A47">
        <w:t>lesson and</w:t>
      </w:r>
      <w:r w:rsidR="20D8E517">
        <w:t xml:space="preserve"> </w:t>
      </w:r>
      <w:r>
        <w:t xml:space="preserve">meditation </w:t>
      </w:r>
      <w:proofErr w:type="gramStart"/>
      <w:r>
        <w:t>has</w:t>
      </w:r>
      <w:proofErr w:type="gramEnd"/>
      <w:r>
        <w:t xml:space="preserve"> three links (</w:t>
      </w:r>
      <w:r w:rsidR="7291CC4F">
        <w:t>V</w:t>
      </w:r>
      <w:r>
        <w:t xml:space="preserve">imeo, </w:t>
      </w:r>
      <w:r w:rsidR="5AADEA8B">
        <w:t>YouTube</w:t>
      </w:r>
      <w:r>
        <w:t xml:space="preserve"> or </w:t>
      </w:r>
      <w:proofErr w:type="spellStart"/>
      <w:r w:rsidR="54BD035F">
        <w:t>S</w:t>
      </w:r>
      <w:r>
        <w:t>preaker</w:t>
      </w:r>
      <w:proofErr w:type="spellEnd"/>
      <w:r w:rsidR="70E5DB30">
        <w:t xml:space="preserve">) </w:t>
      </w:r>
      <w:r w:rsidR="1560505A">
        <w:t xml:space="preserve">so you </w:t>
      </w:r>
      <w:r w:rsidR="15788D90">
        <w:t>can</w:t>
      </w:r>
      <w:r w:rsidR="1560505A">
        <w:t xml:space="preserve"> </w:t>
      </w:r>
      <w:r w:rsidR="7FE33E74">
        <w:t>pick</w:t>
      </w:r>
      <w:r w:rsidR="56FA5C17">
        <w:t xml:space="preserve"> the one that </w:t>
      </w:r>
      <w:r w:rsidR="44873CB3">
        <w:t>works</w:t>
      </w:r>
      <w:r w:rsidR="56FA5C17">
        <w:t xml:space="preserve"> with your technology.</w:t>
      </w:r>
      <w:r w:rsidR="16A518D7">
        <w:t xml:space="preserve"> </w:t>
      </w:r>
      <w:r w:rsidR="782E15F5">
        <w:t xml:space="preserve">Vimeo </w:t>
      </w:r>
      <w:r w:rsidR="003D45D9">
        <w:t xml:space="preserve">has the highest resolution and </w:t>
      </w:r>
      <w:r w:rsidR="6DFB6271">
        <w:t xml:space="preserve">the </w:t>
      </w:r>
      <w:r w:rsidR="782E15F5">
        <w:t xml:space="preserve">downloadable option. </w:t>
      </w:r>
      <w:r w:rsidR="006F5A13">
        <w:t xml:space="preserve">YouTube has closed captioning with </w:t>
      </w:r>
      <w:r w:rsidR="0276E69A">
        <w:t>standard</w:t>
      </w:r>
      <w:r w:rsidR="006F5A13">
        <w:t xml:space="preserve"> resolution. </w:t>
      </w:r>
      <w:proofErr w:type="spellStart"/>
      <w:r w:rsidR="006F5A13">
        <w:t>Spreaker</w:t>
      </w:r>
      <w:proofErr w:type="spellEnd"/>
      <w:r w:rsidR="006F5A13">
        <w:t xml:space="preserve"> is an audio-only file.</w:t>
      </w:r>
    </w:p>
    <w:p w14:paraId="2F789A36" w14:textId="588D70D1" w:rsidR="003038F3" w:rsidRDefault="18B3259A" w:rsidP="00A87DED">
      <w:pPr>
        <w:numPr>
          <w:ilvl w:val="0"/>
          <w:numId w:val="5"/>
        </w:numPr>
      </w:pPr>
      <w:r>
        <w:t xml:space="preserve">Each session </w:t>
      </w:r>
      <w:r w:rsidR="006F5A13">
        <w:t>has</w:t>
      </w:r>
      <w:r w:rsidR="001954B6">
        <w:t xml:space="preserve"> discussion questions for the lesson</w:t>
      </w:r>
      <w:r>
        <w:t xml:space="preserve"> </w:t>
      </w:r>
      <w:r w:rsidR="001954B6">
        <w:t xml:space="preserve">and </w:t>
      </w:r>
      <w:r>
        <w:t xml:space="preserve">different discussion questions </w:t>
      </w:r>
      <w:r w:rsidR="51E629C6">
        <w:t xml:space="preserve">to use </w:t>
      </w:r>
      <w:r>
        <w:t xml:space="preserve">before and after the </w:t>
      </w:r>
      <w:r w:rsidR="78AE61FB">
        <w:t>mediation</w:t>
      </w:r>
      <w:r w:rsidR="4C62BDAF">
        <w:t>.</w:t>
      </w:r>
      <w:r w:rsidR="00FE7A4A">
        <w:t xml:space="preserve"> The meditation questions</w:t>
      </w:r>
      <w:r>
        <w:t xml:space="preserve"> are interchangeable and can be used for any </w:t>
      </w:r>
      <w:r w:rsidR="00FB6FCE">
        <w:t>meditation</w:t>
      </w:r>
      <w:r w:rsidR="694629AA">
        <w:t>,</w:t>
      </w:r>
      <w:r>
        <w:t xml:space="preserve"> so pick the </w:t>
      </w:r>
      <w:r w:rsidR="7223A1EF">
        <w:t>questions</w:t>
      </w:r>
      <w:r w:rsidR="10978D7F">
        <w:t xml:space="preserve"> you think will initiate the best discussion and </w:t>
      </w:r>
      <w:r w:rsidR="00FE7A4A">
        <w:t>self-</w:t>
      </w:r>
      <w:r w:rsidR="10978D7F">
        <w:t>reflection.</w:t>
      </w:r>
    </w:p>
    <w:p w14:paraId="3DAC234C" w14:textId="77777777" w:rsidR="008520F4" w:rsidRPr="004719DC" w:rsidRDefault="008520F4" w:rsidP="00A87DED">
      <w:pPr>
        <w:numPr>
          <w:ilvl w:val="0"/>
          <w:numId w:val="5"/>
        </w:numPr>
      </w:pPr>
      <w:r w:rsidRPr="7F6355CD">
        <w:t>Set up audio/visual equipment and chairs in a way that allows for discussion.</w:t>
      </w:r>
    </w:p>
    <w:p w14:paraId="18759FF0" w14:textId="63641E3A" w:rsidR="436DAF44" w:rsidRDefault="6B060531" w:rsidP="00A87DED">
      <w:pPr>
        <w:numPr>
          <w:ilvl w:val="0"/>
          <w:numId w:val="5"/>
        </w:numPr>
      </w:pPr>
      <w:r>
        <w:t xml:space="preserve">Here are </w:t>
      </w:r>
      <w:r w:rsidR="778E4555">
        <w:t>two</w:t>
      </w:r>
      <w:r>
        <w:t xml:space="preserve"> </w:t>
      </w:r>
      <w:r w:rsidR="6FA7C102">
        <w:t>program</w:t>
      </w:r>
      <w:r>
        <w:t xml:space="preserve"> </w:t>
      </w:r>
      <w:r w:rsidR="1F789D99">
        <w:t xml:space="preserve">layout </w:t>
      </w:r>
      <w:r w:rsidR="23EADD59">
        <w:t>suggestions:</w:t>
      </w:r>
    </w:p>
    <w:p w14:paraId="111E2FDB" w14:textId="5D68952D" w:rsidR="23EADD59" w:rsidRDefault="23EADD59" w:rsidP="00A87DED">
      <w:pPr>
        <w:numPr>
          <w:ilvl w:val="1"/>
          <w:numId w:val="5"/>
        </w:numPr>
      </w:pPr>
      <w:r w:rsidRPr="7F6355CD">
        <w:rPr>
          <w:szCs w:val="24"/>
        </w:rPr>
        <w:t xml:space="preserve">Schedule </w:t>
      </w:r>
      <w:r w:rsidR="630CEC40" w:rsidRPr="7F6355CD">
        <w:rPr>
          <w:szCs w:val="24"/>
        </w:rPr>
        <w:t xml:space="preserve">one session </w:t>
      </w:r>
      <w:r w:rsidR="255B01DB" w:rsidRPr="7F6355CD">
        <w:rPr>
          <w:szCs w:val="24"/>
        </w:rPr>
        <w:t xml:space="preserve">each week including the </w:t>
      </w:r>
      <w:r w:rsidR="00FB6FCE">
        <w:rPr>
          <w:szCs w:val="24"/>
        </w:rPr>
        <w:t xml:space="preserve">recorded lesson </w:t>
      </w:r>
      <w:r w:rsidR="255B01DB" w:rsidRPr="7F6355CD">
        <w:rPr>
          <w:szCs w:val="24"/>
        </w:rPr>
        <w:t>and select</w:t>
      </w:r>
      <w:r w:rsidR="00C36770">
        <w:rPr>
          <w:szCs w:val="24"/>
        </w:rPr>
        <w:t>ed</w:t>
      </w:r>
      <w:r w:rsidR="255B01DB" w:rsidRPr="7F6355CD">
        <w:rPr>
          <w:szCs w:val="24"/>
        </w:rPr>
        <w:t xml:space="preserve"> meditation.</w:t>
      </w:r>
    </w:p>
    <w:p w14:paraId="1085D7E7" w14:textId="6C1A78D9" w:rsidR="307545BC" w:rsidRDefault="307545BC" w:rsidP="00A87DED">
      <w:pPr>
        <w:numPr>
          <w:ilvl w:val="1"/>
          <w:numId w:val="5"/>
        </w:numPr>
      </w:pPr>
      <w:r>
        <w:t>Schedule three</w:t>
      </w:r>
      <w:r w:rsidR="682ED6BD">
        <w:t xml:space="preserve"> 30</w:t>
      </w:r>
      <w:r w:rsidR="4696D650">
        <w:t xml:space="preserve"> </w:t>
      </w:r>
      <w:r w:rsidR="032AE12A">
        <w:t xml:space="preserve">to </w:t>
      </w:r>
      <w:r w:rsidR="682ED6BD">
        <w:t>45</w:t>
      </w:r>
      <w:r w:rsidR="4A9E31E8">
        <w:t>-</w:t>
      </w:r>
      <w:r w:rsidR="682ED6BD">
        <w:t>minute</w:t>
      </w:r>
      <w:r>
        <w:t xml:space="preserve"> “</w:t>
      </w:r>
      <w:r w:rsidR="1E8BC3BE">
        <w:t>classes”</w:t>
      </w:r>
      <w:r w:rsidR="68196D45">
        <w:t xml:space="preserve"> </w:t>
      </w:r>
      <w:r w:rsidR="1AF065D4">
        <w:t xml:space="preserve">each </w:t>
      </w:r>
      <w:r w:rsidR="68196D45">
        <w:t>week for each session</w:t>
      </w:r>
      <w:r w:rsidR="00E20A59">
        <w:t>:</w:t>
      </w:r>
    </w:p>
    <w:p w14:paraId="0DDE1F62" w14:textId="348135C6" w:rsidR="68196D45" w:rsidRDefault="68196D45" w:rsidP="00BE7EF6">
      <w:pPr>
        <w:spacing w:line="276" w:lineRule="auto"/>
        <w:ind w:left="1800"/>
      </w:pPr>
      <w:r w:rsidRPr="7F6355CD">
        <w:rPr>
          <w:szCs w:val="24"/>
        </w:rPr>
        <w:t xml:space="preserve">1. </w:t>
      </w:r>
      <w:r w:rsidR="00E20A59">
        <w:rPr>
          <w:szCs w:val="24"/>
        </w:rPr>
        <w:t>Recorded lesson</w:t>
      </w:r>
      <w:r w:rsidRPr="7F6355CD">
        <w:rPr>
          <w:szCs w:val="24"/>
        </w:rPr>
        <w:t xml:space="preserve"> and discussion</w:t>
      </w:r>
    </w:p>
    <w:p w14:paraId="583E71A2" w14:textId="4BA5F330" w:rsidR="68196D45" w:rsidRDefault="68196D45" w:rsidP="00BE7EF6">
      <w:pPr>
        <w:spacing w:line="276" w:lineRule="auto"/>
        <w:ind w:left="1800"/>
      </w:pPr>
      <w:r w:rsidRPr="7F6355CD">
        <w:rPr>
          <w:szCs w:val="24"/>
        </w:rPr>
        <w:t>2. First meditation and discussion</w:t>
      </w:r>
    </w:p>
    <w:p w14:paraId="40468ED7" w14:textId="07EBC16E" w:rsidR="68196D45" w:rsidRDefault="68196D45" w:rsidP="00BE7EF6">
      <w:pPr>
        <w:spacing w:line="276" w:lineRule="auto"/>
        <w:ind w:left="1800"/>
      </w:pPr>
      <w:r w:rsidRPr="7F6355CD">
        <w:rPr>
          <w:szCs w:val="24"/>
        </w:rPr>
        <w:t xml:space="preserve">3. </w:t>
      </w:r>
      <w:r w:rsidR="14242AE5" w:rsidRPr="7F6355CD">
        <w:rPr>
          <w:szCs w:val="24"/>
        </w:rPr>
        <w:t>S</w:t>
      </w:r>
      <w:r w:rsidRPr="7F6355CD">
        <w:rPr>
          <w:szCs w:val="24"/>
        </w:rPr>
        <w:t>econd meditation and discussion</w:t>
      </w:r>
    </w:p>
    <w:p w14:paraId="1D784F85" w14:textId="5519FC93" w:rsidR="7F6355CD" w:rsidRDefault="7F6355CD" w:rsidP="7F6355CD">
      <w:pPr>
        <w:ind w:left="720"/>
        <w:rPr>
          <w:szCs w:val="24"/>
        </w:rPr>
      </w:pPr>
    </w:p>
    <w:p w14:paraId="719EE8DC" w14:textId="77777777" w:rsidR="004719DC" w:rsidRPr="004719DC" w:rsidRDefault="004719DC" w:rsidP="00D6021C">
      <w:pPr>
        <w:ind w:left="720"/>
        <w:rPr>
          <w:rFonts w:cstheme="minorHAnsi"/>
        </w:rPr>
      </w:pPr>
    </w:p>
    <w:p w14:paraId="388AA722" w14:textId="77777777" w:rsidR="00FF0192" w:rsidRDefault="00FF0192" w:rsidP="00D6021C">
      <w:pPr>
        <w:rPr>
          <w:rFonts w:eastAsiaTheme="majorEastAsia" w:cstheme="minorHAnsi"/>
          <w:color w:val="000633"/>
          <w:sz w:val="36"/>
          <w:szCs w:val="36"/>
        </w:rPr>
      </w:pPr>
    </w:p>
    <w:p w14:paraId="6DFC8B68" w14:textId="3DD7802A" w:rsidR="008520F4" w:rsidRPr="004719DC" w:rsidRDefault="008520F4" w:rsidP="7F6355CD">
      <w:pPr>
        <w:rPr>
          <w:rFonts w:eastAsiaTheme="majorEastAsia"/>
          <w:color w:val="000633"/>
          <w:sz w:val="36"/>
          <w:szCs w:val="36"/>
        </w:rPr>
      </w:pPr>
      <w:r w:rsidRPr="7F6355CD">
        <w:rPr>
          <w:rFonts w:eastAsiaTheme="majorEastAsia"/>
          <w:color w:val="000633"/>
          <w:sz w:val="36"/>
          <w:szCs w:val="36"/>
        </w:rPr>
        <w:lastRenderedPageBreak/>
        <w:t xml:space="preserve">1st </w:t>
      </w:r>
      <w:r w:rsidR="1A8AC149" w:rsidRPr="7F6355CD">
        <w:rPr>
          <w:rFonts w:eastAsiaTheme="majorEastAsia"/>
          <w:color w:val="000633"/>
          <w:sz w:val="36"/>
          <w:szCs w:val="36"/>
        </w:rPr>
        <w:t>Session</w:t>
      </w:r>
      <w:r w:rsidRPr="7F6355CD">
        <w:rPr>
          <w:rFonts w:eastAsiaTheme="majorEastAsia"/>
          <w:color w:val="000633"/>
          <w:sz w:val="36"/>
          <w:szCs w:val="36"/>
        </w:rPr>
        <w:t xml:space="preserve">: </w:t>
      </w:r>
      <w:r w:rsidR="00B83C7D">
        <w:rPr>
          <w:rFonts w:eastAsiaTheme="majorEastAsia"/>
          <w:color w:val="000633"/>
          <w:sz w:val="36"/>
          <w:szCs w:val="36"/>
        </w:rPr>
        <w:t>Foundations of Mindfulness and Meditation</w:t>
      </w:r>
    </w:p>
    <w:p w14:paraId="692E4531" w14:textId="360DD41F" w:rsidR="008520F4" w:rsidRPr="00F73434" w:rsidRDefault="008520F4" w:rsidP="1DE4B003">
      <w:pPr>
        <w:rPr>
          <w:b/>
          <w:bCs/>
          <w:u w:val="single"/>
        </w:rPr>
      </w:pPr>
      <w:r w:rsidRPr="7F6355CD">
        <w:rPr>
          <w:b/>
          <w:bCs/>
          <w:u w:val="single"/>
        </w:rPr>
        <w:t>Objectives/Overview:</w:t>
      </w:r>
    </w:p>
    <w:p w14:paraId="0F7382A6" w14:textId="1F5433A2" w:rsidR="0EBCA7FA" w:rsidRDefault="0EBCA7FA" w:rsidP="00A87DED">
      <w:pPr>
        <w:pStyle w:val="ListParagraph"/>
        <w:numPr>
          <w:ilvl w:val="0"/>
          <w:numId w:val="7"/>
        </w:numPr>
        <w:spacing w:after="0"/>
        <w:rPr>
          <w:szCs w:val="24"/>
        </w:rPr>
      </w:pPr>
      <w:r w:rsidRPr="7F6355CD">
        <w:t xml:space="preserve">The General </w:t>
      </w:r>
      <w:r w:rsidR="7005DA3A" w:rsidRPr="7F6355CD">
        <w:t>B</w:t>
      </w:r>
      <w:r w:rsidRPr="7F6355CD">
        <w:t xml:space="preserve">enefits of </w:t>
      </w:r>
      <w:r w:rsidR="260AF52F" w:rsidRPr="7F6355CD">
        <w:t>M</w:t>
      </w:r>
      <w:r w:rsidRPr="7F6355CD">
        <w:t>editation</w:t>
      </w:r>
    </w:p>
    <w:p w14:paraId="1EDEB404" w14:textId="724C8A45" w:rsidR="0EBCA7FA" w:rsidRDefault="0EBCA7FA" w:rsidP="00A87DED">
      <w:pPr>
        <w:pStyle w:val="ListParagraph"/>
        <w:numPr>
          <w:ilvl w:val="0"/>
          <w:numId w:val="7"/>
        </w:numPr>
        <w:spacing w:after="0"/>
        <w:rPr>
          <w:szCs w:val="24"/>
        </w:rPr>
      </w:pPr>
      <w:r w:rsidRPr="7F6355CD">
        <w:rPr>
          <w:szCs w:val="24"/>
        </w:rPr>
        <w:t xml:space="preserve">Practical </w:t>
      </w:r>
      <w:r w:rsidR="718A3C08" w:rsidRPr="7F6355CD">
        <w:rPr>
          <w:szCs w:val="24"/>
        </w:rPr>
        <w:t>A</w:t>
      </w:r>
      <w:r w:rsidRPr="7F6355CD">
        <w:rPr>
          <w:szCs w:val="24"/>
        </w:rPr>
        <w:t xml:space="preserve">pplications of </w:t>
      </w:r>
      <w:r w:rsidR="75A51AB2" w:rsidRPr="7F6355CD">
        <w:rPr>
          <w:szCs w:val="24"/>
        </w:rPr>
        <w:t>M</w:t>
      </w:r>
      <w:r w:rsidRPr="7F6355CD">
        <w:rPr>
          <w:szCs w:val="24"/>
        </w:rPr>
        <w:t xml:space="preserve">indfulness and </w:t>
      </w:r>
      <w:r w:rsidR="1F965D96" w:rsidRPr="7F6355CD">
        <w:rPr>
          <w:szCs w:val="24"/>
        </w:rPr>
        <w:t>M</w:t>
      </w:r>
      <w:r w:rsidRPr="7F6355CD">
        <w:rPr>
          <w:szCs w:val="24"/>
        </w:rPr>
        <w:t>editation</w:t>
      </w:r>
    </w:p>
    <w:p w14:paraId="3681BC8E" w14:textId="7DD88210" w:rsidR="0EBCA7FA" w:rsidRDefault="0EBCA7FA" w:rsidP="00A87DED">
      <w:pPr>
        <w:pStyle w:val="ListParagraph"/>
        <w:numPr>
          <w:ilvl w:val="0"/>
          <w:numId w:val="7"/>
        </w:numPr>
        <w:spacing w:after="0"/>
        <w:rPr>
          <w:szCs w:val="24"/>
        </w:rPr>
      </w:pPr>
      <w:r w:rsidRPr="7F6355CD">
        <w:rPr>
          <w:szCs w:val="24"/>
        </w:rPr>
        <w:t>Meditation in History</w:t>
      </w:r>
    </w:p>
    <w:p w14:paraId="0FCC67A6" w14:textId="0101F80C" w:rsidR="7E1D0A9A" w:rsidRDefault="7E1D0A9A" w:rsidP="00A87DED">
      <w:pPr>
        <w:pStyle w:val="ListParagraph"/>
        <w:numPr>
          <w:ilvl w:val="0"/>
          <w:numId w:val="7"/>
        </w:numPr>
        <w:spacing w:after="0"/>
        <w:rPr>
          <w:szCs w:val="24"/>
        </w:rPr>
      </w:pPr>
      <w:r w:rsidRPr="7F6355CD">
        <w:rPr>
          <w:szCs w:val="24"/>
        </w:rPr>
        <w:t xml:space="preserve">Differences </w:t>
      </w:r>
      <w:r w:rsidR="507DA342" w:rsidRPr="7F6355CD">
        <w:rPr>
          <w:szCs w:val="24"/>
        </w:rPr>
        <w:t>B</w:t>
      </w:r>
      <w:r w:rsidRPr="7F6355CD">
        <w:rPr>
          <w:szCs w:val="24"/>
        </w:rPr>
        <w:t xml:space="preserve">etween </w:t>
      </w:r>
      <w:r w:rsidR="734AA1DB" w:rsidRPr="7F6355CD">
        <w:rPr>
          <w:szCs w:val="24"/>
        </w:rPr>
        <w:t>M</w:t>
      </w:r>
      <w:r w:rsidRPr="7F6355CD">
        <w:rPr>
          <w:szCs w:val="24"/>
        </w:rPr>
        <w:t xml:space="preserve">indfulness and </w:t>
      </w:r>
      <w:r w:rsidR="493862F4" w:rsidRPr="7F6355CD">
        <w:rPr>
          <w:szCs w:val="24"/>
        </w:rPr>
        <w:t>M</w:t>
      </w:r>
      <w:r w:rsidRPr="7F6355CD">
        <w:rPr>
          <w:szCs w:val="24"/>
        </w:rPr>
        <w:t xml:space="preserve">ediation </w:t>
      </w:r>
    </w:p>
    <w:p w14:paraId="5968A0D1" w14:textId="0B0CFC45" w:rsidR="7E1D0A9A" w:rsidRDefault="7E1D0A9A" w:rsidP="00A87DED">
      <w:pPr>
        <w:pStyle w:val="ListParagraph"/>
        <w:numPr>
          <w:ilvl w:val="0"/>
          <w:numId w:val="7"/>
        </w:numPr>
        <w:spacing w:after="0"/>
        <w:rPr>
          <w:szCs w:val="24"/>
        </w:rPr>
      </w:pPr>
      <w:r w:rsidRPr="7F6355CD">
        <w:rPr>
          <w:szCs w:val="24"/>
        </w:rPr>
        <w:t xml:space="preserve">Three Types of </w:t>
      </w:r>
      <w:r w:rsidR="3DC0B314" w:rsidRPr="7F6355CD">
        <w:rPr>
          <w:szCs w:val="24"/>
        </w:rPr>
        <w:t>M</w:t>
      </w:r>
      <w:r w:rsidRPr="7F6355CD">
        <w:rPr>
          <w:szCs w:val="24"/>
        </w:rPr>
        <w:t xml:space="preserve">editation </w:t>
      </w:r>
      <w:r w:rsidR="4C03E25E" w:rsidRPr="7F6355CD">
        <w:rPr>
          <w:szCs w:val="24"/>
        </w:rPr>
        <w:t>P</w:t>
      </w:r>
      <w:r w:rsidRPr="7F6355CD">
        <w:rPr>
          <w:szCs w:val="24"/>
        </w:rPr>
        <w:t>ractice</w:t>
      </w:r>
    </w:p>
    <w:p w14:paraId="1E9474C1" w14:textId="1F82F506" w:rsidR="008520F4" w:rsidRPr="004719DC" w:rsidRDefault="008520F4" w:rsidP="00D6021C">
      <w:pPr>
        <w:rPr>
          <w:rFonts w:cstheme="minorHAnsi"/>
          <w:b/>
          <w:iCs/>
          <w:u w:val="single"/>
        </w:rPr>
      </w:pPr>
      <w:r w:rsidRPr="004719DC">
        <w:rPr>
          <w:rFonts w:cstheme="minorHAnsi"/>
          <w:b/>
          <w:iCs/>
          <w:u w:val="single"/>
        </w:rPr>
        <w:t>Materials:</w:t>
      </w:r>
    </w:p>
    <w:p w14:paraId="63C85B88" w14:textId="77777777" w:rsidR="003038F3" w:rsidRPr="004D4942" w:rsidRDefault="003038F3" w:rsidP="00A87DED">
      <w:pPr>
        <w:numPr>
          <w:ilvl w:val="0"/>
          <w:numId w:val="8"/>
        </w:numPr>
        <w:spacing w:after="0"/>
        <w:contextualSpacing/>
        <w:rPr>
          <w:rFonts w:eastAsia="Times New Roman"/>
        </w:rPr>
      </w:pPr>
      <w:r w:rsidRPr="2A97F501">
        <w:rPr>
          <w:rFonts w:eastAsia="Times New Roman"/>
        </w:rPr>
        <w:t>Copies of each for every participant:</w:t>
      </w:r>
    </w:p>
    <w:p w14:paraId="55DBAE62" w14:textId="128AAF7F" w:rsidR="00736F65" w:rsidRPr="00FE0DAE" w:rsidRDefault="003038F3" w:rsidP="3454C94F">
      <w:pPr>
        <w:numPr>
          <w:ilvl w:val="1"/>
          <w:numId w:val="8"/>
        </w:numPr>
        <w:spacing w:after="0"/>
        <w:contextualSpacing/>
        <w:rPr>
          <w:rFonts w:eastAsia="Times New Roman"/>
        </w:rPr>
      </w:pPr>
      <w:r w:rsidRPr="3454C94F">
        <w:rPr>
          <w:rFonts w:eastAsia="Times New Roman"/>
        </w:rPr>
        <w:t xml:space="preserve">Pre-program </w:t>
      </w:r>
      <w:r w:rsidR="00736F65" w:rsidRPr="3454C94F">
        <w:rPr>
          <w:rFonts w:eastAsia="Times New Roman"/>
        </w:rPr>
        <w:t>questionnaire</w:t>
      </w:r>
    </w:p>
    <w:p w14:paraId="6D7B471E" w14:textId="482BF535" w:rsidR="00736F65" w:rsidRPr="00FE0DAE" w:rsidRDefault="00736F65" w:rsidP="00A87DED">
      <w:pPr>
        <w:numPr>
          <w:ilvl w:val="1"/>
          <w:numId w:val="8"/>
        </w:numPr>
        <w:spacing w:after="0"/>
        <w:contextualSpacing/>
        <w:rPr>
          <w:rFonts w:eastAsia="Times New Roman"/>
        </w:rPr>
      </w:pPr>
      <w:r w:rsidRPr="3454C94F">
        <w:rPr>
          <w:rFonts w:eastAsia="Times New Roman"/>
        </w:rPr>
        <w:t>1</w:t>
      </w:r>
      <w:r w:rsidRPr="3454C94F">
        <w:rPr>
          <w:rFonts w:eastAsia="Times New Roman"/>
          <w:vertAlign w:val="superscript"/>
        </w:rPr>
        <w:t>st</w:t>
      </w:r>
      <w:r w:rsidRPr="3454C94F">
        <w:rPr>
          <w:rFonts w:eastAsia="Times New Roman"/>
        </w:rPr>
        <w:t xml:space="preserve"> </w:t>
      </w:r>
      <w:r w:rsidR="7BCAAFEE" w:rsidRPr="3454C94F">
        <w:rPr>
          <w:rFonts w:eastAsia="Times New Roman"/>
        </w:rPr>
        <w:t xml:space="preserve">session </w:t>
      </w:r>
      <w:r w:rsidR="00FE0DAE" w:rsidRPr="3454C94F">
        <w:rPr>
          <w:rFonts w:eastAsia="Times New Roman"/>
        </w:rPr>
        <w:t>Handout</w:t>
      </w:r>
      <w:r w:rsidRPr="3454C94F">
        <w:rPr>
          <w:rFonts w:eastAsia="Times New Roman"/>
        </w:rPr>
        <w:t xml:space="preserve"> Packet </w:t>
      </w:r>
    </w:p>
    <w:p w14:paraId="40DC1E06" w14:textId="5030780F" w:rsidR="60A37580" w:rsidRDefault="60A37580" w:rsidP="00A87DED">
      <w:pPr>
        <w:numPr>
          <w:ilvl w:val="0"/>
          <w:numId w:val="8"/>
        </w:numPr>
        <w:spacing w:after="0"/>
      </w:pPr>
      <w:r w:rsidRPr="7FBE79D2">
        <w:rPr>
          <w:b/>
          <w:bCs/>
        </w:rPr>
        <w:t xml:space="preserve">Recorded lesson </w:t>
      </w:r>
      <w:r w:rsidR="35F48208" w:rsidRPr="7FBE79D2">
        <w:rPr>
          <w:b/>
          <w:bCs/>
        </w:rPr>
        <w:t>(12 minutes)</w:t>
      </w:r>
      <w:r w:rsidR="03F2DE7A" w:rsidRPr="7FBE79D2">
        <w:rPr>
          <w:b/>
          <w:bCs/>
        </w:rPr>
        <w:t>:</w:t>
      </w:r>
    </w:p>
    <w:p w14:paraId="2A63F2DD" w14:textId="0667FEDE" w:rsidR="03F2DE7A" w:rsidRDefault="03F2DE7A" w:rsidP="00A87DED">
      <w:pPr>
        <w:numPr>
          <w:ilvl w:val="1"/>
          <w:numId w:val="8"/>
        </w:numPr>
        <w:spacing w:after="0"/>
      </w:pPr>
      <w:r w:rsidRPr="3454C94F">
        <w:rPr>
          <w:color w:val="000000" w:themeColor="text1"/>
        </w:rPr>
        <w:t>Vimeo: </w:t>
      </w:r>
      <w:hyperlink r:id="rId10">
        <w:r w:rsidRPr="3454C94F">
          <w:rPr>
            <w:rStyle w:val="Hyperlink"/>
          </w:rPr>
          <w:t>https://vimeo.com/555672875/1f90580fc3</w:t>
        </w:r>
      </w:hyperlink>
    </w:p>
    <w:p w14:paraId="16FAE08F" w14:textId="333A25CD" w:rsidR="03F2DE7A" w:rsidRDefault="03F2DE7A" w:rsidP="3454C94F">
      <w:pPr>
        <w:pStyle w:val="ListParagraph"/>
        <w:numPr>
          <w:ilvl w:val="1"/>
          <w:numId w:val="8"/>
        </w:numPr>
        <w:rPr>
          <w:color w:val="000000" w:themeColor="text1"/>
        </w:rPr>
      </w:pPr>
      <w:r w:rsidRPr="3454C94F">
        <w:rPr>
          <w:color w:val="000000" w:themeColor="text1"/>
        </w:rPr>
        <w:t xml:space="preserve">YouTube: </w:t>
      </w:r>
      <w:hyperlink r:id="rId11">
        <w:r w:rsidRPr="3454C94F">
          <w:rPr>
            <w:rStyle w:val="Hyperlink"/>
          </w:rPr>
          <w:t>https://youtu.be/a9F-eR21SIE</w:t>
        </w:r>
      </w:hyperlink>
    </w:p>
    <w:p w14:paraId="1A4233CF" w14:textId="62B9FEA6" w:rsidR="03F2DE7A" w:rsidRPr="00FE7D04" w:rsidRDefault="03F2DE7A" w:rsidP="3454C94F">
      <w:pPr>
        <w:pStyle w:val="ListParagraph"/>
        <w:numPr>
          <w:ilvl w:val="1"/>
          <w:numId w:val="8"/>
        </w:numPr>
        <w:rPr>
          <w:rStyle w:val="Hyperlink"/>
          <w:color w:val="000000" w:themeColor="text1"/>
          <w:u w:val="none"/>
        </w:rPr>
      </w:pPr>
      <w:proofErr w:type="spellStart"/>
      <w:r w:rsidRPr="3454C94F">
        <w:rPr>
          <w:color w:val="000000" w:themeColor="text1"/>
        </w:rPr>
        <w:t>Spreaker</w:t>
      </w:r>
      <w:proofErr w:type="spellEnd"/>
      <w:r w:rsidRPr="3454C94F">
        <w:rPr>
          <w:color w:val="000000" w:themeColor="text1"/>
        </w:rPr>
        <w:t xml:space="preserve">: </w:t>
      </w:r>
      <w:hyperlink r:id="rId12">
        <w:r w:rsidRPr="3454C94F">
          <w:rPr>
            <w:rStyle w:val="Hyperlink"/>
          </w:rPr>
          <w:t>https://www.spreaker.com/e/TuvKjf3sj4p</w:t>
        </w:r>
      </w:hyperlink>
    </w:p>
    <w:p w14:paraId="146B0265" w14:textId="2E966C22" w:rsidR="00FE7D04" w:rsidRPr="008A48B3" w:rsidRDefault="00FE7D04" w:rsidP="3454C94F">
      <w:pPr>
        <w:pStyle w:val="ListParagraph"/>
        <w:numPr>
          <w:ilvl w:val="2"/>
          <w:numId w:val="8"/>
        </w:numPr>
        <w:rPr>
          <w:rStyle w:val="Hyperlink"/>
          <w:b/>
          <w:bCs/>
          <w:color w:val="auto"/>
          <w:u w:val="none"/>
        </w:rPr>
      </w:pPr>
      <w:r w:rsidRPr="3454C94F">
        <w:rPr>
          <w:rStyle w:val="Hyperlink"/>
          <w:b/>
          <w:bCs/>
          <w:color w:val="auto"/>
        </w:rPr>
        <w:t>Discussion Questions:</w:t>
      </w:r>
    </w:p>
    <w:p w14:paraId="681DD90D" w14:textId="4E0F54BB" w:rsidR="008A48B3" w:rsidRPr="00FE7D04" w:rsidRDefault="17B41F95" w:rsidP="3454C94F">
      <w:pPr>
        <w:pStyle w:val="ListParagraph"/>
        <w:numPr>
          <w:ilvl w:val="3"/>
          <w:numId w:val="8"/>
        </w:numPr>
        <w:rPr>
          <w:rStyle w:val="Hyperlink"/>
          <w:b/>
          <w:bCs/>
          <w:color w:val="auto"/>
        </w:rPr>
      </w:pPr>
      <w:r w:rsidRPr="3454C94F">
        <w:rPr>
          <w:rStyle w:val="Hyperlink"/>
          <w:color w:val="auto"/>
          <w:szCs w:val="24"/>
          <w:u w:val="none"/>
        </w:rPr>
        <w:t xml:space="preserve">In what ways have you already been incorporating either mindfulness or meditation into your life? </w:t>
      </w:r>
    </w:p>
    <w:p w14:paraId="5BBF1D41" w14:textId="05053115" w:rsidR="008A48B3" w:rsidRPr="00FE7D04" w:rsidRDefault="17B41F95" w:rsidP="3454C94F">
      <w:pPr>
        <w:pStyle w:val="ListParagraph"/>
        <w:numPr>
          <w:ilvl w:val="3"/>
          <w:numId w:val="8"/>
        </w:numPr>
        <w:rPr>
          <w:rStyle w:val="Hyperlink"/>
          <w:b/>
          <w:bCs/>
          <w:color w:val="auto"/>
          <w:u w:val="none"/>
        </w:rPr>
      </w:pPr>
      <w:r w:rsidRPr="3454C94F">
        <w:rPr>
          <w:rStyle w:val="Hyperlink"/>
          <w:color w:val="auto"/>
          <w:szCs w:val="24"/>
          <w:u w:val="none"/>
        </w:rPr>
        <w:t xml:space="preserve">Based on what </w:t>
      </w:r>
      <w:proofErr w:type="gramStart"/>
      <w:r w:rsidRPr="3454C94F">
        <w:rPr>
          <w:rStyle w:val="Hyperlink"/>
          <w:color w:val="auto"/>
          <w:szCs w:val="24"/>
          <w:u w:val="none"/>
        </w:rPr>
        <w:t>we’ve</w:t>
      </w:r>
      <w:proofErr w:type="gramEnd"/>
      <w:r w:rsidRPr="3454C94F">
        <w:rPr>
          <w:rStyle w:val="Hyperlink"/>
          <w:color w:val="auto"/>
          <w:szCs w:val="24"/>
          <w:u w:val="none"/>
        </w:rPr>
        <w:t xml:space="preserve"> learned so far, what areas of mindfulness or meditation are you most curious about? (</w:t>
      </w:r>
      <w:proofErr w:type="gramStart"/>
      <w:r w:rsidRPr="3454C94F">
        <w:rPr>
          <w:rStyle w:val="Hyperlink"/>
          <w:color w:val="auto"/>
          <w:szCs w:val="24"/>
          <w:u w:val="none"/>
        </w:rPr>
        <w:t>Or,</w:t>
      </w:r>
      <w:proofErr w:type="gramEnd"/>
      <w:r w:rsidRPr="3454C94F">
        <w:rPr>
          <w:rStyle w:val="Hyperlink"/>
          <w:color w:val="auto"/>
          <w:szCs w:val="24"/>
          <w:u w:val="none"/>
        </w:rPr>
        <w:t xml:space="preserve"> what areas of mindfulness or meditation would you like to try that you haven’t yet?)</w:t>
      </w:r>
    </w:p>
    <w:p w14:paraId="39F96BCA" w14:textId="1817301F" w:rsidR="03F2DE7A" w:rsidRDefault="03F2DE7A" w:rsidP="00A87DED">
      <w:pPr>
        <w:numPr>
          <w:ilvl w:val="0"/>
          <w:numId w:val="8"/>
        </w:numPr>
        <w:spacing w:after="0"/>
      </w:pPr>
      <w:r w:rsidRPr="7F6355CD">
        <w:rPr>
          <w:b/>
          <w:bCs/>
          <w:szCs w:val="24"/>
        </w:rPr>
        <w:t>Meditations:</w:t>
      </w:r>
    </w:p>
    <w:p w14:paraId="583DC42A" w14:textId="53625268" w:rsidR="77D7D10F" w:rsidRDefault="77D7D10F" w:rsidP="3454C94F">
      <w:pPr>
        <w:numPr>
          <w:ilvl w:val="1"/>
          <w:numId w:val="8"/>
        </w:numPr>
        <w:spacing w:after="0"/>
        <w:rPr>
          <w:color w:val="000000" w:themeColor="text1"/>
        </w:rPr>
      </w:pPr>
      <w:r w:rsidRPr="3454C94F">
        <w:rPr>
          <w:i/>
          <w:iCs/>
          <w:color w:val="000000" w:themeColor="text1"/>
        </w:rPr>
        <w:t>3-Part Breathing</w:t>
      </w:r>
      <w:r w:rsidRPr="3454C94F">
        <w:rPr>
          <w:color w:val="000000" w:themeColor="text1"/>
        </w:rPr>
        <w:t xml:space="preserve"> (7 minutes)</w:t>
      </w:r>
    </w:p>
    <w:p w14:paraId="64BDF85A" w14:textId="5A2E185C" w:rsidR="77D7D10F" w:rsidRDefault="77D7D10F" w:rsidP="3454C94F">
      <w:pPr>
        <w:pStyle w:val="ListParagraph"/>
        <w:numPr>
          <w:ilvl w:val="2"/>
          <w:numId w:val="8"/>
        </w:numPr>
        <w:rPr>
          <w:color w:val="000000" w:themeColor="text1"/>
        </w:rPr>
      </w:pPr>
      <w:r w:rsidRPr="3454C94F">
        <w:rPr>
          <w:color w:val="000000" w:themeColor="text1"/>
        </w:rPr>
        <w:t xml:space="preserve">Vimeo: </w:t>
      </w:r>
      <w:hyperlink r:id="rId13">
        <w:r w:rsidRPr="3454C94F">
          <w:rPr>
            <w:rStyle w:val="Hyperlink"/>
          </w:rPr>
          <w:t>https://vimeo.com/559972089/090da90c43</w:t>
        </w:r>
      </w:hyperlink>
    </w:p>
    <w:p w14:paraId="6F150587" w14:textId="327CD6E2" w:rsidR="77D7D10F" w:rsidRDefault="77D7D10F" w:rsidP="3454C94F">
      <w:pPr>
        <w:pStyle w:val="ListParagraph"/>
        <w:numPr>
          <w:ilvl w:val="2"/>
          <w:numId w:val="8"/>
        </w:numPr>
        <w:rPr>
          <w:color w:val="000000" w:themeColor="text1"/>
        </w:rPr>
      </w:pPr>
      <w:r w:rsidRPr="3454C94F">
        <w:rPr>
          <w:color w:val="000000" w:themeColor="text1"/>
        </w:rPr>
        <w:t xml:space="preserve">YouTube: </w:t>
      </w:r>
      <w:hyperlink r:id="rId14">
        <w:r w:rsidRPr="3454C94F">
          <w:rPr>
            <w:rStyle w:val="Hyperlink"/>
          </w:rPr>
          <w:t>https://youtu.be/-3f6TnaY-PI</w:t>
        </w:r>
      </w:hyperlink>
    </w:p>
    <w:p w14:paraId="2F6C8169" w14:textId="14B0B199" w:rsidR="77D7D10F" w:rsidRDefault="77D7D10F" w:rsidP="3454C94F">
      <w:pPr>
        <w:pStyle w:val="ListParagraph"/>
        <w:numPr>
          <w:ilvl w:val="2"/>
          <w:numId w:val="8"/>
        </w:numPr>
        <w:rPr>
          <w:color w:val="000000" w:themeColor="text1"/>
        </w:rPr>
      </w:pPr>
      <w:proofErr w:type="spellStart"/>
      <w:r w:rsidRPr="3454C94F">
        <w:rPr>
          <w:color w:val="000000" w:themeColor="text1"/>
        </w:rPr>
        <w:t>Spreaker</w:t>
      </w:r>
      <w:proofErr w:type="spellEnd"/>
      <w:r w:rsidRPr="3454C94F">
        <w:rPr>
          <w:color w:val="000000" w:themeColor="text1"/>
        </w:rPr>
        <w:t xml:space="preserve">: </w:t>
      </w:r>
      <w:hyperlink r:id="rId15">
        <w:r w:rsidRPr="3454C94F">
          <w:rPr>
            <w:rStyle w:val="Hyperlink"/>
          </w:rPr>
          <w:t>https://bit.ly/2SfHl8A</w:t>
        </w:r>
      </w:hyperlink>
    </w:p>
    <w:p w14:paraId="0E0CDF4A" w14:textId="591BA98C" w:rsidR="77D7D10F" w:rsidRDefault="77D7D10F" w:rsidP="3454C94F">
      <w:pPr>
        <w:pStyle w:val="ListParagraph"/>
        <w:numPr>
          <w:ilvl w:val="1"/>
          <w:numId w:val="8"/>
        </w:numPr>
        <w:rPr>
          <w:color w:val="000000" w:themeColor="text1"/>
        </w:rPr>
      </w:pPr>
      <w:r w:rsidRPr="3454C94F">
        <w:rPr>
          <w:i/>
          <w:iCs/>
          <w:color w:val="000000" w:themeColor="text1"/>
        </w:rPr>
        <w:t>Ocean Breathing</w:t>
      </w:r>
      <w:r w:rsidRPr="3454C94F">
        <w:rPr>
          <w:color w:val="000000" w:themeColor="text1"/>
        </w:rPr>
        <w:t xml:space="preserve"> (7 min</w:t>
      </w:r>
      <w:r w:rsidR="1C35BF3E" w:rsidRPr="3454C94F">
        <w:rPr>
          <w:color w:val="000000" w:themeColor="text1"/>
        </w:rPr>
        <w:t>utes</w:t>
      </w:r>
      <w:r w:rsidRPr="3454C94F">
        <w:rPr>
          <w:color w:val="000000" w:themeColor="text1"/>
        </w:rPr>
        <w:t>)</w:t>
      </w:r>
    </w:p>
    <w:p w14:paraId="0B0C87D8" w14:textId="7B7E98F5" w:rsidR="77D7D10F" w:rsidRDefault="77D7D10F" w:rsidP="3454C94F">
      <w:pPr>
        <w:pStyle w:val="ListParagraph"/>
        <w:numPr>
          <w:ilvl w:val="2"/>
          <w:numId w:val="8"/>
        </w:numPr>
        <w:rPr>
          <w:color w:val="000000" w:themeColor="text1"/>
        </w:rPr>
      </w:pPr>
      <w:r w:rsidRPr="3454C94F">
        <w:rPr>
          <w:color w:val="000000" w:themeColor="text1"/>
        </w:rPr>
        <w:t xml:space="preserve">Vimeo: </w:t>
      </w:r>
      <w:hyperlink r:id="rId16">
        <w:r w:rsidRPr="3454C94F">
          <w:rPr>
            <w:rStyle w:val="Hyperlink"/>
          </w:rPr>
          <w:t>https://vimeo.com/559975156/7cdf79a3d1</w:t>
        </w:r>
      </w:hyperlink>
    </w:p>
    <w:p w14:paraId="6485DEED" w14:textId="2D196CDF" w:rsidR="77D7D10F" w:rsidRDefault="77D7D10F" w:rsidP="3454C94F">
      <w:pPr>
        <w:pStyle w:val="ListParagraph"/>
        <w:numPr>
          <w:ilvl w:val="2"/>
          <w:numId w:val="8"/>
        </w:numPr>
        <w:rPr>
          <w:color w:val="000000" w:themeColor="text1"/>
        </w:rPr>
      </w:pPr>
      <w:r w:rsidRPr="3454C94F">
        <w:rPr>
          <w:color w:val="000000" w:themeColor="text1"/>
        </w:rPr>
        <w:t xml:space="preserve">YouTube: </w:t>
      </w:r>
      <w:hyperlink r:id="rId17">
        <w:r w:rsidRPr="3454C94F">
          <w:rPr>
            <w:rStyle w:val="Hyperlink"/>
          </w:rPr>
          <w:t>https://youtu.be/9WSR0G5eGog</w:t>
        </w:r>
      </w:hyperlink>
    </w:p>
    <w:p w14:paraId="5EF3A24D" w14:textId="1B483537" w:rsidR="7F6355CD" w:rsidRPr="007753CD" w:rsidRDefault="77D7D10F" w:rsidP="3454C94F">
      <w:pPr>
        <w:pStyle w:val="ListParagraph"/>
        <w:numPr>
          <w:ilvl w:val="2"/>
          <w:numId w:val="8"/>
        </w:numPr>
        <w:rPr>
          <w:color w:val="000000" w:themeColor="text1"/>
        </w:rPr>
      </w:pPr>
      <w:proofErr w:type="spellStart"/>
      <w:r w:rsidRPr="3454C94F">
        <w:rPr>
          <w:color w:val="000000" w:themeColor="text1"/>
        </w:rPr>
        <w:t>Spreaker</w:t>
      </w:r>
      <w:proofErr w:type="spellEnd"/>
      <w:r w:rsidRPr="3454C94F">
        <w:rPr>
          <w:color w:val="000000" w:themeColor="text1"/>
        </w:rPr>
        <w:t xml:space="preserve">: </w:t>
      </w:r>
      <w:hyperlink r:id="rId18">
        <w:r w:rsidRPr="3454C94F">
          <w:rPr>
            <w:rStyle w:val="Hyperlink"/>
          </w:rPr>
          <w:t>https://bit.ly/34Xr3UK</w:t>
        </w:r>
      </w:hyperlink>
      <w:r>
        <w:t xml:space="preserve"> </w:t>
      </w:r>
    </w:p>
    <w:p w14:paraId="3C2E4EB4" w14:textId="77777777" w:rsidR="007753CD" w:rsidRPr="007753CD" w:rsidRDefault="007753CD" w:rsidP="007753CD">
      <w:pPr>
        <w:rPr>
          <w:color w:val="000000" w:themeColor="text1"/>
        </w:rPr>
      </w:pPr>
    </w:p>
    <w:p w14:paraId="261F4DD8" w14:textId="7FC33D88" w:rsidR="1B708B95" w:rsidRPr="00650206" w:rsidRDefault="008A48B3" w:rsidP="00A87DED">
      <w:pPr>
        <w:pStyle w:val="ListParagraph"/>
        <w:numPr>
          <w:ilvl w:val="0"/>
          <w:numId w:val="8"/>
        </w:numPr>
        <w:spacing w:after="0"/>
        <w:rPr>
          <w:rFonts w:eastAsia="Times New Roman"/>
          <w:b/>
          <w:bCs/>
          <w:szCs w:val="24"/>
          <w:u w:val="single"/>
        </w:rPr>
      </w:pPr>
      <w:r w:rsidRPr="00650206">
        <w:rPr>
          <w:rFonts w:eastAsia="Times New Roman"/>
          <w:b/>
          <w:bCs/>
          <w:szCs w:val="24"/>
          <w:u w:val="single"/>
        </w:rPr>
        <w:lastRenderedPageBreak/>
        <w:t xml:space="preserve">Meditation </w:t>
      </w:r>
      <w:r w:rsidR="1B708B95" w:rsidRPr="00650206">
        <w:rPr>
          <w:rFonts w:eastAsia="Times New Roman"/>
          <w:b/>
          <w:bCs/>
          <w:szCs w:val="24"/>
          <w:u w:val="single"/>
        </w:rPr>
        <w:t>Discussion Questions:</w:t>
      </w:r>
    </w:p>
    <w:p w14:paraId="0217CEBB" w14:textId="20435433" w:rsidR="1B708B95" w:rsidRDefault="1B708B95" w:rsidP="7F6355CD">
      <w:pPr>
        <w:pStyle w:val="ListParagraph"/>
        <w:numPr>
          <w:ilvl w:val="0"/>
          <w:numId w:val="3"/>
        </w:numPr>
        <w:spacing w:after="0"/>
        <w:rPr>
          <w:szCs w:val="24"/>
        </w:rPr>
      </w:pPr>
      <w:r w:rsidRPr="7F6355CD">
        <w:rPr>
          <w:rFonts w:eastAsia="Times New Roman"/>
          <w:b/>
          <w:bCs/>
          <w:szCs w:val="24"/>
        </w:rPr>
        <w:t>Before Meditation:</w:t>
      </w:r>
    </w:p>
    <w:p w14:paraId="5057D19F" w14:textId="6AC67F3F" w:rsidR="0171C677" w:rsidRDefault="0171C677" w:rsidP="00A87DED">
      <w:pPr>
        <w:pStyle w:val="ListParagraph"/>
        <w:numPr>
          <w:ilvl w:val="1"/>
          <w:numId w:val="15"/>
        </w:numPr>
        <w:spacing w:after="0"/>
        <w:rPr>
          <w:szCs w:val="24"/>
        </w:rPr>
      </w:pPr>
      <w:r w:rsidRPr="7F6355CD">
        <w:rPr>
          <w:rFonts w:eastAsia="Times New Roman"/>
          <w:szCs w:val="24"/>
        </w:rPr>
        <w:t>What word describes how you are feeling?</w:t>
      </w:r>
    </w:p>
    <w:p w14:paraId="0AD85F8F" w14:textId="22070260" w:rsidR="0171C677" w:rsidRDefault="0171C677" w:rsidP="00A87DED">
      <w:pPr>
        <w:pStyle w:val="ListParagraph"/>
        <w:numPr>
          <w:ilvl w:val="1"/>
          <w:numId w:val="15"/>
        </w:numPr>
        <w:spacing w:after="0"/>
      </w:pPr>
      <w:proofErr w:type="gramStart"/>
      <w:r w:rsidRPr="760D5F36">
        <w:rPr>
          <w:rFonts w:eastAsia="Times New Roman"/>
        </w:rPr>
        <w:t>What’s</w:t>
      </w:r>
      <w:proofErr w:type="gramEnd"/>
      <w:r w:rsidRPr="760D5F36">
        <w:rPr>
          <w:rFonts w:eastAsia="Times New Roman"/>
        </w:rPr>
        <w:t xml:space="preserve"> your weather report? </w:t>
      </w:r>
      <w:r w:rsidR="6EC64E68" w:rsidRPr="760D5F36">
        <w:rPr>
          <w:rFonts w:eastAsia="Times New Roman"/>
        </w:rPr>
        <w:t>(i.e., e</w:t>
      </w:r>
      <w:r w:rsidRPr="760D5F36">
        <w:rPr>
          <w:rFonts w:eastAsia="Times New Roman"/>
        </w:rPr>
        <w:t xml:space="preserve">motional check-in; is it stormy insides? </w:t>
      </w:r>
      <w:r w:rsidR="7CF7AE41" w:rsidRPr="760D5F36">
        <w:rPr>
          <w:rFonts w:eastAsia="Times New Roman"/>
        </w:rPr>
        <w:t>s</w:t>
      </w:r>
      <w:r w:rsidRPr="760D5F36">
        <w:rPr>
          <w:rFonts w:eastAsia="Times New Roman"/>
        </w:rPr>
        <w:t>unny?)</w:t>
      </w:r>
    </w:p>
    <w:p w14:paraId="3923C38C" w14:textId="714342D9" w:rsidR="1B708B95" w:rsidRDefault="1B708B95" w:rsidP="7F6355CD">
      <w:pPr>
        <w:pStyle w:val="ListParagraph"/>
        <w:numPr>
          <w:ilvl w:val="0"/>
          <w:numId w:val="3"/>
        </w:numPr>
        <w:spacing w:after="0"/>
        <w:rPr>
          <w:szCs w:val="24"/>
        </w:rPr>
      </w:pPr>
      <w:r w:rsidRPr="7F6355CD">
        <w:rPr>
          <w:rFonts w:eastAsia="Times New Roman"/>
          <w:b/>
          <w:bCs/>
          <w:szCs w:val="24"/>
        </w:rPr>
        <w:t>After Meditation:</w:t>
      </w:r>
    </w:p>
    <w:p w14:paraId="7E42DA87" w14:textId="2ACE36FE" w:rsidR="39B01544" w:rsidRDefault="39B01544" w:rsidP="00A87DED">
      <w:pPr>
        <w:pStyle w:val="ListParagraph"/>
        <w:numPr>
          <w:ilvl w:val="1"/>
          <w:numId w:val="16"/>
        </w:numPr>
        <w:spacing w:after="0"/>
      </w:pPr>
      <w:r w:rsidRPr="3454C94F">
        <w:rPr>
          <w:rFonts w:eastAsia="Times New Roman"/>
        </w:rPr>
        <w:t>What word describes how you are feeling today</w:t>
      </w:r>
      <w:r w:rsidR="66AAB64D" w:rsidRPr="3454C94F">
        <w:rPr>
          <w:rFonts w:eastAsia="Times New Roman"/>
        </w:rPr>
        <w:t>, after this meditation</w:t>
      </w:r>
      <w:r w:rsidRPr="3454C94F">
        <w:rPr>
          <w:rFonts w:eastAsia="Times New Roman"/>
        </w:rPr>
        <w:t>?</w:t>
      </w:r>
      <w:r w:rsidR="5064BAFB" w:rsidRPr="3454C94F">
        <w:rPr>
          <w:rFonts w:eastAsia="Times New Roman"/>
        </w:rPr>
        <w:t xml:space="preserve"> (What changed?)</w:t>
      </w:r>
    </w:p>
    <w:p w14:paraId="308FD2F6" w14:textId="039DD974" w:rsidR="39B01544" w:rsidRDefault="39B01544" w:rsidP="00A87DED">
      <w:pPr>
        <w:pStyle w:val="ListParagraph"/>
        <w:numPr>
          <w:ilvl w:val="1"/>
          <w:numId w:val="16"/>
        </w:numPr>
        <w:spacing w:after="0"/>
        <w:rPr>
          <w:szCs w:val="24"/>
        </w:rPr>
      </w:pPr>
      <w:proofErr w:type="gramStart"/>
      <w:r w:rsidRPr="7F6355CD">
        <w:rPr>
          <w:rFonts w:eastAsia="Times New Roman"/>
          <w:szCs w:val="24"/>
        </w:rPr>
        <w:t>What’s</w:t>
      </w:r>
      <w:proofErr w:type="gramEnd"/>
      <w:r w:rsidRPr="7F6355CD">
        <w:rPr>
          <w:rFonts w:eastAsia="Times New Roman"/>
          <w:szCs w:val="24"/>
        </w:rPr>
        <w:t xml:space="preserve"> your new weather report?</w:t>
      </w:r>
    </w:p>
    <w:bookmarkEnd w:id="1"/>
    <w:p w14:paraId="24568605" w14:textId="77777777" w:rsidR="008520F4" w:rsidRPr="004719DC" w:rsidRDefault="008520F4" w:rsidP="7F6355CD">
      <w:pPr>
        <w:pStyle w:val="NoSpacing"/>
        <w:spacing w:line="360" w:lineRule="auto"/>
        <w:rPr>
          <w:sz w:val="24"/>
          <w:szCs w:val="24"/>
        </w:rPr>
      </w:pPr>
    </w:p>
    <w:p w14:paraId="424182E5" w14:textId="476639B8" w:rsidR="00DC2481" w:rsidRDefault="1B051277" w:rsidP="7F6355CD">
      <w:pPr>
        <w:rPr>
          <w:b/>
          <w:bCs/>
          <w:u w:val="single"/>
        </w:rPr>
      </w:pPr>
      <w:r w:rsidRPr="7F6355CD">
        <w:rPr>
          <w:b/>
          <w:bCs/>
          <w:u w:val="single"/>
        </w:rPr>
        <w:t xml:space="preserve">Additional </w:t>
      </w:r>
      <w:r w:rsidR="00265F4E">
        <w:rPr>
          <w:b/>
          <w:bCs/>
          <w:u w:val="single"/>
        </w:rPr>
        <w:t>Resource</w:t>
      </w:r>
      <w:r w:rsidRPr="7F6355CD">
        <w:rPr>
          <w:b/>
          <w:bCs/>
          <w:u w:val="single"/>
        </w:rPr>
        <w:t>:</w:t>
      </w:r>
    </w:p>
    <w:p w14:paraId="453DA67E" w14:textId="0153DCA4" w:rsidR="00573A9D" w:rsidRDefault="00573A9D" w:rsidP="7F6355CD">
      <w:r w:rsidRPr="00573A9D">
        <w:t xml:space="preserve">TED Talk: </w:t>
      </w:r>
      <w:hyperlink r:id="rId19" w:history="1">
        <w:r w:rsidR="00124F6D">
          <w:rPr>
            <w:rStyle w:val="Hyperlink"/>
          </w:rPr>
          <w:t xml:space="preserve">How Mindfulness Changes the Emotional Life of Our Brains </w:t>
        </w:r>
      </w:hyperlink>
      <w:r w:rsidR="003A7681">
        <w:t>(18 minutes)</w:t>
      </w:r>
    </w:p>
    <w:p w14:paraId="555F80A7" w14:textId="16309F9C" w:rsidR="00D540F7" w:rsidRPr="007C0956" w:rsidRDefault="00D540F7" w:rsidP="6AB07495">
      <w:pPr>
        <w:rPr>
          <w:rStyle w:val="SubtleEmphasis"/>
          <w:i w:val="0"/>
          <w:iCs w:val="0"/>
          <w:color w:val="000000" w:themeColor="text1"/>
        </w:rPr>
      </w:pPr>
      <w:r w:rsidRPr="007C0956">
        <w:rPr>
          <w:rStyle w:val="SubtleEmphasis"/>
          <w:color w:val="000000" w:themeColor="text1"/>
        </w:rPr>
        <w:t>"Why is it that some people are more vulnerable to life's slings and arrows and others more resilient?" In this eye-opening talk, Richard Davidson discusses how mindfulness can improve well-being and outlines strategies to boost four components of a healthy mind: awareness, connection, insight, and purpose.</w:t>
      </w:r>
      <w:r w:rsidR="6C2AF0B1" w:rsidRPr="007C0956">
        <w:rPr>
          <w:rStyle w:val="SubtleEmphasis"/>
          <w:color w:val="000000" w:themeColor="text1"/>
        </w:rPr>
        <w:t xml:space="preserve"> </w:t>
      </w:r>
    </w:p>
    <w:p w14:paraId="217677B4" w14:textId="2FA8EF6F" w:rsidR="00D540F7" w:rsidRPr="007C0956" w:rsidRDefault="6050BEB5" w:rsidP="6AB07495">
      <w:pPr>
        <w:rPr>
          <w:rStyle w:val="SubtleEmphasis"/>
          <w:b/>
          <w:bCs/>
          <w:i w:val="0"/>
          <w:iCs w:val="0"/>
          <w:color w:val="000000" w:themeColor="text1"/>
        </w:rPr>
      </w:pPr>
      <w:r w:rsidRPr="007C0956">
        <w:rPr>
          <w:rStyle w:val="SubtleEmphasis"/>
          <w:b/>
          <w:bCs/>
          <w:i w:val="0"/>
          <w:iCs w:val="0"/>
          <w:color w:val="000000" w:themeColor="text1"/>
        </w:rPr>
        <w:t xml:space="preserve">Optional Discussion Questions: </w:t>
      </w:r>
    </w:p>
    <w:p w14:paraId="5CD610AD" w14:textId="38B08484" w:rsidR="00D540F7" w:rsidRPr="007C0956" w:rsidRDefault="6050BEB5" w:rsidP="7FBE79D2">
      <w:pPr>
        <w:rPr>
          <w:rStyle w:val="SubtleEmphasis"/>
          <w:i w:val="0"/>
          <w:iCs w:val="0"/>
          <w:color w:val="000000" w:themeColor="text1"/>
        </w:rPr>
      </w:pPr>
      <w:r w:rsidRPr="007C0956">
        <w:rPr>
          <w:rStyle w:val="SubtleEmphasis"/>
          <w:i w:val="0"/>
          <w:iCs w:val="0"/>
          <w:color w:val="000000" w:themeColor="text1"/>
        </w:rPr>
        <w:t>1</w:t>
      </w:r>
      <w:r w:rsidR="5FD2A1A4" w:rsidRPr="007C0956">
        <w:rPr>
          <w:rStyle w:val="SubtleEmphasis"/>
          <w:i w:val="0"/>
          <w:iCs w:val="0"/>
          <w:color w:val="000000" w:themeColor="text1"/>
        </w:rPr>
        <w:t>.</w:t>
      </w:r>
      <w:r w:rsidRPr="007C0956">
        <w:rPr>
          <w:rStyle w:val="SubtleEmphasis"/>
          <w:i w:val="0"/>
          <w:iCs w:val="0"/>
          <w:color w:val="000000" w:themeColor="text1"/>
        </w:rPr>
        <w:t xml:space="preserve"> </w:t>
      </w:r>
      <w:r w:rsidR="783037B9" w:rsidRPr="007C0956">
        <w:rPr>
          <w:rStyle w:val="SubtleEmphasis"/>
          <w:i w:val="0"/>
          <w:iCs w:val="0"/>
          <w:color w:val="000000" w:themeColor="text1"/>
        </w:rPr>
        <w:t>What are your thoughts on the “four challenges” Davidson talks about? (Distract</w:t>
      </w:r>
      <w:r w:rsidR="466BF190" w:rsidRPr="007C0956">
        <w:rPr>
          <w:rStyle w:val="SubtleEmphasis"/>
          <w:i w:val="0"/>
          <w:iCs w:val="0"/>
          <w:color w:val="000000" w:themeColor="text1"/>
        </w:rPr>
        <w:t>i</w:t>
      </w:r>
      <w:r w:rsidR="783037B9" w:rsidRPr="007C0956">
        <w:rPr>
          <w:rStyle w:val="SubtleEmphasis"/>
          <w:i w:val="0"/>
          <w:iCs w:val="0"/>
          <w:color w:val="000000" w:themeColor="text1"/>
        </w:rPr>
        <w:t xml:space="preserve">bility, Loneliness, Negative Self-Talk, Meaning &amp; Purpose) </w:t>
      </w:r>
      <w:r w:rsidR="63CBA4F8" w:rsidRPr="007C0956">
        <w:rPr>
          <w:rStyle w:val="SubtleEmphasis"/>
          <w:i w:val="0"/>
          <w:iCs w:val="0"/>
          <w:color w:val="000000" w:themeColor="text1"/>
        </w:rPr>
        <w:t xml:space="preserve">Could you relate to them in your own life? </w:t>
      </w:r>
    </w:p>
    <w:p w14:paraId="09441EE7" w14:textId="1D82B358" w:rsidR="00D540F7" w:rsidRPr="007C0956" w:rsidRDefault="63CBA4F8" w:rsidP="7FBE79D2">
      <w:pPr>
        <w:rPr>
          <w:rStyle w:val="SubtleEmphasis"/>
          <w:i w:val="0"/>
          <w:iCs w:val="0"/>
          <w:color w:val="000000" w:themeColor="text1"/>
        </w:rPr>
      </w:pPr>
      <w:r w:rsidRPr="007C0956">
        <w:rPr>
          <w:rStyle w:val="SubtleEmphasis"/>
          <w:i w:val="0"/>
          <w:iCs w:val="0"/>
          <w:color w:val="000000" w:themeColor="text1"/>
        </w:rPr>
        <w:t>2</w:t>
      </w:r>
      <w:r w:rsidR="0500E9CB" w:rsidRPr="007C0956">
        <w:rPr>
          <w:rStyle w:val="SubtleEmphasis"/>
          <w:i w:val="0"/>
          <w:iCs w:val="0"/>
          <w:color w:val="000000" w:themeColor="text1"/>
        </w:rPr>
        <w:t>.</w:t>
      </w:r>
      <w:r w:rsidRPr="007C0956">
        <w:rPr>
          <w:rStyle w:val="SubtleEmphasis"/>
          <w:i w:val="0"/>
          <w:iCs w:val="0"/>
          <w:color w:val="000000" w:themeColor="text1"/>
        </w:rPr>
        <w:t xml:space="preserve"> </w:t>
      </w:r>
      <w:r w:rsidR="2C8050F7" w:rsidRPr="007C0956">
        <w:rPr>
          <w:rStyle w:val="SubtleEmphasis"/>
          <w:i w:val="0"/>
          <w:iCs w:val="0"/>
          <w:color w:val="000000" w:themeColor="text1"/>
        </w:rPr>
        <w:t>How do you feel about Davidson’s suggestion that we start by meditating three minutes a day? (Or, if you already meditate regularly, what are your goals for your meditation practice?)</w:t>
      </w:r>
    </w:p>
    <w:p w14:paraId="3D69B7BB" w14:textId="77777777" w:rsidR="00265F4E" w:rsidRDefault="00265F4E" w:rsidP="7F6355CD">
      <w:pPr>
        <w:rPr>
          <w:szCs w:val="24"/>
        </w:rPr>
      </w:pPr>
    </w:p>
    <w:p w14:paraId="4C32054F" w14:textId="77777777" w:rsidR="00D64E31" w:rsidRDefault="00572FAE" w:rsidP="7F6355CD">
      <w:pPr>
        <w:rPr>
          <w:rFonts w:eastAsiaTheme="majorEastAsia"/>
          <w:color w:val="000633"/>
          <w:sz w:val="36"/>
          <w:szCs w:val="36"/>
        </w:rPr>
      </w:pPr>
      <w:r w:rsidRPr="7F6355CD">
        <w:rPr>
          <w:rFonts w:eastAsiaTheme="majorEastAsia"/>
          <w:color w:val="000633"/>
          <w:sz w:val="36"/>
          <w:szCs w:val="36"/>
        </w:rPr>
        <w:t xml:space="preserve">2nd </w:t>
      </w:r>
      <w:r w:rsidR="65B46437" w:rsidRPr="7F6355CD">
        <w:rPr>
          <w:rFonts w:eastAsiaTheme="majorEastAsia"/>
          <w:color w:val="000633"/>
          <w:sz w:val="36"/>
          <w:szCs w:val="36"/>
        </w:rPr>
        <w:t>Session</w:t>
      </w:r>
      <w:r w:rsidRPr="7F6355CD">
        <w:rPr>
          <w:rFonts w:eastAsiaTheme="majorEastAsia"/>
          <w:color w:val="000633"/>
          <w:sz w:val="36"/>
          <w:szCs w:val="36"/>
        </w:rPr>
        <w:t xml:space="preserve">: </w:t>
      </w:r>
    </w:p>
    <w:p w14:paraId="3B06AA13" w14:textId="7D76A8AE" w:rsidR="00572FAE" w:rsidRPr="004719DC" w:rsidRDefault="065B8528" w:rsidP="7F6355CD">
      <w:pPr>
        <w:rPr>
          <w:rFonts w:eastAsiaTheme="majorEastAsia"/>
          <w:color w:val="000633"/>
          <w:sz w:val="36"/>
          <w:szCs w:val="36"/>
        </w:rPr>
      </w:pPr>
      <w:r w:rsidRPr="7F6355CD">
        <w:rPr>
          <w:rFonts w:eastAsiaTheme="majorEastAsia"/>
          <w:color w:val="000633"/>
          <w:sz w:val="36"/>
          <w:szCs w:val="36"/>
        </w:rPr>
        <w:t xml:space="preserve">Overcoming Roadblocks </w:t>
      </w:r>
      <w:r w:rsidR="00FA60A9">
        <w:rPr>
          <w:rFonts w:eastAsiaTheme="majorEastAsia"/>
          <w:color w:val="000633"/>
          <w:sz w:val="36"/>
          <w:szCs w:val="36"/>
        </w:rPr>
        <w:t xml:space="preserve">to Meditation </w:t>
      </w:r>
      <w:r w:rsidRPr="7F6355CD">
        <w:rPr>
          <w:rFonts w:eastAsiaTheme="majorEastAsia"/>
          <w:color w:val="000633"/>
          <w:sz w:val="36"/>
          <w:szCs w:val="36"/>
        </w:rPr>
        <w:t>and Developing a Practice</w:t>
      </w:r>
    </w:p>
    <w:p w14:paraId="09B75F04" w14:textId="3FAD4510" w:rsidR="00572FAE" w:rsidRPr="00B535AA" w:rsidRDefault="1AA02F9D" w:rsidP="1DE4B003">
      <w:pPr>
        <w:rPr>
          <w:b/>
          <w:bCs/>
          <w:u w:val="single"/>
        </w:rPr>
      </w:pPr>
      <w:r w:rsidRPr="6AB07495">
        <w:rPr>
          <w:b/>
          <w:bCs/>
          <w:u w:val="single"/>
        </w:rPr>
        <w:t>Objectives</w:t>
      </w:r>
      <w:r w:rsidR="00572FAE" w:rsidRPr="6AB07495">
        <w:rPr>
          <w:b/>
          <w:bCs/>
          <w:u w:val="single"/>
        </w:rPr>
        <w:t>/Overview:</w:t>
      </w:r>
    </w:p>
    <w:p w14:paraId="4AF98A24" w14:textId="65774B9C" w:rsidR="47400AA9" w:rsidRDefault="47400AA9" w:rsidP="00A87DED">
      <w:pPr>
        <w:pStyle w:val="ListParagraph"/>
        <w:numPr>
          <w:ilvl w:val="0"/>
          <w:numId w:val="7"/>
        </w:numPr>
        <w:spacing w:after="0"/>
        <w:rPr>
          <w:szCs w:val="24"/>
        </w:rPr>
      </w:pPr>
      <w:r w:rsidRPr="7F6355CD">
        <w:t xml:space="preserve">Roadblocks to </w:t>
      </w:r>
      <w:r w:rsidR="63DBEC1A" w:rsidRPr="7F6355CD">
        <w:t>M</w:t>
      </w:r>
      <w:r w:rsidRPr="7F6355CD">
        <w:t>editation</w:t>
      </w:r>
    </w:p>
    <w:p w14:paraId="07F41472" w14:textId="1BF3714A" w:rsidR="47400AA9" w:rsidRDefault="47400AA9" w:rsidP="00A87DED">
      <w:pPr>
        <w:pStyle w:val="ListParagraph"/>
        <w:numPr>
          <w:ilvl w:val="0"/>
          <w:numId w:val="7"/>
        </w:numPr>
        <w:spacing w:after="0"/>
        <w:rPr>
          <w:szCs w:val="24"/>
        </w:rPr>
      </w:pPr>
      <w:r w:rsidRPr="7F6355CD">
        <w:rPr>
          <w:szCs w:val="24"/>
        </w:rPr>
        <w:t>Posture and Process</w:t>
      </w:r>
    </w:p>
    <w:p w14:paraId="293AC609" w14:textId="77777777" w:rsidR="00572FAE" w:rsidRPr="004719DC" w:rsidRDefault="00572FAE" w:rsidP="00D6021C">
      <w:pPr>
        <w:rPr>
          <w:rFonts w:cstheme="minorHAnsi"/>
          <w:b/>
          <w:iCs/>
          <w:u w:val="single"/>
        </w:rPr>
      </w:pPr>
      <w:r w:rsidRPr="35642C52">
        <w:rPr>
          <w:b/>
          <w:bCs/>
          <w:u w:val="single"/>
        </w:rPr>
        <w:t>Materials:</w:t>
      </w:r>
    </w:p>
    <w:p w14:paraId="19EC2B52" w14:textId="6C4FDF5F" w:rsidR="622F2B1E" w:rsidRDefault="622F2B1E" w:rsidP="35642C52">
      <w:pPr>
        <w:numPr>
          <w:ilvl w:val="0"/>
          <w:numId w:val="8"/>
        </w:numPr>
        <w:spacing w:after="0"/>
        <w:rPr>
          <w:szCs w:val="24"/>
        </w:rPr>
      </w:pPr>
      <w:r w:rsidRPr="35642C52">
        <w:rPr>
          <w:rFonts w:eastAsia="Times New Roman"/>
        </w:rPr>
        <w:t>A copy of the 3rd Session Handout Packet for each participant</w:t>
      </w:r>
    </w:p>
    <w:p w14:paraId="0C4E0608" w14:textId="4AE1DEE4" w:rsidR="60BEEB0F" w:rsidRPr="00F83E50" w:rsidRDefault="60BEEB0F" w:rsidP="00A87DED">
      <w:pPr>
        <w:numPr>
          <w:ilvl w:val="0"/>
          <w:numId w:val="8"/>
        </w:numPr>
        <w:spacing w:after="0"/>
      </w:pPr>
      <w:r w:rsidRPr="7F6355CD">
        <w:rPr>
          <w:rFonts w:eastAsia="Times New Roman"/>
        </w:rPr>
        <w:t>A copy of the Meditation Script (for facilitator)</w:t>
      </w:r>
    </w:p>
    <w:p w14:paraId="5630B42F" w14:textId="77777777" w:rsidR="00F83E50" w:rsidRDefault="00F83E50" w:rsidP="00F83E50">
      <w:pPr>
        <w:spacing w:after="0"/>
        <w:ind w:left="720"/>
      </w:pPr>
    </w:p>
    <w:p w14:paraId="4F6A07CB" w14:textId="7A55FC69" w:rsidR="1F3400A7" w:rsidRDefault="1F3400A7" w:rsidP="00A87DED">
      <w:pPr>
        <w:numPr>
          <w:ilvl w:val="0"/>
          <w:numId w:val="8"/>
        </w:numPr>
        <w:spacing w:after="0"/>
      </w:pPr>
      <w:r w:rsidRPr="7FBE79D2">
        <w:rPr>
          <w:b/>
          <w:bCs/>
        </w:rPr>
        <w:lastRenderedPageBreak/>
        <w:t>Recorded</w:t>
      </w:r>
      <w:r w:rsidR="383A4BB7" w:rsidRPr="7FBE79D2">
        <w:rPr>
          <w:b/>
          <w:bCs/>
        </w:rPr>
        <w:t xml:space="preserve"> Lesson</w:t>
      </w:r>
      <w:r w:rsidR="3585B95E" w:rsidRPr="7FBE79D2">
        <w:rPr>
          <w:b/>
          <w:bCs/>
        </w:rPr>
        <w:t xml:space="preserve"> (10 minutes)</w:t>
      </w:r>
      <w:r w:rsidRPr="7FBE79D2">
        <w:rPr>
          <w:b/>
          <w:bCs/>
        </w:rPr>
        <w:t>:</w:t>
      </w:r>
    </w:p>
    <w:p w14:paraId="0988BAB6" w14:textId="2F2C64F6" w:rsidR="1F3400A7" w:rsidRPr="002445F6" w:rsidRDefault="1F3400A7" w:rsidP="007C0956">
      <w:pPr>
        <w:numPr>
          <w:ilvl w:val="1"/>
          <w:numId w:val="8"/>
        </w:numPr>
        <w:spacing w:after="0"/>
        <w:rPr>
          <w:color w:val="000000" w:themeColor="text1"/>
          <w:szCs w:val="24"/>
        </w:rPr>
      </w:pPr>
      <w:r w:rsidRPr="002445F6">
        <w:rPr>
          <w:color w:val="000000" w:themeColor="text1"/>
        </w:rPr>
        <w:t>Vimeo:</w:t>
      </w:r>
      <w:r w:rsidR="16D3C29B" w:rsidRPr="002445F6">
        <w:rPr>
          <w:color w:val="000000" w:themeColor="text1"/>
        </w:rPr>
        <w:t xml:space="preserve"> </w:t>
      </w:r>
      <w:hyperlink r:id="rId20">
        <w:r w:rsidR="6E2613FA" w:rsidRPr="002445F6">
          <w:rPr>
            <w:rStyle w:val="Hyperlink"/>
          </w:rPr>
          <w:t>https://vimeo.com/558214769/aaa3eb8fad</w:t>
        </w:r>
      </w:hyperlink>
      <w:r w:rsidR="6E2613FA" w:rsidRPr="002445F6">
        <w:rPr>
          <w:color w:val="000000" w:themeColor="text1"/>
        </w:rPr>
        <w:t xml:space="preserve"> </w:t>
      </w:r>
    </w:p>
    <w:p w14:paraId="49B0DCAA" w14:textId="4EB76755" w:rsidR="1F3400A7" w:rsidRDefault="1F3400A7" w:rsidP="007C0956">
      <w:pPr>
        <w:pStyle w:val="ListParagraph"/>
        <w:numPr>
          <w:ilvl w:val="1"/>
          <w:numId w:val="8"/>
        </w:numPr>
        <w:rPr>
          <w:color w:val="000000" w:themeColor="text1"/>
        </w:rPr>
      </w:pPr>
      <w:r w:rsidRPr="3454C94F">
        <w:rPr>
          <w:color w:val="000000" w:themeColor="text1"/>
        </w:rPr>
        <w:t xml:space="preserve">YouTube: </w:t>
      </w:r>
      <w:hyperlink r:id="rId21">
        <w:r w:rsidRPr="3454C94F">
          <w:rPr>
            <w:rStyle w:val="Hyperlink"/>
          </w:rPr>
          <w:t>https://youtu.be/IvKqnTl9Ixs</w:t>
        </w:r>
      </w:hyperlink>
    </w:p>
    <w:p w14:paraId="1F374C5C" w14:textId="06961354" w:rsidR="1F3400A7" w:rsidRPr="00241549" w:rsidRDefault="1F3400A7" w:rsidP="007C0956">
      <w:pPr>
        <w:pStyle w:val="ListParagraph"/>
        <w:numPr>
          <w:ilvl w:val="1"/>
          <w:numId w:val="8"/>
        </w:numPr>
        <w:rPr>
          <w:color w:val="000000" w:themeColor="text1"/>
          <w:szCs w:val="24"/>
        </w:rPr>
      </w:pPr>
      <w:proofErr w:type="spellStart"/>
      <w:r w:rsidRPr="3454C94F">
        <w:rPr>
          <w:color w:val="000000" w:themeColor="text1"/>
        </w:rPr>
        <w:t>Spreaker</w:t>
      </w:r>
      <w:proofErr w:type="spellEnd"/>
      <w:r w:rsidRPr="3454C94F">
        <w:rPr>
          <w:color w:val="000000" w:themeColor="text1"/>
        </w:rPr>
        <w:t>:</w:t>
      </w:r>
      <w:r w:rsidRPr="2632FB05">
        <w:rPr>
          <w:color w:val="000000" w:themeColor="text1"/>
          <w:szCs w:val="24"/>
        </w:rPr>
        <w:t xml:space="preserve"> </w:t>
      </w:r>
      <w:hyperlink r:id="rId22">
        <w:r w:rsidRPr="2632FB05">
          <w:rPr>
            <w:rStyle w:val="Hyperlink"/>
            <w:szCs w:val="24"/>
          </w:rPr>
          <w:t>https://www.spreaker.com/e/w2jUaqKXpZC</w:t>
        </w:r>
      </w:hyperlink>
      <w:r w:rsidR="2DF826DA" w:rsidRPr="2632FB05">
        <w:rPr>
          <w:color w:val="000000" w:themeColor="text1"/>
          <w:szCs w:val="24"/>
        </w:rPr>
        <w:t xml:space="preserve"> </w:t>
      </w:r>
    </w:p>
    <w:p w14:paraId="4B0A0FA3" w14:textId="77777777" w:rsidR="00241549" w:rsidRPr="00241549" w:rsidRDefault="00241549" w:rsidP="3454C94F">
      <w:pPr>
        <w:pStyle w:val="ListParagraph"/>
        <w:numPr>
          <w:ilvl w:val="2"/>
          <w:numId w:val="8"/>
        </w:numPr>
        <w:spacing w:after="0"/>
        <w:rPr>
          <w:rFonts w:eastAsia="Times New Roman"/>
          <w:b/>
          <w:bCs/>
          <w:u w:val="single"/>
        </w:rPr>
      </w:pPr>
      <w:r w:rsidRPr="3454C94F">
        <w:rPr>
          <w:rFonts w:eastAsia="Times New Roman"/>
          <w:b/>
          <w:bCs/>
          <w:u w:val="single"/>
        </w:rPr>
        <w:t>Discussion Questions:</w:t>
      </w:r>
    </w:p>
    <w:p w14:paraId="7DA200EA" w14:textId="24157F6F" w:rsidR="00241549" w:rsidRDefault="0632789E" w:rsidP="3454C94F">
      <w:pPr>
        <w:pStyle w:val="ListParagraph"/>
        <w:numPr>
          <w:ilvl w:val="3"/>
          <w:numId w:val="8"/>
        </w:numPr>
        <w:rPr>
          <w:color w:val="000000" w:themeColor="text1"/>
        </w:rPr>
      </w:pPr>
      <w:r w:rsidRPr="3454C94F">
        <w:rPr>
          <w:color w:val="000000" w:themeColor="text1"/>
        </w:rPr>
        <w:t xml:space="preserve">What roadblocks to meditation have you encountered, and what has worked for you to overcome them? (Or, if this program </w:t>
      </w:r>
      <w:r w:rsidR="3227CCC5" w:rsidRPr="3454C94F">
        <w:rPr>
          <w:color w:val="000000" w:themeColor="text1"/>
        </w:rPr>
        <w:t>is your first experience meditating, which</w:t>
      </w:r>
      <w:r w:rsidR="59C022B2" w:rsidRPr="3454C94F">
        <w:rPr>
          <w:color w:val="000000" w:themeColor="text1"/>
        </w:rPr>
        <w:t xml:space="preserve"> – if any – of these roadblocks were a challenge for you?)</w:t>
      </w:r>
    </w:p>
    <w:p w14:paraId="76C147D2" w14:textId="075DD2E3" w:rsidR="59C022B2" w:rsidRDefault="59C022B2" w:rsidP="3454C94F">
      <w:pPr>
        <w:pStyle w:val="ListParagraph"/>
        <w:numPr>
          <w:ilvl w:val="3"/>
          <w:numId w:val="8"/>
        </w:numPr>
        <w:rPr>
          <w:color w:val="000000" w:themeColor="text1"/>
        </w:rPr>
      </w:pPr>
      <w:r w:rsidRPr="3454C94F">
        <w:rPr>
          <w:color w:val="000000" w:themeColor="text1"/>
          <w:szCs w:val="24"/>
        </w:rPr>
        <w:t>For those who meditate already, could you share more about your practice? (e.g.</w:t>
      </w:r>
      <w:r w:rsidR="4A3CC04D" w:rsidRPr="3454C94F">
        <w:rPr>
          <w:color w:val="000000" w:themeColor="text1"/>
          <w:szCs w:val="24"/>
        </w:rPr>
        <w:t>,</w:t>
      </w:r>
      <w:r w:rsidRPr="3454C94F">
        <w:rPr>
          <w:color w:val="000000" w:themeColor="text1"/>
          <w:szCs w:val="24"/>
        </w:rPr>
        <w:t xml:space="preserve"> Do you meditate at the same time, in the same location and set up any specific items to enhance the meditation experience, etc.) </w:t>
      </w:r>
    </w:p>
    <w:p w14:paraId="292A9DD5" w14:textId="121B720A" w:rsidR="1F3400A7" w:rsidRDefault="1F3400A7" w:rsidP="00A87DED">
      <w:pPr>
        <w:numPr>
          <w:ilvl w:val="0"/>
          <w:numId w:val="8"/>
        </w:numPr>
        <w:spacing w:after="0"/>
      </w:pPr>
      <w:r w:rsidRPr="7F6355CD">
        <w:rPr>
          <w:rFonts w:eastAsia="Times New Roman"/>
          <w:b/>
          <w:bCs/>
          <w:szCs w:val="24"/>
        </w:rPr>
        <w:t>Meditations:</w:t>
      </w:r>
    </w:p>
    <w:p w14:paraId="1816BD19" w14:textId="04325FA3" w:rsidR="7E27AA84" w:rsidRDefault="7E27AA84" w:rsidP="3454C94F">
      <w:pPr>
        <w:pStyle w:val="ListParagraph"/>
        <w:numPr>
          <w:ilvl w:val="1"/>
          <w:numId w:val="8"/>
        </w:numPr>
        <w:rPr>
          <w:color w:val="000000" w:themeColor="text1"/>
        </w:rPr>
      </w:pPr>
      <w:r w:rsidRPr="3454C94F">
        <w:rPr>
          <w:i/>
          <w:iCs/>
          <w:color w:val="000000" w:themeColor="text1"/>
        </w:rPr>
        <w:t>Music Meditation</w:t>
      </w:r>
      <w:r w:rsidRPr="3454C94F">
        <w:rPr>
          <w:color w:val="000000" w:themeColor="text1"/>
        </w:rPr>
        <w:t xml:space="preserve"> (10 min</w:t>
      </w:r>
      <w:r w:rsidR="7DC165AF" w:rsidRPr="3454C94F">
        <w:rPr>
          <w:color w:val="000000" w:themeColor="text1"/>
        </w:rPr>
        <w:t>utes</w:t>
      </w:r>
      <w:r w:rsidRPr="3454C94F">
        <w:rPr>
          <w:color w:val="000000" w:themeColor="text1"/>
        </w:rPr>
        <w:t>)</w:t>
      </w:r>
    </w:p>
    <w:p w14:paraId="2242AC73" w14:textId="4FB28B6C" w:rsidR="7E27AA84" w:rsidRDefault="7E27AA84" w:rsidP="3454C94F">
      <w:pPr>
        <w:pStyle w:val="ListParagraph"/>
        <w:numPr>
          <w:ilvl w:val="2"/>
          <w:numId w:val="8"/>
        </w:numPr>
        <w:rPr>
          <w:color w:val="000000" w:themeColor="text1"/>
        </w:rPr>
      </w:pPr>
      <w:r w:rsidRPr="3454C94F">
        <w:rPr>
          <w:color w:val="000000" w:themeColor="text1"/>
        </w:rPr>
        <w:t xml:space="preserve">Vimeo: </w:t>
      </w:r>
      <w:hyperlink r:id="rId23">
        <w:r w:rsidRPr="3454C94F">
          <w:rPr>
            <w:rStyle w:val="Hyperlink"/>
          </w:rPr>
          <w:t>https://vimeo.com/559981792/642f410071</w:t>
        </w:r>
      </w:hyperlink>
    </w:p>
    <w:p w14:paraId="715D3668" w14:textId="1E8B4E0D" w:rsidR="7E27AA84" w:rsidRDefault="7E27AA84" w:rsidP="3454C94F">
      <w:pPr>
        <w:pStyle w:val="ListParagraph"/>
        <w:numPr>
          <w:ilvl w:val="2"/>
          <w:numId w:val="8"/>
        </w:numPr>
        <w:rPr>
          <w:color w:val="000000" w:themeColor="text1"/>
        </w:rPr>
      </w:pPr>
      <w:r w:rsidRPr="3454C94F">
        <w:rPr>
          <w:color w:val="000000" w:themeColor="text1"/>
        </w:rPr>
        <w:t xml:space="preserve">YouTube: </w:t>
      </w:r>
      <w:hyperlink r:id="rId24">
        <w:r w:rsidRPr="3454C94F">
          <w:rPr>
            <w:rStyle w:val="Hyperlink"/>
          </w:rPr>
          <w:t>https://youtu.be/dMUxM_hVopA</w:t>
        </w:r>
      </w:hyperlink>
    </w:p>
    <w:p w14:paraId="77D6ADA9" w14:textId="0F625C29" w:rsidR="7E27AA84" w:rsidRDefault="7E27AA84" w:rsidP="3454C94F">
      <w:pPr>
        <w:pStyle w:val="ListParagraph"/>
        <w:numPr>
          <w:ilvl w:val="2"/>
          <w:numId w:val="8"/>
        </w:numPr>
        <w:rPr>
          <w:color w:val="000000" w:themeColor="text1"/>
        </w:rPr>
      </w:pPr>
      <w:proofErr w:type="spellStart"/>
      <w:r w:rsidRPr="3454C94F">
        <w:rPr>
          <w:color w:val="000000" w:themeColor="text1"/>
        </w:rPr>
        <w:t>Spreaker</w:t>
      </w:r>
      <w:proofErr w:type="spellEnd"/>
      <w:r w:rsidRPr="3454C94F">
        <w:rPr>
          <w:color w:val="000000" w:themeColor="text1"/>
        </w:rPr>
        <w:t xml:space="preserve">: </w:t>
      </w:r>
      <w:hyperlink r:id="rId25">
        <w:r w:rsidRPr="3454C94F">
          <w:rPr>
            <w:rStyle w:val="Hyperlink"/>
          </w:rPr>
          <w:t>https://bit.ly/3ipURRQ</w:t>
        </w:r>
      </w:hyperlink>
    </w:p>
    <w:p w14:paraId="68AC531B" w14:textId="3A737106" w:rsidR="0CC095F3" w:rsidRDefault="0CC095F3" w:rsidP="3454C94F">
      <w:pPr>
        <w:pStyle w:val="ListParagraph"/>
        <w:numPr>
          <w:ilvl w:val="1"/>
          <w:numId w:val="8"/>
        </w:numPr>
        <w:rPr>
          <w:color w:val="000000" w:themeColor="text1"/>
        </w:rPr>
      </w:pPr>
      <w:r w:rsidRPr="3454C94F">
        <w:rPr>
          <w:i/>
          <w:iCs/>
          <w:color w:val="000000" w:themeColor="text1"/>
        </w:rPr>
        <w:t>Open Monitoring Meditation</w:t>
      </w:r>
      <w:r w:rsidRPr="3454C94F">
        <w:rPr>
          <w:color w:val="000000" w:themeColor="text1"/>
        </w:rPr>
        <w:t xml:space="preserve"> (19 min</w:t>
      </w:r>
      <w:r w:rsidR="1AE74040" w:rsidRPr="3454C94F">
        <w:rPr>
          <w:color w:val="000000" w:themeColor="text1"/>
        </w:rPr>
        <w:t>utes</w:t>
      </w:r>
      <w:r w:rsidRPr="3454C94F">
        <w:rPr>
          <w:color w:val="000000" w:themeColor="text1"/>
        </w:rPr>
        <w:t>)</w:t>
      </w:r>
    </w:p>
    <w:p w14:paraId="09C2DFEF" w14:textId="19FFDF2B" w:rsidR="0CC095F3" w:rsidRDefault="0CC095F3" w:rsidP="3454C94F">
      <w:pPr>
        <w:pStyle w:val="ListParagraph"/>
        <w:numPr>
          <w:ilvl w:val="2"/>
          <w:numId w:val="8"/>
        </w:numPr>
        <w:rPr>
          <w:color w:val="000000" w:themeColor="text1"/>
        </w:rPr>
      </w:pPr>
      <w:r w:rsidRPr="3454C94F">
        <w:rPr>
          <w:color w:val="000000" w:themeColor="text1"/>
        </w:rPr>
        <w:t xml:space="preserve">Vimeo: </w:t>
      </w:r>
      <w:hyperlink r:id="rId26">
        <w:r w:rsidRPr="3454C94F">
          <w:rPr>
            <w:rStyle w:val="Hyperlink"/>
          </w:rPr>
          <w:t>https://vimeo.com/559964692/b6ba4b7023</w:t>
        </w:r>
      </w:hyperlink>
    </w:p>
    <w:p w14:paraId="216CDCC1" w14:textId="5D1D3163" w:rsidR="0CC095F3" w:rsidRDefault="0CC095F3" w:rsidP="3454C94F">
      <w:pPr>
        <w:pStyle w:val="ListParagraph"/>
        <w:numPr>
          <w:ilvl w:val="2"/>
          <w:numId w:val="8"/>
        </w:numPr>
        <w:rPr>
          <w:color w:val="000000" w:themeColor="text1"/>
        </w:rPr>
      </w:pPr>
      <w:r w:rsidRPr="3454C94F">
        <w:rPr>
          <w:color w:val="000000" w:themeColor="text1"/>
        </w:rPr>
        <w:t xml:space="preserve">YouTube: </w:t>
      </w:r>
      <w:hyperlink r:id="rId27">
        <w:r w:rsidRPr="3454C94F">
          <w:rPr>
            <w:rStyle w:val="Hyperlink"/>
          </w:rPr>
          <w:t>https://youtu.be/cMcFZ9aNxdo</w:t>
        </w:r>
      </w:hyperlink>
    </w:p>
    <w:p w14:paraId="2132E1D5" w14:textId="02FAD4F5" w:rsidR="0CC095F3" w:rsidRPr="00241549" w:rsidRDefault="0CC095F3" w:rsidP="3454C94F">
      <w:pPr>
        <w:pStyle w:val="ListParagraph"/>
        <w:numPr>
          <w:ilvl w:val="2"/>
          <w:numId w:val="8"/>
        </w:numPr>
        <w:rPr>
          <w:rStyle w:val="Hyperlink"/>
          <w:color w:val="000000" w:themeColor="text1"/>
          <w:u w:val="none"/>
        </w:rPr>
      </w:pPr>
      <w:proofErr w:type="spellStart"/>
      <w:r w:rsidRPr="3454C94F">
        <w:rPr>
          <w:color w:val="000000" w:themeColor="text1"/>
        </w:rPr>
        <w:t>Spreaker</w:t>
      </w:r>
      <w:proofErr w:type="spellEnd"/>
      <w:r w:rsidRPr="3454C94F">
        <w:rPr>
          <w:color w:val="000000" w:themeColor="text1"/>
        </w:rPr>
        <w:t xml:space="preserve">: </w:t>
      </w:r>
      <w:hyperlink r:id="rId28">
        <w:r w:rsidRPr="3454C94F">
          <w:rPr>
            <w:rStyle w:val="Hyperlink"/>
          </w:rPr>
          <w:t>https://bit.ly/3ipad8U</w:t>
        </w:r>
      </w:hyperlink>
    </w:p>
    <w:p w14:paraId="6BC85BF8" w14:textId="77777777" w:rsidR="00241549" w:rsidRDefault="00241549" w:rsidP="00241549">
      <w:pPr>
        <w:pStyle w:val="ListParagraph"/>
        <w:ind w:left="2160"/>
        <w:rPr>
          <w:color w:val="000000" w:themeColor="text1"/>
          <w:szCs w:val="24"/>
        </w:rPr>
      </w:pPr>
    </w:p>
    <w:p w14:paraId="6A97FA79" w14:textId="077580D1" w:rsidR="00241549" w:rsidRPr="00241549" w:rsidRDefault="00241549" w:rsidP="7F6355CD">
      <w:pPr>
        <w:pStyle w:val="ListParagraph"/>
        <w:numPr>
          <w:ilvl w:val="0"/>
          <w:numId w:val="3"/>
        </w:numPr>
        <w:spacing w:after="0"/>
        <w:rPr>
          <w:b/>
          <w:bCs/>
          <w:szCs w:val="24"/>
          <w:u w:val="single"/>
        </w:rPr>
      </w:pPr>
      <w:r w:rsidRPr="00241549">
        <w:rPr>
          <w:b/>
          <w:bCs/>
          <w:szCs w:val="24"/>
          <w:u w:val="single"/>
        </w:rPr>
        <w:t>Meditation Discussion Questions:</w:t>
      </w:r>
    </w:p>
    <w:p w14:paraId="143D8E70" w14:textId="05C17AFD" w:rsidR="49745317" w:rsidRDefault="49745317" w:rsidP="00D540F7">
      <w:pPr>
        <w:pStyle w:val="ListParagraph"/>
        <w:numPr>
          <w:ilvl w:val="1"/>
          <w:numId w:val="3"/>
        </w:numPr>
        <w:spacing w:after="0"/>
        <w:rPr>
          <w:szCs w:val="24"/>
        </w:rPr>
      </w:pPr>
      <w:r w:rsidRPr="7F6355CD">
        <w:rPr>
          <w:rFonts w:eastAsia="Times New Roman"/>
          <w:b/>
          <w:bCs/>
          <w:szCs w:val="24"/>
        </w:rPr>
        <w:t>Before Meditation:</w:t>
      </w:r>
    </w:p>
    <w:p w14:paraId="4252245D" w14:textId="5A584397" w:rsidR="7E375EB7" w:rsidRDefault="7E375EB7" w:rsidP="00A87DED">
      <w:pPr>
        <w:pStyle w:val="ListParagraph"/>
        <w:numPr>
          <w:ilvl w:val="0"/>
          <w:numId w:val="14"/>
        </w:numPr>
        <w:spacing w:after="0"/>
        <w:rPr>
          <w:szCs w:val="24"/>
        </w:rPr>
      </w:pPr>
      <w:r w:rsidRPr="7F6355CD">
        <w:rPr>
          <w:rFonts w:eastAsia="Times New Roman"/>
          <w:szCs w:val="24"/>
        </w:rPr>
        <w:t>What positive experience have you had so far today?</w:t>
      </w:r>
    </w:p>
    <w:p w14:paraId="0522944A" w14:textId="3C7D9116" w:rsidR="7E375EB7" w:rsidRDefault="7E375EB7" w:rsidP="00A87DED">
      <w:pPr>
        <w:pStyle w:val="ListParagraph"/>
        <w:numPr>
          <w:ilvl w:val="0"/>
          <w:numId w:val="14"/>
        </w:numPr>
        <w:spacing w:after="0"/>
        <w:rPr>
          <w:szCs w:val="24"/>
        </w:rPr>
      </w:pPr>
      <w:r w:rsidRPr="7F6355CD">
        <w:rPr>
          <w:rFonts w:eastAsia="Times New Roman"/>
          <w:szCs w:val="24"/>
        </w:rPr>
        <w:t>What are you “leaving at the door” today?</w:t>
      </w:r>
    </w:p>
    <w:p w14:paraId="38E58E51" w14:textId="714342D9" w:rsidR="49745317" w:rsidRDefault="49745317" w:rsidP="00797914">
      <w:pPr>
        <w:pStyle w:val="ListParagraph"/>
        <w:numPr>
          <w:ilvl w:val="1"/>
          <w:numId w:val="3"/>
        </w:numPr>
        <w:spacing w:after="0"/>
        <w:rPr>
          <w:szCs w:val="24"/>
        </w:rPr>
      </w:pPr>
      <w:r w:rsidRPr="7F6355CD">
        <w:rPr>
          <w:rFonts w:eastAsia="Times New Roman"/>
          <w:b/>
          <w:bCs/>
          <w:szCs w:val="24"/>
        </w:rPr>
        <w:t>After Meditation:</w:t>
      </w:r>
    </w:p>
    <w:p w14:paraId="57ECEE4A" w14:textId="53D55B58" w:rsidR="7039625A" w:rsidRPr="00650206" w:rsidRDefault="7039625A" w:rsidP="00A87DED">
      <w:pPr>
        <w:pStyle w:val="ListParagraph"/>
        <w:numPr>
          <w:ilvl w:val="0"/>
          <w:numId w:val="13"/>
        </w:numPr>
        <w:spacing w:after="0"/>
      </w:pPr>
      <w:r w:rsidRPr="3454C94F">
        <w:rPr>
          <w:rFonts w:eastAsia="Times New Roman"/>
        </w:rPr>
        <w:t>During open monitoring or mind wandering, did you notice any recurring themes? (</w:t>
      </w:r>
      <w:r w:rsidR="5F728368" w:rsidRPr="3454C94F">
        <w:rPr>
          <w:rFonts w:eastAsia="Times New Roman"/>
        </w:rPr>
        <w:t xml:space="preserve">e.g., </w:t>
      </w:r>
      <w:r w:rsidRPr="3454C94F">
        <w:rPr>
          <w:rFonts w:eastAsia="Times New Roman"/>
        </w:rPr>
        <w:t>stories, colors, imagery, smells, etc.)</w:t>
      </w:r>
    </w:p>
    <w:p w14:paraId="300E5A8C" w14:textId="50C5C062" w:rsidR="44206BA1" w:rsidRPr="00650206" w:rsidRDefault="44206BA1" w:rsidP="00A87DED">
      <w:pPr>
        <w:pStyle w:val="ListParagraph"/>
        <w:numPr>
          <w:ilvl w:val="0"/>
          <w:numId w:val="13"/>
        </w:numPr>
        <w:spacing w:after="0"/>
      </w:pPr>
      <w:r w:rsidRPr="6AB07495">
        <w:rPr>
          <w:rFonts w:eastAsia="Times New Roman"/>
        </w:rPr>
        <w:t>Did you notice any worries or negative thought patterns creeping up? How might mindfulness and meditation support you in recognizing them and shifting and/</w:t>
      </w:r>
      <w:r w:rsidR="7BDA5368" w:rsidRPr="6AB07495">
        <w:rPr>
          <w:rFonts w:eastAsia="Times New Roman"/>
        </w:rPr>
        <w:t>o</w:t>
      </w:r>
      <w:r w:rsidRPr="6AB07495">
        <w:rPr>
          <w:rFonts w:eastAsia="Times New Roman"/>
        </w:rPr>
        <w:t>r working through those thoughts/emotions?</w:t>
      </w:r>
    </w:p>
    <w:p w14:paraId="4F461CC7" w14:textId="77777777" w:rsidR="000965A4" w:rsidRDefault="000965A4" w:rsidP="000965A4">
      <w:pPr>
        <w:rPr>
          <w:rStyle w:val="Strong"/>
        </w:rPr>
      </w:pPr>
    </w:p>
    <w:p w14:paraId="539905BA" w14:textId="1F33E6DC" w:rsidR="00085092" w:rsidRDefault="00085092" w:rsidP="000965A4">
      <w:pPr>
        <w:rPr>
          <w:rStyle w:val="Strong"/>
        </w:rPr>
      </w:pPr>
      <w:r w:rsidRPr="000965A4">
        <w:rPr>
          <w:rStyle w:val="Strong"/>
        </w:rPr>
        <w:lastRenderedPageBreak/>
        <w:t xml:space="preserve">Additional </w:t>
      </w:r>
      <w:r w:rsidR="000760C5">
        <w:rPr>
          <w:rStyle w:val="Strong"/>
        </w:rPr>
        <w:t>Resource</w:t>
      </w:r>
      <w:r w:rsidRPr="000965A4">
        <w:rPr>
          <w:rStyle w:val="Strong"/>
        </w:rPr>
        <w:t>:</w:t>
      </w:r>
    </w:p>
    <w:p w14:paraId="252C4790" w14:textId="41AE467B" w:rsidR="000760C5" w:rsidRPr="000965A4" w:rsidRDefault="00514F15" w:rsidP="000965A4">
      <w:pPr>
        <w:rPr>
          <w:rStyle w:val="Strong"/>
        </w:rPr>
      </w:pPr>
      <w:hyperlink r:id="rId29" w:history="1">
        <w:r w:rsidR="00C30C4B">
          <w:rPr>
            <w:rStyle w:val="Hyperlink"/>
          </w:rPr>
          <w:t>Ellen Langer: Mindfulness Over Matter</w:t>
        </w:r>
      </w:hyperlink>
      <w:r w:rsidR="00C30C4B">
        <w:rPr>
          <w:rStyle w:val="Strong"/>
        </w:rPr>
        <w:t xml:space="preserve"> </w:t>
      </w:r>
      <w:r w:rsidR="00C30C4B" w:rsidRPr="001B770C">
        <w:rPr>
          <w:rStyle w:val="Strong"/>
          <w:b w:val="0"/>
          <w:bCs w:val="0"/>
        </w:rPr>
        <w:t>(</w:t>
      </w:r>
      <w:r w:rsidR="001B770C" w:rsidRPr="001B770C">
        <w:rPr>
          <w:rStyle w:val="Strong"/>
          <w:b w:val="0"/>
          <w:bCs w:val="0"/>
        </w:rPr>
        <w:t>22 minutes)</w:t>
      </w:r>
      <w:r w:rsidR="00C30C4B">
        <w:rPr>
          <w:rStyle w:val="Strong"/>
        </w:rPr>
        <w:t xml:space="preserve"> </w:t>
      </w:r>
    </w:p>
    <w:p w14:paraId="3E5083BF" w14:textId="771ABA2E" w:rsidR="00F83E50" w:rsidRPr="00F83E50" w:rsidRDefault="001B770C" w:rsidP="00B84A42">
      <w:pPr>
        <w:spacing w:after="0"/>
        <w:ind w:left="360"/>
        <w:rPr>
          <w:rStyle w:val="SubtleEmphasis"/>
          <w:rFonts w:ascii="Arial" w:eastAsia="Arial" w:hAnsi="Arial" w:cs="Arial"/>
          <w:i w:val="0"/>
          <w:iCs w:val="0"/>
          <w:color w:val="000000" w:themeColor="text1"/>
          <w:szCs w:val="24"/>
        </w:rPr>
      </w:pPr>
      <w:r w:rsidRPr="00F83E50">
        <w:rPr>
          <w:rStyle w:val="SubtleEmphasis"/>
          <w:color w:val="000000" w:themeColor="text1"/>
        </w:rPr>
        <w:t xml:space="preserve">Ellen Langer is an artist and Harvard psychology professor who authored 11 books on the illusion of control, perceived control, successful </w:t>
      </w:r>
      <w:proofErr w:type="gramStart"/>
      <w:r w:rsidRPr="00F83E50">
        <w:rPr>
          <w:rStyle w:val="SubtleEmphasis"/>
          <w:color w:val="000000" w:themeColor="text1"/>
        </w:rPr>
        <w:t>aging</w:t>
      </w:r>
      <w:proofErr w:type="gramEnd"/>
      <w:r w:rsidRPr="00F83E50">
        <w:rPr>
          <w:rStyle w:val="SubtleEmphasis"/>
          <w:color w:val="000000" w:themeColor="text1"/>
        </w:rPr>
        <w:t xml:space="preserve"> and decision-making. "We have many, many studies that suggest that the limits we assume are real are artificial, and that we don't have to accept them at all."</w:t>
      </w:r>
      <w:r w:rsidR="1CFCEE92" w:rsidRPr="00F83E50">
        <w:rPr>
          <w:rStyle w:val="SubtleEmphasis"/>
          <w:color w:val="000000" w:themeColor="text1"/>
        </w:rPr>
        <w:t xml:space="preserve"> </w:t>
      </w:r>
    </w:p>
    <w:p w14:paraId="5EA7E93D" w14:textId="335265A8" w:rsidR="6AB07495" w:rsidRPr="00031E87" w:rsidRDefault="1CFCEE92" w:rsidP="00B84A42">
      <w:pPr>
        <w:spacing w:after="0"/>
        <w:ind w:left="360"/>
        <w:rPr>
          <w:rStyle w:val="SubtleEmphasis"/>
          <w:rFonts w:ascii="Arial" w:eastAsia="Arial" w:hAnsi="Arial" w:cs="Arial"/>
          <w:b/>
          <w:bCs/>
          <w:i w:val="0"/>
          <w:iCs w:val="0"/>
          <w:color w:val="000000" w:themeColor="text1"/>
          <w:szCs w:val="24"/>
        </w:rPr>
      </w:pPr>
      <w:r w:rsidRPr="00F83E50">
        <w:rPr>
          <w:rStyle w:val="SubtleEmphasis"/>
          <w:b/>
          <w:bCs/>
          <w:i w:val="0"/>
          <w:iCs w:val="0"/>
          <w:color w:val="000000" w:themeColor="text1"/>
        </w:rPr>
        <w:t xml:space="preserve">Optional Discussion Questions: </w:t>
      </w:r>
    </w:p>
    <w:p w14:paraId="13E035FF" w14:textId="4484D599" w:rsidR="1CFCEE92" w:rsidRPr="00F83E50" w:rsidRDefault="1CFCEE92" w:rsidP="00031E87">
      <w:pPr>
        <w:spacing w:after="0"/>
        <w:ind w:left="360"/>
        <w:rPr>
          <w:rFonts w:ascii="Arial" w:eastAsia="Arial" w:hAnsi="Arial" w:cs="Arial"/>
          <w:color w:val="000000" w:themeColor="text1"/>
          <w:szCs w:val="24"/>
        </w:rPr>
      </w:pPr>
      <w:r w:rsidRPr="00F83E50">
        <w:rPr>
          <w:rStyle w:val="SubtleEmphasis"/>
          <w:i w:val="0"/>
          <w:iCs w:val="0"/>
          <w:color w:val="000000" w:themeColor="text1"/>
        </w:rPr>
        <w:t>1</w:t>
      </w:r>
      <w:r w:rsidR="23D5B8F6" w:rsidRPr="00F83E50">
        <w:rPr>
          <w:rStyle w:val="SubtleEmphasis"/>
          <w:i w:val="0"/>
          <w:iCs w:val="0"/>
          <w:color w:val="000000" w:themeColor="text1"/>
        </w:rPr>
        <w:t>.</w:t>
      </w:r>
      <w:r w:rsidRPr="00F83E50">
        <w:rPr>
          <w:rStyle w:val="SubtleEmphasis"/>
          <w:i w:val="0"/>
          <w:iCs w:val="0"/>
          <w:color w:val="000000" w:themeColor="text1"/>
        </w:rPr>
        <w:t xml:space="preserve"> What thoughts do you have about Langer’s stateme</w:t>
      </w:r>
      <w:r w:rsidR="29CA1B5A" w:rsidRPr="00F83E50">
        <w:rPr>
          <w:rStyle w:val="SubtleEmphasis"/>
          <w:i w:val="0"/>
          <w:iCs w:val="0"/>
          <w:color w:val="000000" w:themeColor="text1"/>
        </w:rPr>
        <w:t>nt,</w:t>
      </w:r>
      <w:r w:rsidR="29CA1B5A" w:rsidRPr="00F83E50">
        <w:rPr>
          <w:rStyle w:val="SubtleEmphasis"/>
          <w:color w:val="000000" w:themeColor="text1"/>
        </w:rPr>
        <w:t xml:space="preserve"> “</w:t>
      </w:r>
      <w:r w:rsidR="29CA1B5A" w:rsidRPr="00F83E50">
        <w:rPr>
          <w:rFonts w:ascii="Arial" w:eastAsia="Arial" w:hAnsi="Arial" w:cs="Arial"/>
          <w:i/>
          <w:iCs/>
          <w:color w:val="000000" w:themeColor="text1"/>
          <w:szCs w:val="24"/>
        </w:rPr>
        <w:t>We have many, many studies that suggest that the limits we assume are real are artificial and that we don't have to accept them at all."</w:t>
      </w:r>
      <w:r w:rsidR="29CA1B5A" w:rsidRPr="00F83E50">
        <w:rPr>
          <w:rFonts w:ascii="Arial" w:eastAsia="Arial" w:hAnsi="Arial" w:cs="Arial"/>
          <w:color w:val="000000" w:themeColor="text1"/>
          <w:szCs w:val="24"/>
        </w:rPr>
        <w:t xml:space="preserve"> </w:t>
      </w:r>
    </w:p>
    <w:p w14:paraId="6D3B1095" w14:textId="2F9DA214" w:rsidR="29CA1B5A" w:rsidRPr="00F83E50" w:rsidRDefault="29CA1B5A" w:rsidP="6AB07495">
      <w:pPr>
        <w:spacing w:after="0"/>
        <w:ind w:left="360"/>
        <w:rPr>
          <w:rFonts w:ascii="Arial" w:eastAsia="Arial" w:hAnsi="Arial" w:cs="Arial"/>
          <w:color w:val="000000" w:themeColor="text1"/>
          <w:szCs w:val="24"/>
        </w:rPr>
      </w:pPr>
      <w:r w:rsidRPr="00F83E50">
        <w:rPr>
          <w:rFonts w:ascii="Arial" w:eastAsia="Arial" w:hAnsi="Arial" w:cs="Arial"/>
          <w:color w:val="000000" w:themeColor="text1"/>
          <w:szCs w:val="24"/>
        </w:rPr>
        <w:t>2</w:t>
      </w:r>
      <w:r w:rsidR="6E232E4B" w:rsidRPr="00F83E50">
        <w:rPr>
          <w:rFonts w:ascii="Arial" w:eastAsia="Arial" w:hAnsi="Arial" w:cs="Arial"/>
          <w:color w:val="000000" w:themeColor="text1"/>
          <w:szCs w:val="24"/>
        </w:rPr>
        <w:t xml:space="preserve">. </w:t>
      </w:r>
      <w:r w:rsidR="5E5F39BE" w:rsidRPr="00F83E50">
        <w:rPr>
          <w:rFonts w:ascii="Arial" w:eastAsia="Arial" w:hAnsi="Arial" w:cs="Arial"/>
          <w:color w:val="000000" w:themeColor="text1"/>
          <w:szCs w:val="24"/>
        </w:rPr>
        <w:t>Which of the research studies that Langer talked about did you find the most interesting (and why)?</w:t>
      </w:r>
    </w:p>
    <w:p w14:paraId="012E05D6" w14:textId="77777777" w:rsidR="00572FAE" w:rsidRPr="004719DC" w:rsidRDefault="00572FAE" w:rsidP="00D6021C">
      <w:pPr>
        <w:pStyle w:val="NoSpacing"/>
        <w:spacing w:line="360" w:lineRule="auto"/>
        <w:rPr>
          <w:rFonts w:cstheme="minorHAnsi"/>
          <w:iCs/>
          <w:sz w:val="24"/>
          <w:szCs w:val="24"/>
        </w:rPr>
      </w:pPr>
    </w:p>
    <w:p w14:paraId="3C0A47AA" w14:textId="4C8730D1" w:rsidR="004719DC" w:rsidRPr="004D4942" w:rsidRDefault="6D87D350" w:rsidP="1DE4B003">
      <w:pPr>
        <w:rPr>
          <w:rFonts w:eastAsiaTheme="majorEastAsia"/>
          <w:color w:val="000633"/>
          <w:sz w:val="36"/>
          <w:szCs w:val="36"/>
        </w:rPr>
      </w:pPr>
      <w:r w:rsidRPr="7F6355CD">
        <w:rPr>
          <w:rFonts w:eastAsiaTheme="majorEastAsia"/>
          <w:color w:val="000633"/>
          <w:sz w:val="36"/>
          <w:szCs w:val="36"/>
        </w:rPr>
        <w:t>3rd</w:t>
      </w:r>
      <w:r w:rsidR="5D0E8A48" w:rsidRPr="7F6355CD">
        <w:rPr>
          <w:rFonts w:eastAsiaTheme="majorEastAsia"/>
          <w:color w:val="000633"/>
          <w:sz w:val="36"/>
          <w:szCs w:val="36"/>
        </w:rPr>
        <w:t xml:space="preserve"> </w:t>
      </w:r>
      <w:r w:rsidR="415DA667" w:rsidRPr="7F6355CD">
        <w:rPr>
          <w:rFonts w:eastAsiaTheme="majorEastAsia"/>
          <w:color w:val="000633"/>
          <w:sz w:val="36"/>
          <w:szCs w:val="36"/>
        </w:rPr>
        <w:t xml:space="preserve">Session: </w:t>
      </w:r>
      <w:r w:rsidR="008C5309">
        <w:rPr>
          <w:rFonts w:eastAsiaTheme="majorEastAsia"/>
          <w:color w:val="000633"/>
          <w:sz w:val="36"/>
          <w:szCs w:val="36"/>
        </w:rPr>
        <w:t xml:space="preserve">The </w:t>
      </w:r>
      <w:r w:rsidR="415DA667" w:rsidRPr="7F6355CD">
        <w:rPr>
          <w:rFonts w:eastAsiaTheme="majorEastAsia"/>
          <w:color w:val="000633"/>
          <w:sz w:val="36"/>
          <w:szCs w:val="36"/>
        </w:rPr>
        <w:t>Science and Research Supporting Mindfulness</w:t>
      </w:r>
    </w:p>
    <w:p w14:paraId="7D75E9B0" w14:textId="77777777" w:rsidR="004719DC" w:rsidRPr="006016FE" w:rsidRDefault="5D0E8A48" w:rsidP="1DE4B003">
      <w:pPr>
        <w:rPr>
          <w:b/>
          <w:bCs/>
          <w:u w:val="single"/>
        </w:rPr>
      </w:pPr>
      <w:r w:rsidRPr="7F6355CD">
        <w:rPr>
          <w:b/>
          <w:bCs/>
          <w:u w:val="single"/>
        </w:rPr>
        <w:t>Objectives/Overview:</w:t>
      </w:r>
    </w:p>
    <w:p w14:paraId="7FE50CC3" w14:textId="0B4FBCA2" w:rsidR="36766F37" w:rsidRDefault="36766F37" w:rsidP="00A87DED">
      <w:pPr>
        <w:pStyle w:val="ListParagraph"/>
        <w:numPr>
          <w:ilvl w:val="0"/>
          <w:numId w:val="7"/>
        </w:numPr>
        <w:spacing w:after="0"/>
        <w:rPr>
          <w:szCs w:val="24"/>
        </w:rPr>
      </w:pPr>
      <w:r>
        <w:t xml:space="preserve">Effects </w:t>
      </w:r>
      <w:r w:rsidR="2889532E">
        <w:t>o</w:t>
      </w:r>
      <w:r>
        <w:t xml:space="preserve">f </w:t>
      </w:r>
      <w:r w:rsidR="0E58C7F1">
        <w:t>C</w:t>
      </w:r>
      <w:r>
        <w:t xml:space="preserve">hronic </w:t>
      </w:r>
      <w:r w:rsidR="63A03A98">
        <w:t>S</w:t>
      </w:r>
      <w:r>
        <w:t xml:space="preserve">tress on the </w:t>
      </w:r>
      <w:r w:rsidR="167D8759">
        <w:t>B</w:t>
      </w:r>
      <w:r>
        <w:t xml:space="preserve">ody and </w:t>
      </w:r>
      <w:r w:rsidR="54502875">
        <w:t>M</w:t>
      </w:r>
      <w:r>
        <w:t>ind</w:t>
      </w:r>
    </w:p>
    <w:p w14:paraId="7B6A2187" w14:textId="730B88BA" w:rsidR="41CC6F11" w:rsidRDefault="41CC6F11" w:rsidP="00A87DED">
      <w:pPr>
        <w:pStyle w:val="ListParagraph"/>
        <w:numPr>
          <w:ilvl w:val="0"/>
          <w:numId w:val="7"/>
        </w:numPr>
        <w:spacing w:after="0"/>
        <w:rPr>
          <w:szCs w:val="24"/>
        </w:rPr>
      </w:pPr>
      <w:r w:rsidRPr="7F6355CD">
        <w:rPr>
          <w:szCs w:val="24"/>
        </w:rPr>
        <w:t xml:space="preserve">Research on </w:t>
      </w:r>
      <w:r w:rsidR="4F5F7D31" w:rsidRPr="7F6355CD">
        <w:rPr>
          <w:szCs w:val="24"/>
        </w:rPr>
        <w:t>M</w:t>
      </w:r>
      <w:r w:rsidRPr="7F6355CD">
        <w:rPr>
          <w:szCs w:val="24"/>
        </w:rPr>
        <w:t>editation</w:t>
      </w:r>
    </w:p>
    <w:p w14:paraId="297DBF15" w14:textId="0D57B026" w:rsidR="3159EC4D" w:rsidRDefault="3159EC4D" w:rsidP="00A87DED">
      <w:pPr>
        <w:pStyle w:val="ListParagraph"/>
        <w:numPr>
          <w:ilvl w:val="0"/>
          <w:numId w:val="7"/>
        </w:numPr>
        <w:spacing w:after="0"/>
        <w:rPr>
          <w:szCs w:val="24"/>
        </w:rPr>
      </w:pPr>
      <w:r w:rsidRPr="7F6355CD">
        <w:rPr>
          <w:szCs w:val="24"/>
        </w:rPr>
        <w:t xml:space="preserve">Daily Forms of </w:t>
      </w:r>
      <w:r w:rsidR="520779B4" w:rsidRPr="7F6355CD">
        <w:rPr>
          <w:szCs w:val="24"/>
        </w:rPr>
        <w:t>Mindfulness and the Positive</w:t>
      </w:r>
      <w:r w:rsidR="41CC6F11" w:rsidRPr="7F6355CD">
        <w:rPr>
          <w:szCs w:val="24"/>
        </w:rPr>
        <w:t xml:space="preserve"> </w:t>
      </w:r>
      <w:r w:rsidR="5A761457" w:rsidRPr="7F6355CD">
        <w:rPr>
          <w:szCs w:val="24"/>
        </w:rPr>
        <w:t>I</w:t>
      </w:r>
      <w:r w:rsidR="41CC6F11" w:rsidRPr="7F6355CD">
        <w:rPr>
          <w:szCs w:val="24"/>
        </w:rPr>
        <w:t xml:space="preserve">mpact </w:t>
      </w:r>
      <w:r w:rsidR="1A3FBD13" w:rsidRPr="7F6355CD">
        <w:rPr>
          <w:szCs w:val="24"/>
        </w:rPr>
        <w:t xml:space="preserve">on PTSD </w:t>
      </w:r>
      <w:r w:rsidR="3632D8D9" w:rsidRPr="7F6355CD">
        <w:rPr>
          <w:szCs w:val="24"/>
        </w:rPr>
        <w:t>S</w:t>
      </w:r>
      <w:r w:rsidR="1A3FBD13" w:rsidRPr="7F6355CD">
        <w:rPr>
          <w:szCs w:val="24"/>
        </w:rPr>
        <w:t>ufferers.</w:t>
      </w:r>
    </w:p>
    <w:p w14:paraId="5702371C" w14:textId="77777777" w:rsidR="004719DC" w:rsidRPr="004D4942" w:rsidRDefault="4BD6262C" w:rsidP="2A97F501">
      <w:pPr>
        <w:rPr>
          <w:b/>
          <w:bCs/>
          <w:u w:val="single"/>
        </w:rPr>
      </w:pPr>
      <w:r w:rsidRPr="2A97F501">
        <w:rPr>
          <w:b/>
          <w:bCs/>
          <w:u w:val="single"/>
        </w:rPr>
        <w:t>Materials:</w:t>
      </w:r>
    </w:p>
    <w:p w14:paraId="66164F8E" w14:textId="71B91965" w:rsidR="004719DC" w:rsidRPr="004D4942" w:rsidRDefault="4BD6262C" w:rsidP="00A87DED">
      <w:pPr>
        <w:numPr>
          <w:ilvl w:val="0"/>
          <w:numId w:val="8"/>
        </w:numPr>
        <w:spacing w:after="0"/>
        <w:rPr>
          <w:rFonts w:eastAsia="Times New Roman"/>
        </w:rPr>
      </w:pPr>
      <w:r w:rsidRPr="7F6355CD">
        <w:rPr>
          <w:rFonts w:eastAsia="Times New Roman"/>
        </w:rPr>
        <w:t xml:space="preserve">A copy of the 3rd </w:t>
      </w:r>
      <w:r w:rsidR="77ED146E" w:rsidRPr="7F6355CD">
        <w:rPr>
          <w:rFonts w:eastAsia="Times New Roman"/>
        </w:rPr>
        <w:t xml:space="preserve">Session </w:t>
      </w:r>
      <w:r w:rsidR="000E6B48" w:rsidRPr="7F6355CD">
        <w:rPr>
          <w:rFonts w:eastAsia="Times New Roman"/>
        </w:rPr>
        <w:t xml:space="preserve">Handout </w:t>
      </w:r>
      <w:r w:rsidRPr="7F6355CD">
        <w:rPr>
          <w:rFonts w:eastAsia="Times New Roman"/>
        </w:rPr>
        <w:t>Packet for each participant</w:t>
      </w:r>
    </w:p>
    <w:p w14:paraId="5D6C10B0" w14:textId="468C8AB6" w:rsidR="00DC2481" w:rsidRDefault="7325BA7A" w:rsidP="005165E5">
      <w:pPr>
        <w:numPr>
          <w:ilvl w:val="0"/>
          <w:numId w:val="8"/>
        </w:numPr>
        <w:spacing w:after="0"/>
        <w:rPr>
          <w:szCs w:val="24"/>
        </w:rPr>
      </w:pPr>
      <w:r w:rsidRPr="7F6355CD">
        <w:rPr>
          <w:rFonts w:eastAsia="Times New Roman"/>
        </w:rPr>
        <w:t>A copy of the Meditation Script (for facilitator)</w:t>
      </w:r>
    </w:p>
    <w:p w14:paraId="7757EE75" w14:textId="6AB045AB" w:rsidR="00DC2481" w:rsidRDefault="63423BF8" w:rsidP="005165E5">
      <w:pPr>
        <w:numPr>
          <w:ilvl w:val="0"/>
          <w:numId w:val="8"/>
        </w:numPr>
        <w:spacing w:after="0"/>
      </w:pPr>
      <w:r w:rsidRPr="7FBE79D2">
        <w:rPr>
          <w:b/>
          <w:bCs/>
        </w:rPr>
        <w:t>Recorded</w:t>
      </w:r>
      <w:r w:rsidR="5C9839E5" w:rsidRPr="7FBE79D2">
        <w:rPr>
          <w:b/>
          <w:bCs/>
        </w:rPr>
        <w:t xml:space="preserve"> Lesson</w:t>
      </w:r>
      <w:r w:rsidRPr="7FBE79D2">
        <w:rPr>
          <w:b/>
          <w:bCs/>
        </w:rPr>
        <w:t xml:space="preserve"> (12 minutes):</w:t>
      </w:r>
    </w:p>
    <w:p w14:paraId="467C1740" w14:textId="282ED277" w:rsidR="00DC2481" w:rsidRPr="0011316F" w:rsidRDefault="63423BF8" w:rsidP="3454C94F">
      <w:pPr>
        <w:numPr>
          <w:ilvl w:val="1"/>
          <w:numId w:val="8"/>
        </w:numPr>
        <w:spacing w:after="0"/>
        <w:rPr>
          <w:color w:val="000000" w:themeColor="text1"/>
          <w:szCs w:val="24"/>
        </w:rPr>
      </w:pPr>
      <w:r w:rsidRPr="0011316F">
        <w:rPr>
          <w:color w:val="000000" w:themeColor="text1"/>
        </w:rPr>
        <w:t>Vimeo: </w:t>
      </w:r>
      <w:r w:rsidR="04F06611" w:rsidRPr="0011316F">
        <w:rPr>
          <w:color w:val="000000" w:themeColor="text1"/>
        </w:rPr>
        <w:t xml:space="preserve"> </w:t>
      </w:r>
      <w:hyperlink r:id="rId30">
        <w:r w:rsidR="418B4287" w:rsidRPr="0011316F">
          <w:rPr>
            <w:rStyle w:val="Hyperlink"/>
          </w:rPr>
          <w:t>https://vimeo.com/558219484/2afbf27a4f</w:t>
        </w:r>
      </w:hyperlink>
      <w:r w:rsidR="418B4287" w:rsidRPr="0011316F">
        <w:rPr>
          <w:color w:val="000000" w:themeColor="text1"/>
        </w:rPr>
        <w:t xml:space="preserve"> </w:t>
      </w:r>
    </w:p>
    <w:p w14:paraId="7652F072" w14:textId="080E9966" w:rsidR="00DC2481" w:rsidRDefault="63423BF8" w:rsidP="3454C94F">
      <w:pPr>
        <w:pStyle w:val="ListParagraph"/>
        <w:numPr>
          <w:ilvl w:val="1"/>
          <w:numId w:val="8"/>
        </w:numPr>
        <w:rPr>
          <w:color w:val="000000" w:themeColor="text1"/>
        </w:rPr>
      </w:pPr>
      <w:r w:rsidRPr="3454C94F">
        <w:rPr>
          <w:color w:val="000000" w:themeColor="text1"/>
        </w:rPr>
        <w:t xml:space="preserve"> YouTube: </w:t>
      </w:r>
      <w:hyperlink r:id="rId31">
        <w:r w:rsidRPr="3454C94F">
          <w:rPr>
            <w:rStyle w:val="Hyperlink"/>
          </w:rPr>
          <w:t>https://youtu.be/FpQ5FAU5cL4</w:t>
        </w:r>
      </w:hyperlink>
    </w:p>
    <w:p w14:paraId="35E45650" w14:textId="483A3EF2" w:rsidR="00797914" w:rsidRDefault="63423BF8" w:rsidP="005165E5">
      <w:pPr>
        <w:pStyle w:val="ListParagraph"/>
        <w:numPr>
          <w:ilvl w:val="1"/>
          <w:numId w:val="8"/>
        </w:numPr>
        <w:rPr>
          <w:color w:val="000000" w:themeColor="text1"/>
          <w:u w:val="single"/>
        </w:rPr>
      </w:pPr>
      <w:proofErr w:type="spellStart"/>
      <w:r w:rsidRPr="3454C94F">
        <w:rPr>
          <w:color w:val="000000" w:themeColor="text1"/>
        </w:rPr>
        <w:t>Spreaker</w:t>
      </w:r>
      <w:proofErr w:type="spellEnd"/>
      <w:r w:rsidRPr="3454C94F">
        <w:rPr>
          <w:color w:val="000000" w:themeColor="text1"/>
        </w:rPr>
        <w:t xml:space="preserve">: </w:t>
      </w:r>
      <w:hyperlink r:id="rId32">
        <w:r w:rsidRPr="3454C94F">
          <w:rPr>
            <w:rStyle w:val="Hyperlink"/>
          </w:rPr>
          <w:t>https://www.spreaker.com/e/98Ezmestnks</w:t>
        </w:r>
      </w:hyperlink>
    </w:p>
    <w:p w14:paraId="2F04254C" w14:textId="3B248A50" w:rsidR="00797914" w:rsidRDefault="00797914" w:rsidP="005165E5">
      <w:pPr>
        <w:pStyle w:val="ListParagraph"/>
        <w:numPr>
          <w:ilvl w:val="2"/>
          <w:numId w:val="8"/>
        </w:numPr>
        <w:rPr>
          <w:color w:val="000000" w:themeColor="text1"/>
          <w:u w:val="single"/>
        </w:rPr>
      </w:pPr>
      <w:r w:rsidRPr="3454C94F">
        <w:rPr>
          <w:rFonts w:eastAsia="Times New Roman"/>
          <w:b/>
          <w:bCs/>
          <w:u w:val="single"/>
        </w:rPr>
        <w:t>Discussion Questions:</w:t>
      </w:r>
    </w:p>
    <w:p w14:paraId="6157D518" w14:textId="20EBEBF7" w:rsidR="262FFEAE" w:rsidRPr="005165E5" w:rsidRDefault="262FFEAE" w:rsidP="005165E5">
      <w:pPr>
        <w:pStyle w:val="ListParagraph"/>
        <w:numPr>
          <w:ilvl w:val="0"/>
          <w:numId w:val="18"/>
        </w:numPr>
        <w:rPr>
          <w:b/>
          <w:bCs/>
        </w:rPr>
      </w:pPr>
      <w:r w:rsidRPr="005165E5">
        <w:rPr>
          <w:rFonts w:eastAsia="Times New Roman"/>
        </w:rPr>
        <w:t>What surprised you the most about the research on how mindfulness changes our brains? (</w:t>
      </w:r>
      <w:proofErr w:type="gramStart"/>
      <w:r w:rsidRPr="005165E5">
        <w:rPr>
          <w:rFonts w:eastAsia="Times New Roman"/>
        </w:rPr>
        <w:t>Or,</w:t>
      </w:r>
      <w:proofErr w:type="gramEnd"/>
      <w:r w:rsidRPr="005165E5">
        <w:rPr>
          <w:rFonts w:eastAsia="Times New Roman"/>
        </w:rPr>
        <w:t xml:space="preserve"> what did you find the most interesting?) </w:t>
      </w:r>
    </w:p>
    <w:p w14:paraId="5D12A300" w14:textId="7ED214A9" w:rsidR="00797914" w:rsidRPr="005165E5" w:rsidRDefault="262FFEAE" w:rsidP="005165E5">
      <w:pPr>
        <w:pStyle w:val="ListParagraph"/>
        <w:numPr>
          <w:ilvl w:val="0"/>
          <w:numId w:val="18"/>
        </w:numPr>
        <w:rPr>
          <w:b/>
          <w:bCs/>
        </w:rPr>
      </w:pPr>
      <w:r w:rsidRPr="005165E5">
        <w:rPr>
          <w:rFonts w:eastAsia="Times New Roman"/>
        </w:rPr>
        <w:t xml:space="preserve">How do you currently manage stress in your life? (Or, aside from mindfulness and meditation, what stress-reduction tools work for </w:t>
      </w:r>
      <w:r w:rsidR="0606A369" w:rsidRPr="005165E5">
        <w:rPr>
          <w:rFonts w:eastAsia="Times New Roman"/>
        </w:rPr>
        <w:t>you?)</w:t>
      </w:r>
    </w:p>
    <w:p w14:paraId="6E212106" w14:textId="6886840B" w:rsidR="00797914" w:rsidRDefault="00797914" w:rsidP="00797914">
      <w:pPr>
        <w:pStyle w:val="ListParagraph"/>
        <w:spacing w:line="259" w:lineRule="auto"/>
        <w:ind w:left="2160"/>
        <w:rPr>
          <w:color w:val="000000" w:themeColor="text1"/>
          <w:szCs w:val="24"/>
        </w:rPr>
      </w:pPr>
    </w:p>
    <w:p w14:paraId="0B849748" w14:textId="78AC4D3D" w:rsidR="00B84A42" w:rsidRDefault="00B84A42" w:rsidP="00797914">
      <w:pPr>
        <w:pStyle w:val="ListParagraph"/>
        <w:spacing w:line="259" w:lineRule="auto"/>
        <w:ind w:left="2160"/>
        <w:rPr>
          <w:color w:val="000000" w:themeColor="text1"/>
          <w:szCs w:val="24"/>
        </w:rPr>
      </w:pPr>
    </w:p>
    <w:p w14:paraId="051C242F" w14:textId="77777777" w:rsidR="00B84A42" w:rsidRDefault="00B84A42" w:rsidP="00797914">
      <w:pPr>
        <w:pStyle w:val="ListParagraph"/>
        <w:spacing w:line="259" w:lineRule="auto"/>
        <w:ind w:left="2160"/>
        <w:rPr>
          <w:color w:val="000000" w:themeColor="text1"/>
          <w:szCs w:val="24"/>
        </w:rPr>
      </w:pPr>
    </w:p>
    <w:p w14:paraId="3B6DBF64" w14:textId="2C40CB1F" w:rsidR="00DC2481" w:rsidRDefault="63423BF8" w:rsidP="00A87DED">
      <w:pPr>
        <w:pStyle w:val="ListParagraph"/>
        <w:numPr>
          <w:ilvl w:val="0"/>
          <w:numId w:val="8"/>
        </w:numPr>
        <w:spacing w:after="0" w:line="259" w:lineRule="auto"/>
        <w:rPr>
          <w:szCs w:val="24"/>
        </w:rPr>
      </w:pPr>
      <w:r w:rsidRPr="7F6355CD">
        <w:rPr>
          <w:b/>
          <w:bCs/>
          <w:szCs w:val="24"/>
        </w:rPr>
        <w:lastRenderedPageBreak/>
        <w:t>Meditations:</w:t>
      </w:r>
    </w:p>
    <w:p w14:paraId="25204A23" w14:textId="38B56659" w:rsidR="00DC2481" w:rsidRDefault="40578716" w:rsidP="3454C94F">
      <w:pPr>
        <w:pStyle w:val="ListParagraph"/>
        <w:numPr>
          <w:ilvl w:val="1"/>
          <w:numId w:val="8"/>
        </w:numPr>
        <w:spacing w:after="0" w:line="259" w:lineRule="auto"/>
      </w:pPr>
      <w:r w:rsidRPr="3454C94F">
        <w:rPr>
          <w:i/>
          <w:iCs/>
          <w:color w:val="000000" w:themeColor="text1"/>
        </w:rPr>
        <w:t>Autogenic Relaxation</w:t>
      </w:r>
      <w:r w:rsidRPr="3454C94F">
        <w:rPr>
          <w:color w:val="000000" w:themeColor="text1"/>
        </w:rPr>
        <w:t xml:space="preserve"> (11 min</w:t>
      </w:r>
      <w:r w:rsidR="32598AB9" w:rsidRPr="3454C94F">
        <w:rPr>
          <w:color w:val="000000" w:themeColor="text1"/>
        </w:rPr>
        <w:t>utes</w:t>
      </w:r>
      <w:r w:rsidRPr="3454C94F">
        <w:rPr>
          <w:color w:val="000000" w:themeColor="text1"/>
        </w:rPr>
        <w:t>)</w:t>
      </w:r>
    </w:p>
    <w:p w14:paraId="07090198" w14:textId="3059BA08" w:rsidR="00DC2481" w:rsidRDefault="40578716" w:rsidP="3454C94F">
      <w:pPr>
        <w:pStyle w:val="ListParagraph"/>
        <w:numPr>
          <w:ilvl w:val="2"/>
          <w:numId w:val="8"/>
        </w:numPr>
        <w:rPr>
          <w:color w:val="000000" w:themeColor="text1"/>
        </w:rPr>
      </w:pPr>
      <w:r w:rsidRPr="3454C94F">
        <w:rPr>
          <w:color w:val="000000" w:themeColor="text1"/>
        </w:rPr>
        <w:t xml:space="preserve">Vimeo: </w:t>
      </w:r>
      <w:hyperlink r:id="rId33">
        <w:r w:rsidRPr="3454C94F">
          <w:rPr>
            <w:rStyle w:val="Hyperlink"/>
          </w:rPr>
          <w:t>https://vimeo.com/559985512/d827dd986a</w:t>
        </w:r>
      </w:hyperlink>
    </w:p>
    <w:p w14:paraId="4C22BF8D" w14:textId="588E4223" w:rsidR="00DC2481" w:rsidRDefault="40578716" w:rsidP="3454C94F">
      <w:pPr>
        <w:pStyle w:val="ListParagraph"/>
        <w:numPr>
          <w:ilvl w:val="2"/>
          <w:numId w:val="8"/>
        </w:numPr>
        <w:rPr>
          <w:color w:val="000000" w:themeColor="text1"/>
        </w:rPr>
      </w:pPr>
      <w:r w:rsidRPr="3454C94F">
        <w:rPr>
          <w:color w:val="000000" w:themeColor="text1"/>
        </w:rPr>
        <w:t xml:space="preserve">YouTube: </w:t>
      </w:r>
      <w:hyperlink r:id="rId34">
        <w:r w:rsidRPr="3454C94F">
          <w:rPr>
            <w:rStyle w:val="Hyperlink"/>
          </w:rPr>
          <w:t>https://youtu.be/b4kPTPjt-UE</w:t>
        </w:r>
      </w:hyperlink>
    </w:p>
    <w:p w14:paraId="419AEF2F" w14:textId="4CBB3A1F" w:rsidR="00DC2481" w:rsidRDefault="40578716" w:rsidP="3454C94F">
      <w:pPr>
        <w:pStyle w:val="ListParagraph"/>
        <w:numPr>
          <w:ilvl w:val="2"/>
          <w:numId w:val="8"/>
        </w:numPr>
        <w:rPr>
          <w:color w:val="000000" w:themeColor="text1"/>
        </w:rPr>
      </w:pPr>
      <w:proofErr w:type="spellStart"/>
      <w:r w:rsidRPr="3454C94F">
        <w:rPr>
          <w:color w:val="000000" w:themeColor="text1"/>
        </w:rPr>
        <w:t>Spreaker</w:t>
      </w:r>
      <w:proofErr w:type="spellEnd"/>
      <w:r w:rsidRPr="3454C94F">
        <w:rPr>
          <w:color w:val="000000" w:themeColor="text1"/>
        </w:rPr>
        <w:t xml:space="preserve">: </w:t>
      </w:r>
      <w:hyperlink r:id="rId35">
        <w:r w:rsidRPr="3454C94F">
          <w:rPr>
            <w:rStyle w:val="Hyperlink"/>
          </w:rPr>
          <w:t>https://bit.ly/3pvwC5W</w:t>
        </w:r>
      </w:hyperlink>
    </w:p>
    <w:p w14:paraId="5BF3E98D" w14:textId="1DE6F5C7" w:rsidR="00DC2481" w:rsidRDefault="40578716" w:rsidP="3454C94F">
      <w:pPr>
        <w:pStyle w:val="ListParagraph"/>
        <w:numPr>
          <w:ilvl w:val="1"/>
          <w:numId w:val="8"/>
        </w:numPr>
        <w:spacing w:line="259" w:lineRule="auto"/>
        <w:rPr>
          <w:color w:val="000000" w:themeColor="text1"/>
        </w:rPr>
      </w:pPr>
      <w:r w:rsidRPr="3454C94F">
        <w:rPr>
          <w:i/>
          <w:iCs/>
          <w:color w:val="000000" w:themeColor="text1"/>
        </w:rPr>
        <w:t>Metta Meditation</w:t>
      </w:r>
      <w:r w:rsidRPr="3454C94F">
        <w:rPr>
          <w:color w:val="000000" w:themeColor="text1"/>
        </w:rPr>
        <w:t xml:space="preserve"> (15 min</w:t>
      </w:r>
      <w:r w:rsidR="266BC459" w:rsidRPr="3454C94F">
        <w:rPr>
          <w:color w:val="000000" w:themeColor="text1"/>
        </w:rPr>
        <w:t>utes</w:t>
      </w:r>
      <w:r w:rsidRPr="3454C94F">
        <w:rPr>
          <w:color w:val="000000" w:themeColor="text1"/>
        </w:rPr>
        <w:t>)</w:t>
      </w:r>
    </w:p>
    <w:p w14:paraId="0AFE7183" w14:textId="58832935" w:rsidR="00DC2481" w:rsidRDefault="40578716" w:rsidP="3454C94F">
      <w:pPr>
        <w:pStyle w:val="ListParagraph"/>
        <w:numPr>
          <w:ilvl w:val="2"/>
          <w:numId w:val="8"/>
        </w:numPr>
        <w:rPr>
          <w:color w:val="000000" w:themeColor="text1"/>
        </w:rPr>
      </w:pPr>
      <w:r w:rsidRPr="3454C94F">
        <w:rPr>
          <w:color w:val="000000" w:themeColor="text1"/>
        </w:rPr>
        <w:t xml:space="preserve">Vimeo: </w:t>
      </w:r>
      <w:hyperlink r:id="rId36">
        <w:r w:rsidRPr="3454C94F">
          <w:rPr>
            <w:rStyle w:val="Hyperlink"/>
          </w:rPr>
          <w:t>https://vimeo.com/559997810/93d205ebc0</w:t>
        </w:r>
      </w:hyperlink>
    </w:p>
    <w:p w14:paraId="1ACD080E" w14:textId="3F24F366" w:rsidR="00DC2481" w:rsidRDefault="40578716" w:rsidP="3454C94F">
      <w:pPr>
        <w:pStyle w:val="ListParagraph"/>
        <w:numPr>
          <w:ilvl w:val="2"/>
          <w:numId w:val="8"/>
        </w:numPr>
        <w:rPr>
          <w:color w:val="000000" w:themeColor="text1"/>
        </w:rPr>
      </w:pPr>
      <w:r w:rsidRPr="3454C94F">
        <w:rPr>
          <w:color w:val="000000" w:themeColor="text1"/>
        </w:rPr>
        <w:t xml:space="preserve">YouTube: </w:t>
      </w:r>
      <w:hyperlink r:id="rId37">
        <w:r w:rsidRPr="3454C94F">
          <w:rPr>
            <w:rStyle w:val="Hyperlink"/>
          </w:rPr>
          <w:t>https://youtu.be/wInB4TtCvnE</w:t>
        </w:r>
      </w:hyperlink>
    </w:p>
    <w:p w14:paraId="538AEDC6" w14:textId="18B05CEC" w:rsidR="00DC2481" w:rsidRPr="00797914" w:rsidRDefault="40578716" w:rsidP="3454C94F">
      <w:pPr>
        <w:pStyle w:val="ListParagraph"/>
        <w:numPr>
          <w:ilvl w:val="2"/>
          <w:numId w:val="8"/>
        </w:numPr>
        <w:rPr>
          <w:rStyle w:val="Hyperlink"/>
          <w:color w:val="000000" w:themeColor="text1"/>
          <w:u w:val="none"/>
        </w:rPr>
      </w:pPr>
      <w:proofErr w:type="spellStart"/>
      <w:r w:rsidRPr="3454C94F">
        <w:rPr>
          <w:color w:val="000000" w:themeColor="text1"/>
        </w:rPr>
        <w:t>Spreaker</w:t>
      </w:r>
      <w:proofErr w:type="spellEnd"/>
      <w:r w:rsidRPr="3454C94F">
        <w:rPr>
          <w:color w:val="000000" w:themeColor="text1"/>
        </w:rPr>
        <w:t xml:space="preserve">: </w:t>
      </w:r>
      <w:hyperlink r:id="rId38">
        <w:r w:rsidRPr="3454C94F">
          <w:rPr>
            <w:rStyle w:val="Hyperlink"/>
          </w:rPr>
          <w:t>https://bit.ly/3ghmgT3</w:t>
        </w:r>
      </w:hyperlink>
    </w:p>
    <w:p w14:paraId="40E9775E" w14:textId="77777777" w:rsidR="00797914" w:rsidRDefault="00797914" w:rsidP="00797914">
      <w:pPr>
        <w:pStyle w:val="ListParagraph"/>
        <w:spacing w:line="259" w:lineRule="auto"/>
        <w:ind w:left="2160"/>
        <w:rPr>
          <w:color w:val="000000" w:themeColor="text1"/>
          <w:szCs w:val="24"/>
        </w:rPr>
      </w:pPr>
    </w:p>
    <w:p w14:paraId="52B6D473" w14:textId="77777777" w:rsidR="004A4C71" w:rsidRDefault="004A4C71" w:rsidP="005165E5">
      <w:pPr>
        <w:pStyle w:val="ListParagraph"/>
        <w:numPr>
          <w:ilvl w:val="0"/>
          <w:numId w:val="8"/>
        </w:numPr>
        <w:rPr>
          <w:b/>
          <w:bCs/>
          <w:szCs w:val="24"/>
          <w:u w:val="single"/>
        </w:rPr>
      </w:pPr>
      <w:r>
        <w:rPr>
          <w:rFonts w:eastAsia="Times New Roman"/>
          <w:b/>
          <w:bCs/>
          <w:szCs w:val="24"/>
          <w:u w:val="single"/>
        </w:rPr>
        <w:t xml:space="preserve">Meditation </w:t>
      </w:r>
      <w:r w:rsidRPr="7F6355CD">
        <w:rPr>
          <w:rFonts w:eastAsia="Times New Roman"/>
          <w:b/>
          <w:bCs/>
          <w:szCs w:val="24"/>
          <w:u w:val="single"/>
        </w:rPr>
        <w:t>Discussion Questions:</w:t>
      </w:r>
    </w:p>
    <w:p w14:paraId="6609BC68" w14:textId="20435433" w:rsidR="00DC2481" w:rsidRDefault="4D167AC4" w:rsidP="005165E5">
      <w:pPr>
        <w:pStyle w:val="ListParagraph"/>
        <w:numPr>
          <w:ilvl w:val="0"/>
          <w:numId w:val="2"/>
        </w:numPr>
        <w:spacing w:after="0"/>
        <w:rPr>
          <w:b/>
          <w:bCs/>
          <w:szCs w:val="24"/>
        </w:rPr>
      </w:pPr>
      <w:r w:rsidRPr="7F6355CD">
        <w:rPr>
          <w:rFonts w:eastAsia="Times New Roman"/>
          <w:b/>
          <w:bCs/>
          <w:szCs w:val="24"/>
        </w:rPr>
        <w:t>Before Meditation:</w:t>
      </w:r>
    </w:p>
    <w:p w14:paraId="4A640DC6" w14:textId="3D8BC944" w:rsidR="00DC2481" w:rsidRDefault="5B57CDD5" w:rsidP="005165E5">
      <w:pPr>
        <w:pStyle w:val="ListParagraph"/>
        <w:numPr>
          <w:ilvl w:val="1"/>
          <w:numId w:val="2"/>
        </w:numPr>
        <w:spacing w:after="0"/>
        <w:rPr>
          <w:b/>
          <w:bCs/>
          <w:szCs w:val="24"/>
        </w:rPr>
      </w:pPr>
      <w:r w:rsidRPr="7F6355CD">
        <w:rPr>
          <w:rFonts w:eastAsia="Times New Roman"/>
          <w:szCs w:val="24"/>
        </w:rPr>
        <w:t>On a scale of 1-10, how stressed are you right now? (10 being the highest)</w:t>
      </w:r>
    </w:p>
    <w:p w14:paraId="01C4C5B1" w14:textId="309D8908" w:rsidR="00DC2481" w:rsidRPr="00465ECF" w:rsidRDefault="5E83FC7A" w:rsidP="005165E5">
      <w:pPr>
        <w:pStyle w:val="ListParagraph"/>
        <w:numPr>
          <w:ilvl w:val="1"/>
          <w:numId w:val="2"/>
        </w:numPr>
        <w:spacing w:after="0"/>
        <w:rPr>
          <w:b/>
          <w:bCs/>
          <w:szCs w:val="24"/>
        </w:rPr>
      </w:pPr>
      <w:r w:rsidRPr="7F6355CD">
        <w:rPr>
          <w:rFonts w:eastAsia="Times New Roman"/>
          <w:szCs w:val="24"/>
        </w:rPr>
        <w:t>What are you most grateful for today?</w:t>
      </w:r>
    </w:p>
    <w:p w14:paraId="269ECBD4" w14:textId="77777777" w:rsidR="00465ECF" w:rsidRDefault="00465ECF" w:rsidP="00465ECF">
      <w:pPr>
        <w:pStyle w:val="ListParagraph"/>
        <w:spacing w:after="0" w:line="259" w:lineRule="auto"/>
        <w:ind w:left="1800"/>
        <w:rPr>
          <w:b/>
          <w:bCs/>
          <w:szCs w:val="24"/>
        </w:rPr>
      </w:pPr>
    </w:p>
    <w:p w14:paraId="1647DBEE" w14:textId="3125C5F4" w:rsidR="00DC2481" w:rsidRDefault="4D167AC4" w:rsidP="7F6355CD">
      <w:pPr>
        <w:pStyle w:val="ListParagraph"/>
        <w:numPr>
          <w:ilvl w:val="0"/>
          <w:numId w:val="2"/>
        </w:numPr>
        <w:spacing w:after="0" w:line="259" w:lineRule="auto"/>
        <w:rPr>
          <w:b/>
          <w:bCs/>
          <w:szCs w:val="24"/>
        </w:rPr>
      </w:pPr>
      <w:r w:rsidRPr="7F6355CD">
        <w:rPr>
          <w:rFonts w:eastAsia="Times New Roman"/>
          <w:b/>
          <w:bCs/>
          <w:szCs w:val="24"/>
        </w:rPr>
        <w:t>After Meditation:</w:t>
      </w:r>
    </w:p>
    <w:p w14:paraId="613FBBBB" w14:textId="5F3B000C" w:rsidR="00DC2481" w:rsidRDefault="1DA5E370" w:rsidP="005165E5">
      <w:pPr>
        <w:pStyle w:val="ListParagraph"/>
        <w:numPr>
          <w:ilvl w:val="1"/>
          <w:numId w:val="2"/>
        </w:numPr>
        <w:spacing w:after="0"/>
        <w:rPr>
          <w:b/>
          <w:bCs/>
          <w:szCs w:val="24"/>
        </w:rPr>
      </w:pPr>
      <w:r w:rsidRPr="7F6355CD">
        <w:rPr>
          <w:rFonts w:eastAsia="Times New Roman"/>
          <w:szCs w:val="24"/>
        </w:rPr>
        <w:t xml:space="preserve">On a scale of 1-10, how stressed are you after the meditation? </w:t>
      </w:r>
    </w:p>
    <w:p w14:paraId="198E6A35" w14:textId="4EFC00E3" w:rsidR="00DC2481" w:rsidRPr="000965A4" w:rsidRDefault="1DA5E370" w:rsidP="005165E5">
      <w:pPr>
        <w:pStyle w:val="ListParagraph"/>
        <w:numPr>
          <w:ilvl w:val="1"/>
          <w:numId w:val="2"/>
        </w:numPr>
        <w:spacing w:after="0"/>
        <w:rPr>
          <w:b/>
          <w:bCs/>
          <w:szCs w:val="24"/>
        </w:rPr>
      </w:pPr>
      <w:r w:rsidRPr="7F6355CD">
        <w:rPr>
          <w:rFonts w:eastAsia="Times New Roman"/>
          <w:szCs w:val="24"/>
        </w:rPr>
        <w:t>What physical or emotional shift have you noticed?</w:t>
      </w:r>
    </w:p>
    <w:p w14:paraId="34BAF250" w14:textId="77777777" w:rsidR="000965A4" w:rsidRDefault="000965A4" w:rsidP="000965A4">
      <w:pPr>
        <w:pStyle w:val="ListParagraph"/>
        <w:spacing w:after="0" w:line="259" w:lineRule="auto"/>
        <w:ind w:left="1080"/>
        <w:rPr>
          <w:b/>
          <w:bCs/>
          <w:szCs w:val="24"/>
        </w:rPr>
      </w:pPr>
    </w:p>
    <w:p w14:paraId="4FCAD18A" w14:textId="4C0272CF" w:rsidR="000965A4" w:rsidRDefault="000965A4" w:rsidP="000965A4">
      <w:pPr>
        <w:rPr>
          <w:b/>
          <w:bCs/>
          <w:u w:val="single"/>
        </w:rPr>
      </w:pPr>
      <w:r w:rsidRPr="000965A4">
        <w:rPr>
          <w:b/>
          <w:bCs/>
          <w:u w:val="single"/>
        </w:rPr>
        <w:t xml:space="preserve">Additional </w:t>
      </w:r>
      <w:r w:rsidR="009862BA">
        <w:rPr>
          <w:b/>
          <w:bCs/>
          <w:u w:val="single"/>
        </w:rPr>
        <w:t>Resource</w:t>
      </w:r>
      <w:r w:rsidRPr="000965A4">
        <w:rPr>
          <w:b/>
          <w:bCs/>
          <w:u w:val="single"/>
        </w:rPr>
        <w:t>:</w:t>
      </w:r>
    </w:p>
    <w:p w14:paraId="14FB50F2" w14:textId="6B421921" w:rsidR="008C1B0F" w:rsidRDefault="008C1B0F" w:rsidP="000965A4">
      <w:pPr>
        <w:rPr>
          <w:rFonts w:ascii="Segoe UI" w:hAnsi="Segoe UI" w:cs="Segoe UI"/>
          <w:color w:val="000000"/>
          <w:sz w:val="18"/>
          <w:szCs w:val="18"/>
          <w:shd w:val="clear" w:color="auto" w:fill="FFFFFF"/>
        </w:rPr>
      </w:pPr>
      <w:r w:rsidRPr="008C1B0F">
        <w:rPr>
          <w:b/>
          <w:bCs/>
        </w:rPr>
        <w:t>TED Talk:</w:t>
      </w:r>
      <w:r>
        <w:rPr>
          <w:b/>
          <w:bCs/>
          <w:u w:val="single"/>
        </w:rPr>
        <w:t xml:space="preserve"> </w:t>
      </w:r>
      <w:hyperlink r:id="rId39" w:history="1">
        <w:r w:rsidR="006E2748" w:rsidRPr="00920159">
          <w:rPr>
            <w:rStyle w:val="Hyperlink"/>
            <w:rFonts w:cstheme="minorHAnsi"/>
            <w:szCs w:val="24"/>
            <w:shd w:val="clear" w:color="auto" w:fill="FFFFFF"/>
          </w:rPr>
          <w:t>How Mindfulness Meditation Redefines Pain, Happiness &amp; Satisfaction</w:t>
        </w:r>
      </w:hyperlink>
      <w:r w:rsidR="006E2748" w:rsidRPr="00920159">
        <w:rPr>
          <w:rFonts w:cstheme="minorHAnsi"/>
          <w:color w:val="000000"/>
          <w:szCs w:val="24"/>
          <w:shd w:val="clear" w:color="auto" w:fill="FFFFFF"/>
        </w:rPr>
        <w:t xml:space="preserve"> (</w:t>
      </w:r>
      <w:r w:rsidR="00920159" w:rsidRPr="00920159">
        <w:rPr>
          <w:rFonts w:cstheme="minorHAnsi"/>
          <w:color w:val="000000"/>
          <w:szCs w:val="24"/>
          <w:shd w:val="clear" w:color="auto" w:fill="FFFFFF"/>
        </w:rPr>
        <w:t>16 minutes)</w:t>
      </w:r>
      <w:r w:rsidR="006E2748">
        <w:rPr>
          <w:rFonts w:ascii="Segoe UI" w:hAnsi="Segoe UI" w:cs="Segoe UI"/>
          <w:color w:val="000000"/>
          <w:sz w:val="18"/>
          <w:szCs w:val="18"/>
          <w:shd w:val="clear" w:color="auto" w:fill="FFFFFF"/>
        </w:rPr>
        <w:t xml:space="preserve"> </w:t>
      </w:r>
    </w:p>
    <w:p w14:paraId="5AEBE284" w14:textId="52662385" w:rsidR="00DC2481" w:rsidRPr="005165E5" w:rsidRDefault="00920159" w:rsidP="6AB07495">
      <w:pPr>
        <w:spacing w:line="259" w:lineRule="auto"/>
        <w:rPr>
          <w:rStyle w:val="SubtleEmphasis"/>
          <w:color w:val="000000" w:themeColor="text1"/>
        </w:rPr>
      </w:pPr>
      <w:r w:rsidRPr="005165E5">
        <w:rPr>
          <w:rStyle w:val="SubtleEmphasis"/>
          <w:color w:val="000000" w:themeColor="text1"/>
        </w:rPr>
        <w:t>Kasim teaches and presents on the use of mindfulness for creating healing, transformation, and peace. He is passionate about enhancing people’s sense of joy, authenticity, and presence. Kasim also teaches and speaks about the use of laughter and laughter yoga for improving wellness.</w:t>
      </w:r>
      <w:r w:rsidR="01B29172" w:rsidRPr="005165E5">
        <w:rPr>
          <w:rStyle w:val="SubtleEmphasis"/>
          <w:color w:val="000000" w:themeColor="text1"/>
        </w:rPr>
        <w:t xml:space="preserve"> </w:t>
      </w:r>
    </w:p>
    <w:p w14:paraId="1B6296F1" w14:textId="6FB814F8" w:rsidR="00DC2481" w:rsidRPr="005165E5" w:rsidRDefault="01B29172" w:rsidP="6AB07495">
      <w:pPr>
        <w:spacing w:line="259" w:lineRule="auto"/>
        <w:rPr>
          <w:rStyle w:val="SubtleEmphasis"/>
          <w:b/>
          <w:bCs/>
          <w:color w:val="000000" w:themeColor="text1"/>
        </w:rPr>
      </w:pPr>
      <w:r w:rsidRPr="005165E5">
        <w:rPr>
          <w:rStyle w:val="SubtleEmphasis"/>
          <w:b/>
          <w:bCs/>
          <w:i w:val="0"/>
          <w:iCs w:val="0"/>
          <w:color w:val="000000" w:themeColor="text1"/>
        </w:rPr>
        <w:t xml:space="preserve">Optional Discussion Questions: </w:t>
      </w:r>
    </w:p>
    <w:p w14:paraId="6843CB6E" w14:textId="2E7DCF76" w:rsidR="00DC2481" w:rsidRPr="005165E5" w:rsidRDefault="0070F8BA" w:rsidP="6AB07495">
      <w:pPr>
        <w:spacing w:line="259" w:lineRule="auto"/>
        <w:rPr>
          <w:rStyle w:val="SubtleEmphasis"/>
          <w:color w:val="000000" w:themeColor="text1"/>
        </w:rPr>
      </w:pPr>
      <w:r w:rsidRPr="005165E5">
        <w:rPr>
          <w:rStyle w:val="SubtleEmphasis"/>
          <w:i w:val="0"/>
          <w:iCs w:val="0"/>
          <w:color w:val="000000" w:themeColor="text1"/>
        </w:rPr>
        <w:t>1</w:t>
      </w:r>
      <w:r w:rsidR="6EC398CD" w:rsidRPr="005165E5">
        <w:rPr>
          <w:rStyle w:val="SubtleEmphasis"/>
          <w:i w:val="0"/>
          <w:iCs w:val="0"/>
          <w:color w:val="000000" w:themeColor="text1"/>
        </w:rPr>
        <w:t>.</w:t>
      </w:r>
      <w:r w:rsidRPr="005165E5">
        <w:rPr>
          <w:rStyle w:val="SubtleEmphasis"/>
          <w:i w:val="0"/>
          <w:iCs w:val="0"/>
          <w:color w:val="000000" w:themeColor="text1"/>
        </w:rPr>
        <w:t xml:space="preserve"> In what ways does the “negativity bias” help us? Hurt us? </w:t>
      </w:r>
    </w:p>
    <w:p w14:paraId="2816ABE3" w14:textId="5F8F9E70" w:rsidR="00DC2481" w:rsidRPr="005165E5" w:rsidRDefault="1DA9768E" w:rsidP="3454C94F">
      <w:pPr>
        <w:spacing w:line="259" w:lineRule="auto"/>
        <w:rPr>
          <w:rStyle w:val="SubtleEmphasis"/>
          <w:color w:val="000000" w:themeColor="text1"/>
        </w:rPr>
      </w:pPr>
      <w:r w:rsidRPr="005165E5">
        <w:rPr>
          <w:rStyle w:val="SubtleEmphasis"/>
          <w:i w:val="0"/>
          <w:iCs w:val="0"/>
          <w:color w:val="000000" w:themeColor="text1"/>
        </w:rPr>
        <w:t>2</w:t>
      </w:r>
      <w:r w:rsidR="0EAA4B67" w:rsidRPr="005165E5">
        <w:rPr>
          <w:rStyle w:val="SubtleEmphasis"/>
          <w:i w:val="0"/>
          <w:iCs w:val="0"/>
          <w:color w:val="000000" w:themeColor="text1"/>
        </w:rPr>
        <w:t>.</w:t>
      </w:r>
      <w:r w:rsidR="01B29172" w:rsidRPr="005165E5">
        <w:rPr>
          <w:rStyle w:val="SubtleEmphasis"/>
          <w:i w:val="0"/>
          <w:iCs w:val="0"/>
          <w:color w:val="000000" w:themeColor="text1"/>
        </w:rPr>
        <w:t xml:space="preserve"> </w:t>
      </w:r>
      <w:r w:rsidR="752931F9" w:rsidRPr="005165E5">
        <w:rPr>
          <w:rStyle w:val="SubtleEmphasis"/>
          <w:i w:val="0"/>
          <w:iCs w:val="0"/>
          <w:color w:val="000000" w:themeColor="text1"/>
        </w:rPr>
        <w:t>What are your thoughts on Kasim’s LOST acronym when we encounter an obstacle in our lives? (</w:t>
      </w:r>
      <w:proofErr w:type="gramStart"/>
      <w:r w:rsidR="752931F9" w:rsidRPr="005165E5">
        <w:rPr>
          <w:rStyle w:val="SubtleEmphasis"/>
          <w:i w:val="0"/>
          <w:iCs w:val="0"/>
          <w:color w:val="000000" w:themeColor="text1"/>
        </w:rPr>
        <w:t>Or,</w:t>
      </w:r>
      <w:proofErr w:type="gramEnd"/>
      <w:r w:rsidR="752931F9" w:rsidRPr="005165E5">
        <w:rPr>
          <w:rStyle w:val="SubtleEmphasis"/>
          <w:i w:val="0"/>
          <w:iCs w:val="0"/>
          <w:color w:val="000000" w:themeColor="text1"/>
        </w:rPr>
        <w:t xml:space="preserve"> do you have a different method to share?) </w:t>
      </w:r>
    </w:p>
    <w:p w14:paraId="0997C266" w14:textId="66245CFE" w:rsidR="6AB07495" w:rsidRDefault="6AB07495" w:rsidP="6AB07495">
      <w:pPr>
        <w:spacing w:line="259" w:lineRule="auto"/>
        <w:rPr>
          <w:rStyle w:val="SubtleEmphasis"/>
          <w:i w:val="0"/>
          <w:iCs w:val="0"/>
          <w:szCs w:val="24"/>
        </w:rPr>
      </w:pPr>
    </w:p>
    <w:p w14:paraId="00F96D5C" w14:textId="0415DF8F" w:rsidR="003D047B" w:rsidRPr="004A4C71" w:rsidRDefault="498570D4" w:rsidP="004A4C71">
      <w:pPr>
        <w:spacing w:line="259" w:lineRule="auto"/>
        <w:rPr>
          <w:b/>
          <w:bCs/>
          <w:u w:val="single"/>
        </w:rPr>
      </w:pPr>
      <w:r w:rsidRPr="7F6355CD">
        <w:rPr>
          <w:rFonts w:eastAsiaTheme="majorEastAsia"/>
          <w:color w:val="000633"/>
          <w:sz w:val="36"/>
          <w:szCs w:val="36"/>
        </w:rPr>
        <w:t>4</w:t>
      </w:r>
      <w:r w:rsidRPr="7F6355CD">
        <w:rPr>
          <w:rFonts w:eastAsiaTheme="majorEastAsia"/>
          <w:color w:val="000633"/>
          <w:sz w:val="36"/>
          <w:szCs w:val="36"/>
          <w:vertAlign w:val="superscript"/>
        </w:rPr>
        <w:t>th</w:t>
      </w:r>
      <w:r w:rsidRPr="7F6355CD">
        <w:rPr>
          <w:rFonts w:eastAsiaTheme="majorEastAsia"/>
          <w:color w:val="000633"/>
          <w:sz w:val="36"/>
          <w:szCs w:val="36"/>
        </w:rPr>
        <w:t xml:space="preserve"> </w:t>
      </w:r>
      <w:r w:rsidR="1FD8A89D" w:rsidRPr="7F6355CD">
        <w:rPr>
          <w:rFonts w:eastAsiaTheme="majorEastAsia"/>
          <w:color w:val="000633"/>
          <w:sz w:val="36"/>
          <w:szCs w:val="36"/>
        </w:rPr>
        <w:t xml:space="preserve">Session: </w:t>
      </w:r>
    </w:p>
    <w:p w14:paraId="0D1E6F34" w14:textId="00315E40" w:rsidR="00F3545A" w:rsidRPr="004719DC" w:rsidRDefault="1FD8A89D" w:rsidP="006E11F9">
      <w:pPr>
        <w:rPr>
          <w:rFonts w:eastAsiaTheme="majorEastAsia"/>
          <w:color w:val="000633"/>
          <w:sz w:val="36"/>
          <w:szCs w:val="36"/>
        </w:rPr>
      </w:pPr>
      <w:r w:rsidRPr="7F6355CD">
        <w:rPr>
          <w:rFonts w:eastAsiaTheme="majorEastAsia"/>
          <w:color w:val="000633"/>
          <w:sz w:val="36"/>
          <w:szCs w:val="36"/>
        </w:rPr>
        <w:t xml:space="preserve">Tools for Enhancing the </w:t>
      </w:r>
      <w:r w:rsidR="006E11F9">
        <w:rPr>
          <w:rFonts w:eastAsiaTheme="majorEastAsia"/>
          <w:color w:val="000633"/>
          <w:sz w:val="36"/>
          <w:szCs w:val="36"/>
        </w:rPr>
        <w:t xml:space="preserve">Mindfulness and </w:t>
      </w:r>
      <w:r w:rsidRPr="7F6355CD">
        <w:rPr>
          <w:rFonts w:eastAsiaTheme="majorEastAsia"/>
          <w:color w:val="000633"/>
          <w:sz w:val="36"/>
          <w:szCs w:val="36"/>
        </w:rPr>
        <w:t>Meditation Experience</w:t>
      </w:r>
    </w:p>
    <w:p w14:paraId="639CCD18" w14:textId="77777777" w:rsidR="00F3545A" w:rsidRPr="006016FE" w:rsidRDefault="00F3545A" w:rsidP="1DE4B003">
      <w:pPr>
        <w:rPr>
          <w:b/>
          <w:bCs/>
          <w:u w:val="single"/>
        </w:rPr>
      </w:pPr>
      <w:r w:rsidRPr="7F6355CD">
        <w:rPr>
          <w:b/>
          <w:bCs/>
          <w:u w:val="single"/>
        </w:rPr>
        <w:t>Objectives/Overview:</w:t>
      </w:r>
    </w:p>
    <w:p w14:paraId="44F0BBAC" w14:textId="105710B9" w:rsidR="6226BE37" w:rsidRDefault="6226BE37" w:rsidP="00A87DED">
      <w:pPr>
        <w:pStyle w:val="ListParagraph"/>
        <w:numPr>
          <w:ilvl w:val="0"/>
          <w:numId w:val="4"/>
        </w:numPr>
        <w:spacing w:after="0"/>
      </w:pPr>
      <w:r>
        <w:t>M</w:t>
      </w:r>
      <w:r w:rsidR="122A47ED">
        <w:t>indfulness-Based Stress Reduction (M</w:t>
      </w:r>
      <w:r>
        <w:t>BSR</w:t>
      </w:r>
      <w:r w:rsidR="18390293">
        <w:t>)</w:t>
      </w:r>
      <w:r>
        <w:t xml:space="preserve"> </w:t>
      </w:r>
      <w:r w:rsidR="1265483A">
        <w:t>T</w:t>
      </w:r>
      <w:r>
        <w:t>ips from Dr. John Kabat-Zinn</w:t>
      </w:r>
    </w:p>
    <w:p w14:paraId="167FE7BA" w14:textId="1D13F430" w:rsidR="6226BE37" w:rsidRDefault="6226BE37" w:rsidP="00A87DED">
      <w:pPr>
        <w:pStyle w:val="ListParagraph"/>
        <w:numPr>
          <w:ilvl w:val="0"/>
          <w:numId w:val="4"/>
        </w:numPr>
        <w:spacing w:after="0"/>
        <w:rPr>
          <w:szCs w:val="24"/>
        </w:rPr>
      </w:pPr>
      <w:r w:rsidRPr="7F6355CD">
        <w:rPr>
          <w:szCs w:val="24"/>
        </w:rPr>
        <w:t xml:space="preserve">Additional </w:t>
      </w:r>
      <w:r w:rsidR="13629483" w:rsidRPr="7F6355CD">
        <w:rPr>
          <w:szCs w:val="24"/>
        </w:rPr>
        <w:t>E</w:t>
      </w:r>
      <w:r w:rsidRPr="7F6355CD">
        <w:rPr>
          <w:szCs w:val="24"/>
        </w:rPr>
        <w:t xml:space="preserve">xpert </w:t>
      </w:r>
      <w:r w:rsidR="55705268" w:rsidRPr="7F6355CD">
        <w:rPr>
          <w:szCs w:val="24"/>
        </w:rPr>
        <w:t>M</w:t>
      </w:r>
      <w:r w:rsidRPr="7F6355CD">
        <w:rPr>
          <w:szCs w:val="24"/>
        </w:rPr>
        <w:t xml:space="preserve">editation </w:t>
      </w:r>
      <w:r w:rsidR="44F266DE" w:rsidRPr="7F6355CD">
        <w:rPr>
          <w:szCs w:val="24"/>
        </w:rPr>
        <w:t>Recommendations</w:t>
      </w:r>
    </w:p>
    <w:p w14:paraId="6599D8A0" w14:textId="77777777" w:rsidR="00F3545A" w:rsidRPr="004719DC" w:rsidRDefault="00F3545A" w:rsidP="00D6021C">
      <w:pPr>
        <w:rPr>
          <w:rFonts w:cstheme="minorHAnsi"/>
          <w:b/>
          <w:iCs/>
          <w:u w:val="single"/>
        </w:rPr>
      </w:pPr>
      <w:r w:rsidRPr="004719DC">
        <w:rPr>
          <w:rFonts w:cstheme="minorHAnsi"/>
          <w:b/>
          <w:iCs/>
          <w:u w:val="single"/>
        </w:rPr>
        <w:lastRenderedPageBreak/>
        <w:t>Materials:</w:t>
      </w:r>
    </w:p>
    <w:p w14:paraId="7389283D" w14:textId="77777777" w:rsidR="00C36770" w:rsidRPr="004D4942" w:rsidRDefault="00C36770" w:rsidP="00C36770">
      <w:pPr>
        <w:numPr>
          <w:ilvl w:val="0"/>
          <w:numId w:val="8"/>
        </w:numPr>
        <w:spacing w:after="0"/>
        <w:contextualSpacing/>
        <w:rPr>
          <w:rFonts w:eastAsia="Times New Roman"/>
        </w:rPr>
      </w:pPr>
      <w:r w:rsidRPr="2A97F501">
        <w:rPr>
          <w:rFonts w:eastAsia="Times New Roman"/>
        </w:rPr>
        <w:t>Copies of each for every participant:</w:t>
      </w:r>
    </w:p>
    <w:p w14:paraId="6FD99EA6" w14:textId="03C9BC37" w:rsidR="00C36770" w:rsidRPr="00FE0DAE" w:rsidRDefault="00C36770" w:rsidP="00C36770">
      <w:pPr>
        <w:numPr>
          <w:ilvl w:val="1"/>
          <w:numId w:val="8"/>
        </w:numPr>
        <w:spacing w:after="0"/>
        <w:contextualSpacing/>
        <w:rPr>
          <w:rFonts w:eastAsia="Times New Roman"/>
        </w:rPr>
      </w:pPr>
      <w:r w:rsidRPr="3454C94F">
        <w:rPr>
          <w:rFonts w:eastAsia="Times New Roman"/>
        </w:rPr>
        <w:t>P</w:t>
      </w:r>
      <w:r>
        <w:rPr>
          <w:rFonts w:eastAsia="Times New Roman"/>
        </w:rPr>
        <w:t>ost</w:t>
      </w:r>
      <w:r w:rsidRPr="3454C94F">
        <w:rPr>
          <w:rFonts w:eastAsia="Times New Roman"/>
        </w:rPr>
        <w:t>-program questionnaire</w:t>
      </w:r>
    </w:p>
    <w:p w14:paraId="0AA83521" w14:textId="7728719B" w:rsidR="00C36770" w:rsidRPr="00FE0DAE" w:rsidRDefault="00C36770" w:rsidP="00C36770">
      <w:pPr>
        <w:numPr>
          <w:ilvl w:val="1"/>
          <w:numId w:val="8"/>
        </w:numPr>
        <w:spacing w:after="0"/>
        <w:contextualSpacing/>
        <w:rPr>
          <w:rFonts w:eastAsia="Times New Roman"/>
        </w:rPr>
      </w:pPr>
      <w:r>
        <w:rPr>
          <w:rFonts w:eastAsia="Times New Roman"/>
        </w:rPr>
        <w:t>4</w:t>
      </w:r>
      <w:r w:rsidRPr="00C36770">
        <w:rPr>
          <w:rFonts w:eastAsia="Times New Roman"/>
          <w:vertAlign w:val="superscript"/>
        </w:rPr>
        <w:t>th</w:t>
      </w:r>
      <w:r>
        <w:rPr>
          <w:rFonts w:eastAsia="Times New Roman"/>
        </w:rPr>
        <w:t xml:space="preserve"> </w:t>
      </w:r>
      <w:r w:rsidRPr="3454C94F">
        <w:rPr>
          <w:rFonts w:eastAsia="Times New Roman"/>
        </w:rPr>
        <w:t xml:space="preserve">session Handout Packet </w:t>
      </w:r>
    </w:p>
    <w:p w14:paraId="5FD728C2" w14:textId="25B7EA16" w:rsidR="2391E110" w:rsidRPr="00F76724" w:rsidRDefault="2391E110" w:rsidP="00A87DED">
      <w:pPr>
        <w:numPr>
          <w:ilvl w:val="0"/>
          <w:numId w:val="8"/>
        </w:numPr>
        <w:spacing w:after="0"/>
        <w:rPr>
          <w:szCs w:val="24"/>
        </w:rPr>
      </w:pPr>
      <w:r w:rsidRPr="7F6355CD">
        <w:rPr>
          <w:rFonts w:eastAsia="Times New Roman"/>
        </w:rPr>
        <w:t xml:space="preserve">A copy of the Meditation Script (for </w:t>
      </w:r>
      <w:r w:rsidRPr="00F76724">
        <w:rPr>
          <w:rFonts w:eastAsia="Times New Roman"/>
        </w:rPr>
        <w:t>facilitator)</w:t>
      </w:r>
    </w:p>
    <w:p w14:paraId="0DF77B74" w14:textId="45F6B256" w:rsidR="70E90672" w:rsidRPr="00F76724" w:rsidRDefault="70E90672" w:rsidP="00A87DED">
      <w:pPr>
        <w:numPr>
          <w:ilvl w:val="0"/>
          <w:numId w:val="8"/>
        </w:numPr>
        <w:spacing w:after="0"/>
      </w:pPr>
      <w:r w:rsidRPr="00F76724">
        <w:rPr>
          <w:b/>
          <w:bCs/>
        </w:rPr>
        <w:t>Recorded</w:t>
      </w:r>
      <w:r w:rsidR="5EF34E39" w:rsidRPr="00F76724">
        <w:rPr>
          <w:b/>
          <w:bCs/>
        </w:rPr>
        <w:t xml:space="preserve"> Lesson</w:t>
      </w:r>
      <w:r w:rsidR="47605C2E" w:rsidRPr="00F76724">
        <w:rPr>
          <w:b/>
          <w:bCs/>
        </w:rPr>
        <w:t xml:space="preserve"> (</w:t>
      </w:r>
      <w:r w:rsidRPr="00F76724">
        <w:rPr>
          <w:b/>
          <w:bCs/>
        </w:rPr>
        <w:t>9 minutes)</w:t>
      </w:r>
      <w:r w:rsidR="78653AEE" w:rsidRPr="00F76724">
        <w:rPr>
          <w:b/>
          <w:bCs/>
        </w:rPr>
        <w:t>:</w:t>
      </w:r>
    </w:p>
    <w:p w14:paraId="6E5135EE" w14:textId="4B706E86" w:rsidR="70E90672" w:rsidRPr="00F76724" w:rsidRDefault="70E90672" w:rsidP="3454C94F">
      <w:pPr>
        <w:numPr>
          <w:ilvl w:val="1"/>
          <w:numId w:val="8"/>
        </w:numPr>
        <w:spacing w:after="0"/>
        <w:rPr>
          <w:color w:val="000000" w:themeColor="text1"/>
          <w:szCs w:val="24"/>
        </w:rPr>
      </w:pPr>
      <w:r w:rsidRPr="00F76724">
        <w:rPr>
          <w:color w:val="000000" w:themeColor="text1"/>
        </w:rPr>
        <w:t>Vimeo:</w:t>
      </w:r>
      <w:r w:rsidR="179FF71B" w:rsidRPr="00F76724">
        <w:rPr>
          <w:color w:val="000000" w:themeColor="text1"/>
        </w:rPr>
        <w:t xml:space="preserve"> </w:t>
      </w:r>
      <w:hyperlink r:id="rId40">
        <w:r w:rsidR="179FF71B" w:rsidRPr="00F76724">
          <w:rPr>
            <w:rStyle w:val="Hyperlink"/>
          </w:rPr>
          <w:t>https://vimeo.com/558221773/7a21d0dc99</w:t>
        </w:r>
      </w:hyperlink>
      <w:r w:rsidR="179FF71B" w:rsidRPr="00F76724">
        <w:rPr>
          <w:color w:val="000000" w:themeColor="text1"/>
        </w:rPr>
        <w:t xml:space="preserve"> </w:t>
      </w:r>
    </w:p>
    <w:p w14:paraId="0555B766" w14:textId="08CBCFE1" w:rsidR="70E90672" w:rsidRDefault="70E90672" w:rsidP="3454C94F">
      <w:pPr>
        <w:pStyle w:val="ListParagraph"/>
        <w:numPr>
          <w:ilvl w:val="1"/>
          <w:numId w:val="8"/>
        </w:numPr>
        <w:rPr>
          <w:color w:val="000000" w:themeColor="text1"/>
        </w:rPr>
      </w:pPr>
      <w:r w:rsidRPr="3454C94F">
        <w:rPr>
          <w:color w:val="000000" w:themeColor="text1"/>
        </w:rPr>
        <w:t xml:space="preserve">YouTube: </w:t>
      </w:r>
      <w:hyperlink r:id="rId41">
        <w:r w:rsidRPr="3454C94F">
          <w:rPr>
            <w:rStyle w:val="Hyperlink"/>
          </w:rPr>
          <w:t>https://youtu.be/KZo3vjgD60o</w:t>
        </w:r>
      </w:hyperlink>
    </w:p>
    <w:p w14:paraId="00B7CD88" w14:textId="1603DDF3" w:rsidR="004A4C71" w:rsidRPr="004A4C71" w:rsidRDefault="70E90672" w:rsidP="3454C94F">
      <w:pPr>
        <w:pStyle w:val="ListParagraph"/>
        <w:numPr>
          <w:ilvl w:val="1"/>
          <w:numId w:val="8"/>
        </w:numPr>
        <w:rPr>
          <w:rStyle w:val="Hyperlink"/>
          <w:color w:val="000000" w:themeColor="text1"/>
        </w:rPr>
      </w:pPr>
      <w:proofErr w:type="spellStart"/>
      <w:r w:rsidRPr="3454C94F">
        <w:rPr>
          <w:color w:val="000000" w:themeColor="text1"/>
        </w:rPr>
        <w:t>Spreaker</w:t>
      </w:r>
      <w:proofErr w:type="spellEnd"/>
      <w:r w:rsidRPr="3454C94F">
        <w:rPr>
          <w:color w:val="000000" w:themeColor="text1"/>
        </w:rPr>
        <w:t xml:space="preserve">: </w:t>
      </w:r>
      <w:hyperlink r:id="rId42">
        <w:r w:rsidRPr="3454C94F">
          <w:rPr>
            <w:rStyle w:val="Hyperlink"/>
          </w:rPr>
          <w:t>https://www.spreaker.com/e/re6QDGCPaCn</w:t>
        </w:r>
      </w:hyperlink>
    </w:p>
    <w:p w14:paraId="4232A70A" w14:textId="524D39CF" w:rsidR="004A4C71" w:rsidRPr="004A4C71" w:rsidRDefault="004A4C71" w:rsidP="3454C94F">
      <w:pPr>
        <w:pStyle w:val="ListParagraph"/>
        <w:numPr>
          <w:ilvl w:val="2"/>
          <w:numId w:val="8"/>
        </w:numPr>
        <w:rPr>
          <w:rStyle w:val="Hyperlink"/>
          <w:color w:val="000000" w:themeColor="text1"/>
        </w:rPr>
      </w:pPr>
      <w:r w:rsidRPr="3454C94F">
        <w:rPr>
          <w:rStyle w:val="Hyperlink"/>
          <w:b/>
          <w:bCs/>
          <w:color w:val="auto"/>
        </w:rPr>
        <w:t>Discussion Questions:</w:t>
      </w:r>
    </w:p>
    <w:p w14:paraId="7049C4F9" w14:textId="7964234E" w:rsidR="3406B9A1" w:rsidRDefault="3406B9A1" w:rsidP="3454C94F">
      <w:pPr>
        <w:pStyle w:val="ListParagraph"/>
        <w:numPr>
          <w:ilvl w:val="3"/>
          <w:numId w:val="8"/>
        </w:numPr>
        <w:rPr>
          <w:rStyle w:val="Hyperlink"/>
          <w:b/>
          <w:bCs/>
          <w:color w:val="auto"/>
        </w:rPr>
      </w:pPr>
      <w:r w:rsidRPr="3454C94F">
        <w:rPr>
          <w:rStyle w:val="Hyperlink"/>
          <w:color w:val="auto"/>
          <w:szCs w:val="24"/>
          <w:u w:val="none"/>
        </w:rPr>
        <w:t>Which of the extra meditation tools that were discussed today did you find the most helpful? (</w:t>
      </w:r>
      <w:proofErr w:type="gramStart"/>
      <w:r w:rsidRPr="3454C94F">
        <w:rPr>
          <w:rStyle w:val="Hyperlink"/>
          <w:color w:val="auto"/>
          <w:szCs w:val="24"/>
          <w:u w:val="none"/>
        </w:rPr>
        <w:t>Or,</w:t>
      </w:r>
      <w:proofErr w:type="gramEnd"/>
      <w:r w:rsidRPr="3454C94F">
        <w:rPr>
          <w:rStyle w:val="Hyperlink"/>
          <w:color w:val="auto"/>
          <w:szCs w:val="24"/>
          <w:u w:val="none"/>
        </w:rPr>
        <w:t xml:space="preserve"> which meditation tool are you most interested in trying on your own?)</w:t>
      </w:r>
    </w:p>
    <w:p w14:paraId="043E934B" w14:textId="3EF7BBAB" w:rsidR="004A4C71" w:rsidRPr="00FD5CC3" w:rsidRDefault="111FF861" w:rsidP="00FD5CC3">
      <w:pPr>
        <w:pStyle w:val="ListParagraph"/>
        <w:numPr>
          <w:ilvl w:val="3"/>
          <w:numId w:val="8"/>
        </w:numPr>
        <w:rPr>
          <w:b/>
          <w:bCs/>
        </w:rPr>
      </w:pPr>
      <w:r w:rsidRPr="6AB07495">
        <w:rPr>
          <w:rStyle w:val="Hyperlink"/>
          <w:color w:val="auto"/>
          <w:szCs w:val="24"/>
          <w:u w:val="none"/>
        </w:rPr>
        <w:t>Are there tools you</w:t>
      </w:r>
      <w:r w:rsidR="2C1100E7" w:rsidRPr="6AB07495">
        <w:rPr>
          <w:rStyle w:val="Hyperlink"/>
          <w:color w:val="auto"/>
          <w:szCs w:val="24"/>
          <w:u w:val="none"/>
        </w:rPr>
        <w:t xml:space="preserve"> have</w:t>
      </w:r>
      <w:r w:rsidRPr="6AB07495">
        <w:rPr>
          <w:rStyle w:val="Hyperlink"/>
          <w:color w:val="auto"/>
          <w:szCs w:val="24"/>
          <w:u w:val="none"/>
        </w:rPr>
        <w:t xml:space="preserve"> used in your own practice that were</w:t>
      </w:r>
      <w:r w:rsidR="57FEBAE7" w:rsidRPr="6AB07495">
        <w:rPr>
          <w:rStyle w:val="Hyperlink"/>
          <w:color w:val="auto"/>
          <w:szCs w:val="24"/>
          <w:u w:val="none"/>
        </w:rPr>
        <w:t xml:space="preserve"> not</w:t>
      </w:r>
      <w:r w:rsidRPr="6AB07495">
        <w:rPr>
          <w:rStyle w:val="Hyperlink"/>
          <w:color w:val="auto"/>
          <w:szCs w:val="24"/>
          <w:u w:val="none"/>
        </w:rPr>
        <w:t xml:space="preserve"> mentioned that you find helpful? (</w:t>
      </w:r>
      <w:proofErr w:type="gramStart"/>
      <w:r w:rsidR="770D19D8" w:rsidRPr="6AB07495">
        <w:rPr>
          <w:rStyle w:val="Hyperlink"/>
          <w:color w:val="auto"/>
          <w:szCs w:val="24"/>
          <w:u w:val="none"/>
        </w:rPr>
        <w:t>Or,</w:t>
      </w:r>
      <w:proofErr w:type="gramEnd"/>
      <w:r w:rsidRPr="6AB07495">
        <w:rPr>
          <w:rStyle w:val="Hyperlink"/>
          <w:color w:val="auto"/>
          <w:szCs w:val="24"/>
          <w:u w:val="none"/>
        </w:rPr>
        <w:t xml:space="preserve"> </w:t>
      </w:r>
      <w:r w:rsidR="14803F81" w:rsidRPr="6AB07495">
        <w:rPr>
          <w:rStyle w:val="Hyperlink"/>
          <w:color w:val="auto"/>
          <w:szCs w:val="24"/>
          <w:u w:val="none"/>
        </w:rPr>
        <w:t>h</w:t>
      </w:r>
      <w:r w:rsidRPr="6AB07495">
        <w:rPr>
          <w:rStyle w:val="Hyperlink"/>
          <w:color w:val="auto"/>
          <w:szCs w:val="24"/>
          <w:u w:val="none"/>
        </w:rPr>
        <w:t>ow migh</w:t>
      </w:r>
      <w:r w:rsidR="04F4FD15" w:rsidRPr="6AB07495">
        <w:rPr>
          <w:rStyle w:val="Hyperlink"/>
          <w:color w:val="auto"/>
          <w:szCs w:val="24"/>
          <w:u w:val="none"/>
        </w:rPr>
        <w:t>t</w:t>
      </w:r>
      <w:r w:rsidRPr="6AB07495">
        <w:rPr>
          <w:rStyle w:val="Hyperlink"/>
          <w:color w:val="auto"/>
          <w:szCs w:val="24"/>
          <w:u w:val="none"/>
        </w:rPr>
        <w:t xml:space="preserve"> you use these mindfulness tools in day-to-day life, outside of a formal me</w:t>
      </w:r>
      <w:r w:rsidR="2096D2E7" w:rsidRPr="6AB07495">
        <w:rPr>
          <w:rStyle w:val="Hyperlink"/>
          <w:color w:val="auto"/>
          <w:szCs w:val="24"/>
          <w:u w:val="none"/>
        </w:rPr>
        <w:t>ditation practice?)</w:t>
      </w:r>
    </w:p>
    <w:p w14:paraId="642C226A" w14:textId="0CFC37FE" w:rsidR="70E90672" w:rsidRDefault="70E90672" w:rsidP="00A87DED">
      <w:pPr>
        <w:pStyle w:val="ListParagraph"/>
        <w:numPr>
          <w:ilvl w:val="0"/>
          <w:numId w:val="8"/>
        </w:numPr>
        <w:rPr>
          <w:color w:val="000000" w:themeColor="text1"/>
          <w:szCs w:val="24"/>
        </w:rPr>
      </w:pPr>
      <w:r w:rsidRPr="7F6355CD">
        <w:rPr>
          <w:b/>
          <w:bCs/>
          <w:szCs w:val="24"/>
        </w:rPr>
        <w:t>Meditations:</w:t>
      </w:r>
    </w:p>
    <w:p w14:paraId="4B0D6B0B" w14:textId="1B7D7EE9" w:rsidR="0427FC14" w:rsidRDefault="0427FC14" w:rsidP="3454C94F">
      <w:pPr>
        <w:pStyle w:val="ListParagraph"/>
        <w:numPr>
          <w:ilvl w:val="1"/>
          <w:numId w:val="8"/>
        </w:numPr>
        <w:rPr>
          <w:i/>
          <w:iCs/>
          <w:color w:val="000000" w:themeColor="text1"/>
        </w:rPr>
      </w:pPr>
      <w:r w:rsidRPr="3454C94F">
        <w:rPr>
          <w:i/>
          <w:iCs/>
        </w:rPr>
        <w:t>Moving Through Emotions</w:t>
      </w:r>
      <w:r>
        <w:t xml:space="preserve"> (7 minutes)</w:t>
      </w:r>
    </w:p>
    <w:p w14:paraId="76082073" w14:textId="3A0867B9" w:rsidR="0427FC14" w:rsidRDefault="0427FC14" w:rsidP="3454C94F">
      <w:pPr>
        <w:pStyle w:val="ListParagraph"/>
        <w:numPr>
          <w:ilvl w:val="2"/>
          <w:numId w:val="8"/>
        </w:numPr>
        <w:spacing w:after="0"/>
        <w:rPr>
          <w:color w:val="000000" w:themeColor="text1"/>
        </w:rPr>
      </w:pPr>
      <w:r w:rsidRPr="3454C94F">
        <w:rPr>
          <w:color w:val="000000" w:themeColor="text1"/>
        </w:rPr>
        <w:t xml:space="preserve">Vimeo: </w:t>
      </w:r>
      <w:hyperlink r:id="rId43">
        <w:r w:rsidRPr="3454C94F">
          <w:rPr>
            <w:rStyle w:val="Hyperlink"/>
          </w:rPr>
          <w:t>https://vimeo.com/559954864/9517f44aef</w:t>
        </w:r>
      </w:hyperlink>
      <w:r w:rsidRPr="3454C94F">
        <w:rPr>
          <w:color w:val="000000" w:themeColor="text1"/>
        </w:rPr>
        <w:t xml:space="preserve"> </w:t>
      </w:r>
    </w:p>
    <w:p w14:paraId="75058EB1" w14:textId="7A0D2DF8" w:rsidR="0427FC14" w:rsidRDefault="0427FC14" w:rsidP="3454C94F">
      <w:pPr>
        <w:pStyle w:val="ListParagraph"/>
        <w:numPr>
          <w:ilvl w:val="2"/>
          <w:numId w:val="8"/>
        </w:numPr>
        <w:rPr>
          <w:color w:val="000000" w:themeColor="text1"/>
        </w:rPr>
      </w:pPr>
      <w:r w:rsidRPr="3454C94F">
        <w:rPr>
          <w:color w:val="000000" w:themeColor="text1"/>
        </w:rPr>
        <w:t xml:space="preserve">YouTube: </w:t>
      </w:r>
      <w:hyperlink r:id="rId44">
        <w:r w:rsidRPr="3454C94F">
          <w:rPr>
            <w:rStyle w:val="Hyperlink"/>
          </w:rPr>
          <w:t>https://youtu.be/yXN5B5XzVLI</w:t>
        </w:r>
      </w:hyperlink>
    </w:p>
    <w:p w14:paraId="472799B9" w14:textId="2C9AA26C" w:rsidR="0427FC14" w:rsidRDefault="0427FC14" w:rsidP="3454C94F">
      <w:pPr>
        <w:pStyle w:val="ListParagraph"/>
        <w:numPr>
          <w:ilvl w:val="2"/>
          <w:numId w:val="8"/>
        </w:numPr>
        <w:rPr>
          <w:color w:val="000000" w:themeColor="text1"/>
        </w:rPr>
      </w:pPr>
      <w:proofErr w:type="spellStart"/>
      <w:r w:rsidRPr="3454C94F">
        <w:rPr>
          <w:color w:val="000000" w:themeColor="text1"/>
        </w:rPr>
        <w:t>Spreaker</w:t>
      </w:r>
      <w:proofErr w:type="spellEnd"/>
      <w:r w:rsidRPr="3454C94F">
        <w:rPr>
          <w:color w:val="000000" w:themeColor="text1"/>
        </w:rPr>
        <w:t xml:space="preserve">: </w:t>
      </w:r>
      <w:hyperlink r:id="rId45">
        <w:r w:rsidRPr="3454C94F">
          <w:rPr>
            <w:rStyle w:val="Hyperlink"/>
          </w:rPr>
          <w:t>https://bit.ly/3v1oFXB</w:t>
        </w:r>
      </w:hyperlink>
    </w:p>
    <w:p w14:paraId="67E41AB7" w14:textId="17744B33" w:rsidR="6671541E" w:rsidRDefault="6671541E" w:rsidP="3454C94F">
      <w:pPr>
        <w:pStyle w:val="ListParagraph"/>
        <w:numPr>
          <w:ilvl w:val="1"/>
          <w:numId w:val="8"/>
        </w:numPr>
        <w:rPr>
          <w:color w:val="000000" w:themeColor="text1"/>
        </w:rPr>
      </w:pPr>
      <w:r w:rsidRPr="3454C94F">
        <w:rPr>
          <w:i/>
          <w:iCs/>
          <w:color w:val="000000" w:themeColor="text1"/>
        </w:rPr>
        <w:t>Beach Visualization</w:t>
      </w:r>
      <w:r w:rsidRPr="3454C94F">
        <w:rPr>
          <w:color w:val="000000" w:themeColor="text1"/>
        </w:rPr>
        <w:t xml:space="preserve"> (14 minutes)</w:t>
      </w:r>
    </w:p>
    <w:p w14:paraId="7E74EBF5" w14:textId="6A6D4E68" w:rsidR="6671541E" w:rsidRDefault="6671541E" w:rsidP="3454C94F">
      <w:pPr>
        <w:pStyle w:val="ListParagraph"/>
        <w:numPr>
          <w:ilvl w:val="2"/>
          <w:numId w:val="8"/>
        </w:numPr>
        <w:rPr>
          <w:color w:val="000000" w:themeColor="text1"/>
        </w:rPr>
      </w:pPr>
      <w:r w:rsidRPr="3454C94F">
        <w:rPr>
          <w:color w:val="000000" w:themeColor="text1"/>
        </w:rPr>
        <w:t xml:space="preserve">Vimeo: </w:t>
      </w:r>
      <w:hyperlink r:id="rId46">
        <w:r w:rsidRPr="3454C94F">
          <w:rPr>
            <w:rStyle w:val="Hyperlink"/>
          </w:rPr>
          <w:t>https://vimeo.com/559991876/0c606c60de</w:t>
        </w:r>
      </w:hyperlink>
    </w:p>
    <w:p w14:paraId="39D69C01" w14:textId="5199018C" w:rsidR="6671541E" w:rsidRDefault="6671541E" w:rsidP="3454C94F">
      <w:pPr>
        <w:pStyle w:val="ListParagraph"/>
        <w:numPr>
          <w:ilvl w:val="2"/>
          <w:numId w:val="8"/>
        </w:numPr>
        <w:rPr>
          <w:color w:val="000000" w:themeColor="text1"/>
        </w:rPr>
      </w:pPr>
      <w:r w:rsidRPr="3454C94F">
        <w:rPr>
          <w:color w:val="000000" w:themeColor="text1"/>
        </w:rPr>
        <w:t xml:space="preserve">YouTube: </w:t>
      </w:r>
      <w:hyperlink r:id="rId47">
        <w:r w:rsidRPr="3454C94F">
          <w:rPr>
            <w:rStyle w:val="Hyperlink"/>
          </w:rPr>
          <w:t>https://youtu.be/7iQwnEzjMtI</w:t>
        </w:r>
      </w:hyperlink>
    </w:p>
    <w:p w14:paraId="4C830242" w14:textId="0DD4AAB4" w:rsidR="7F6355CD" w:rsidRPr="00F026AD" w:rsidRDefault="6671541E" w:rsidP="3454C94F">
      <w:pPr>
        <w:pStyle w:val="ListParagraph"/>
        <w:numPr>
          <w:ilvl w:val="2"/>
          <w:numId w:val="8"/>
        </w:numPr>
        <w:rPr>
          <w:rStyle w:val="Hyperlink"/>
          <w:color w:val="000000" w:themeColor="text1"/>
          <w:u w:val="none"/>
        </w:rPr>
      </w:pPr>
      <w:proofErr w:type="spellStart"/>
      <w:r w:rsidRPr="3454C94F">
        <w:rPr>
          <w:color w:val="000000" w:themeColor="text1"/>
        </w:rPr>
        <w:t>Spreaker</w:t>
      </w:r>
      <w:proofErr w:type="spellEnd"/>
      <w:r w:rsidRPr="3454C94F">
        <w:rPr>
          <w:color w:val="000000" w:themeColor="text1"/>
        </w:rPr>
        <w:t xml:space="preserve">: </w:t>
      </w:r>
      <w:hyperlink r:id="rId48">
        <w:r w:rsidRPr="3454C94F">
          <w:rPr>
            <w:rStyle w:val="Hyperlink"/>
          </w:rPr>
          <w:t>https://bit.ly/3gg4QGv</w:t>
        </w:r>
      </w:hyperlink>
    </w:p>
    <w:p w14:paraId="32A573BD" w14:textId="77777777" w:rsidR="00F026AD" w:rsidRPr="004A4C71" w:rsidRDefault="00F026AD" w:rsidP="00F026AD">
      <w:pPr>
        <w:pStyle w:val="ListParagraph"/>
        <w:ind w:left="2160"/>
        <w:rPr>
          <w:color w:val="000000" w:themeColor="text1"/>
          <w:szCs w:val="24"/>
        </w:rPr>
      </w:pPr>
    </w:p>
    <w:p w14:paraId="73694CB0" w14:textId="1505D497" w:rsidR="2C68ED5D" w:rsidRDefault="004A4C71" w:rsidP="00A87DED">
      <w:pPr>
        <w:pStyle w:val="ListParagraph"/>
        <w:numPr>
          <w:ilvl w:val="0"/>
          <w:numId w:val="8"/>
        </w:numPr>
        <w:rPr>
          <w:color w:val="000000" w:themeColor="text1"/>
          <w:szCs w:val="24"/>
          <w:u w:val="single"/>
        </w:rPr>
      </w:pPr>
      <w:r>
        <w:rPr>
          <w:rFonts w:eastAsia="Times New Roman"/>
          <w:b/>
          <w:bCs/>
          <w:szCs w:val="24"/>
          <w:u w:val="single"/>
        </w:rPr>
        <w:t xml:space="preserve">Meditation </w:t>
      </w:r>
      <w:r w:rsidR="2C68ED5D" w:rsidRPr="7F6355CD">
        <w:rPr>
          <w:rFonts w:eastAsia="Times New Roman"/>
          <w:b/>
          <w:bCs/>
          <w:szCs w:val="24"/>
          <w:u w:val="single"/>
        </w:rPr>
        <w:t>Discussion Questions:</w:t>
      </w:r>
    </w:p>
    <w:p w14:paraId="540BCE1D" w14:textId="20435433" w:rsidR="2C68ED5D" w:rsidRDefault="2C68ED5D" w:rsidP="3454C94F">
      <w:pPr>
        <w:pStyle w:val="ListParagraph"/>
        <w:numPr>
          <w:ilvl w:val="1"/>
          <w:numId w:val="8"/>
        </w:numPr>
        <w:spacing w:after="0"/>
        <w:rPr>
          <w:b/>
          <w:bCs/>
        </w:rPr>
      </w:pPr>
      <w:r w:rsidRPr="3454C94F">
        <w:rPr>
          <w:rFonts w:eastAsia="Times New Roman"/>
          <w:b/>
          <w:bCs/>
        </w:rPr>
        <w:t>Before Meditation:</w:t>
      </w:r>
    </w:p>
    <w:p w14:paraId="088F05F6" w14:textId="6D673EE3" w:rsidR="238F7810" w:rsidRDefault="00832D57" w:rsidP="00A87DED">
      <w:pPr>
        <w:pStyle w:val="ListParagraph"/>
        <w:numPr>
          <w:ilvl w:val="2"/>
          <w:numId w:val="9"/>
        </w:numPr>
        <w:spacing w:after="0"/>
        <w:rPr>
          <w:b/>
          <w:bCs/>
          <w:szCs w:val="24"/>
        </w:rPr>
      </w:pPr>
      <w:r>
        <w:rPr>
          <w:rFonts w:eastAsia="Times New Roman"/>
          <w:szCs w:val="24"/>
        </w:rPr>
        <w:t>What is happening in your body right now</w:t>
      </w:r>
      <w:r w:rsidR="00E54743">
        <w:rPr>
          <w:rFonts w:eastAsia="Times New Roman"/>
          <w:szCs w:val="24"/>
        </w:rPr>
        <w:t xml:space="preserve">? Or where do you notice tension? </w:t>
      </w:r>
    </w:p>
    <w:p w14:paraId="5F3D6930" w14:textId="439117F6" w:rsidR="735E8843" w:rsidRPr="00827CD8" w:rsidRDefault="735E8843" w:rsidP="6AB07495">
      <w:pPr>
        <w:pStyle w:val="ListParagraph"/>
        <w:numPr>
          <w:ilvl w:val="2"/>
          <w:numId w:val="9"/>
        </w:numPr>
        <w:spacing w:after="0"/>
        <w:rPr>
          <w:b/>
          <w:bCs/>
        </w:rPr>
      </w:pPr>
      <w:r w:rsidRPr="6AB07495">
        <w:rPr>
          <w:rFonts w:eastAsia="Times New Roman"/>
        </w:rPr>
        <w:t xml:space="preserve">If you had to choose a word to focus on during meditation, or to remind you to </w:t>
      </w:r>
      <w:r w:rsidR="55AFB38F" w:rsidRPr="6AB07495">
        <w:rPr>
          <w:rFonts w:eastAsia="Times New Roman"/>
        </w:rPr>
        <w:t>b</w:t>
      </w:r>
      <w:r w:rsidRPr="6AB07495">
        <w:rPr>
          <w:rFonts w:eastAsia="Times New Roman"/>
        </w:rPr>
        <w:t>e mindful, what would it be?</w:t>
      </w:r>
    </w:p>
    <w:p w14:paraId="30511DE5" w14:textId="0FCAB1DD" w:rsidR="00827CD8" w:rsidRDefault="00827CD8" w:rsidP="00827CD8">
      <w:pPr>
        <w:spacing w:after="0"/>
        <w:rPr>
          <w:b/>
          <w:bCs/>
        </w:rPr>
      </w:pPr>
    </w:p>
    <w:p w14:paraId="6E163337" w14:textId="77777777" w:rsidR="00827CD8" w:rsidRPr="00827CD8" w:rsidRDefault="00827CD8" w:rsidP="00827CD8">
      <w:pPr>
        <w:spacing w:after="0"/>
        <w:rPr>
          <w:b/>
          <w:bCs/>
        </w:rPr>
      </w:pPr>
    </w:p>
    <w:p w14:paraId="536963A6" w14:textId="3BC951CC" w:rsidR="2C68ED5D" w:rsidRDefault="2C68ED5D" w:rsidP="3454C94F">
      <w:pPr>
        <w:pStyle w:val="ListParagraph"/>
        <w:numPr>
          <w:ilvl w:val="1"/>
          <w:numId w:val="8"/>
        </w:numPr>
        <w:spacing w:after="0"/>
        <w:rPr>
          <w:b/>
          <w:bCs/>
        </w:rPr>
      </w:pPr>
      <w:r w:rsidRPr="3454C94F">
        <w:rPr>
          <w:rFonts w:eastAsia="Times New Roman"/>
          <w:b/>
          <w:bCs/>
        </w:rPr>
        <w:lastRenderedPageBreak/>
        <w:t>After Meditation:</w:t>
      </w:r>
    </w:p>
    <w:p w14:paraId="7575EB65" w14:textId="5A68023A" w:rsidR="318D746D" w:rsidRDefault="318D746D" w:rsidP="65492957">
      <w:pPr>
        <w:pStyle w:val="ListParagraph"/>
        <w:numPr>
          <w:ilvl w:val="2"/>
          <w:numId w:val="12"/>
        </w:numPr>
        <w:spacing w:after="0"/>
        <w:rPr>
          <w:b/>
          <w:bCs/>
        </w:rPr>
      </w:pPr>
      <w:r w:rsidRPr="3454C94F">
        <w:rPr>
          <w:rFonts w:eastAsia="Times New Roman"/>
        </w:rPr>
        <w:t xml:space="preserve">As we experiment with </w:t>
      </w:r>
      <w:r w:rsidR="5B4994BB" w:rsidRPr="3454C94F">
        <w:rPr>
          <w:rFonts w:eastAsia="Times New Roman"/>
        </w:rPr>
        <w:t>different</w:t>
      </w:r>
      <w:r w:rsidRPr="3454C94F">
        <w:rPr>
          <w:rFonts w:eastAsia="Times New Roman"/>
        </w:rPr>
        <w:t xml:space="preserve"> meditation techniques, are ther</w:t>
      </w:r>
      <w:r w:rsidR="01A6FCAC" w:rsidRPr="3454C94F">
        <w:rPr>
          <w:rFonts w:eastAsia="Times New Roman"/>
        </w:rPr>
        <w:t>e</w:t>
      </w:r>
      <w:r w:rsidRPr="3454C94F">
        <w:rPr>
          <w:rFonts w:eastAsia="Times New Roman"/>
        </w:rPr>
        <w:t xml:space="preserve"> certain ones that stand out for you? (</w:t>
      </w:r>
      <w:r w:rsidR="621D41EB" w:rsidRPr="3454C94F">
        <w:rPr>
          <w:rFonts w:eastAsia="Times New Roman"/>
        </w:rPr>
        <w:t>e.g</w:t>
      </w:r>
      <w:r w:rsidR="0B2F6758" w:rsidRPr="3454C94F">
        <w:rPr>
          <w:rFonts w:eastAsia="Times New Roman"/>
        </w:rPr>
        <w:t>.,</w:t>
      </w:r>
      <w:r w:rsidRPr="3454C94F">
        <w:rPr>
          <w:rFonts w:eastAsia="Times New Roman"/>
        </w:rPr>
        <w:t xml:space="preserve"> guided vs. </w:t>
      </w:r>
      <w:r w:rsidR="1A4C7416" w:rsidRPr="3454C94F">
        <w:rPr>
          <w:rFonts w:eastAsia="Times New Roman"/>
        </w:rPr>
        <w:t>n</w:t>
      </w:r>
      <w:r w:rsidRPr="3454C94F">
        <w:rPr>
          <w:rFonts w:eastAsia="Times New Roman"/>
        </w:rPr>
        <w:t>on-guided, breathwork, music, etc.)</w:t>
      </w:r>
    </w:p>
    <w:p w14:paraId="3A1A21C4" w14:textId="1D32A2C0" w:rsidR="07C4B142" w:rsidRPr="00CF6BF3" w:rsidRDefault="07C4B142" w:rsidP="65492957">
      <w:pPr>
        <w:pStyle w:val="ListParagraph"/>
        <w:numPr>
          <w:ilvl w:val="2"/>
          <w:numId w:val="12"/>
        </w:numPr>
        <w:spacing w:after="0"/>
        <w:rPr>
          <w:b/>
          <w:bCs/>
        </w:rPr>
      </w:pPr>
      <w:r w:rsidRPr="3454C94F">
        <w:rPr>
          <w:rFonts w:eastAsia="Times New Roman"/>
        </w:rPr>
        <w:t xml:space="preserve">If your mind wanders, </w:t>
      </w:r>
      <w:r w:rsidR="59949304" w:rsidRPr="3454C94F">
        <w:rPr>
          <w:rFonts w:eastAsia="Times New Roman"/>
        </w:rPr>
        <w:t xml:space="preserve">what technique for coming back to the practice </w:t>
      </w:r>
      <w:r w:rsidR="060B063F" w:rsidRPr="3454C94F">
        <w:rPr>
          <w:rFonts w:eastAsia="Times New Roman"/>
        </w:rPr>
        <w:t>works</w:t>
      </w:r>
      <w:r w:rsidR="59949304" w:rsidRPr="3454C94F">
        <w:rPr>
          <w:rFonts w:eastAsia="Times New Roman"/>
        </w:rPr>
        <w:t xml:space="preserve"> best for you (</w:t>
      </w:r>
      <w:r w:rsidR="56B6B475" w:rsidRPr="3454C94F">
        <w:rPr>
          <w:rFonts w:eastAsia="Times New Roman"/>
        </w:rPr>
        <w:t>e.g.</w:t>
      </w:r>
      <w:r w:rsidR="59949304" w:rsidRPr="3454C94F">
        <w:rPr>
          <w:rFonts w:eastAsia="Times New Roman"/>
        </w:rPr>
        <w:t xml:space="preserve">, turning thoughts into clouds and </w:t>
      </w:r>
      <w:r w:rsidR="2ED73ED0" w:rsidRPr="3454C94F">
        <w:rPr>
          <w:rFonts w:eastAsia="Times New Roman"/>
        </w:rPr>
        <w:t>watching</w:t>
      </w:r>
      <w:r w:rsidR="59949304" w:rsidRPr="3454C94F">
        <w:rPr>
          <w:rFonts w:eastAsia="Times New Roman"/>
        </w:rPr>
        <w:t xml:space="preserve"> them float by, drawing awareness back to</w:t>
      </w:r>
      <w:r w:rsidR="5226958B" w:rsidRPr="3454C94F">
        <w:rPr>
          <w:rFonts w:eastAsia="Times New Roman"/>
        </w:rPr>
        <w:t xml:space="preserve"> your breath)?</w:t>
      </w:r>
    </w:p>
    <w:p w14:paraId="64690E10" w14:textId="77777777" w:rsidR="00CF6BF3" w:rsidRDefault="00CF6BF3" w:rsidP="009221A8">
      <w:pPr>
        <w:pStyle w:val="ListParagraph"/>
        <w:spacing w:after="0"/>
        <w:ind w:left="1440"/>
        <w:rPr>
          <w:b/>
          <w:bCs/>
          <w:szCs w:val="24"/>
        </w:rPr>
      </w:pPr>
    </w:p>
    <w:p w14:paraId="5A3C9EDF" w14:textId="0BAA8AAB" w:rsidR="00CF6BF3" w:rsidRDefault="00CF6BF3" w:rsidP="00D741E8">
      <w:pPr>
        <w:rPr>
          <w:b/>
          <w:bCs/>
        </w:rPr>
      </w:pPr>
      <w:r w:rsidRPr="00CF6BF3">
        <w:rPr>
          <w:b/>
          <w:bCs/>
        </w:rPr>
        <w:t xml:space="preserve">Additional </w:t>
      </w:r>
      <w:r w:rsidR="009862BA">
        <w:rPr>
          <w:b/>
          <w:bCs/>
        </w:rPr>
        <w:t>Resource</w:t>
      </w:r>
      <w:r w:rsidRPr="00CF6BF3">
        <w:rPr>
          <w:b/>
          <w:bCs/>
        </w:rPr>
        <w:t>:</w:t>
      </w:r>
    </w:p>
    <w:p w14:paraId="04EC4E5C" w14:textId="77777777" w:rsidR="004F4866" w:rsidRDefault="00514F15" w:rsidP="00D741E8">
      <w:pPr>
        <w:rPr>
          <w:szCs w:val="24"/>
        </w:rPr>
      </w:pPr>
      <w:hyperlink r:id="rId49" w:history="1">
        <w:r w:rsidR="004F4866">
          <w:rPr>
            <w:rStyle w:val="Hyperlink"/>
            <w:szCs w:val="24"/>
          </w:rPr>
          <w:t xml:space="preserve">Jill Bolte Taylor: My Stroke of Insight </w:t>
        </w:r>
      </w:hyperlink>
      <w:r w:rsidR="004F4866">
        <w:rPr>
          <w:szCs w:val="24"/>
        </w:rPr>
        <w:t>(20 minutes)</w:t>
      </w:r>
    </w:p>
    <w:p w14:paraId="6450FDC3" w14:textId="4BD31F22" w:rsidR="009862BA" w:rsidRPr="00FD5CC3" w:rsidRDefault="0080279C" w:rsidP="6AB07495">
      <w:pPr>
        <w:rPr>
          <w:rStyle w:val="SubtleEmphasis"/>
          <w:i w:val="0"/>
          <w:iCs w:val="0"/>
          <w:color w:val="000000" w:themeColor="text1"/>
        </w:rPr>
      </w:pPr>
      <w:r w:rsidRPr="00FD5CC3">
        <w:rPr>
          <w:rStyle w:val="SubtleEmphasis"/>
          <w:color w:val="000000" w:themeColor="text1"/>
        </w:rPr>
        <w:t>Jill Bolte Taylor got a research opportunity few brain scientists would wish for: She had a massive stroke, and watched as her brain functions -- motion, speech, self-awareness -- shut down one by one. An astonishing story.</w:t>
      </w:r>
      <w:r w:rsidR="004F4866" w:rsidRPr="00FD5CC3">
        <w:rPr>
          <w:rStyle w:val="SubtleEmphasis"/>
          <w:color w:val="000000" w:themeColor="text1"/>
        </w:rPr>
        <w:t xml:space="preserve"> </w:t>
      </w:r>
    </w:p>
    <w:p w14:paraId="15F34D97" w14:textId="6C267C03" w:rsidR="009862BA" w:rsidRPr="00FD5CC3" w:rsidRDefault="049E5B45" w:rsidP="00FD5CC3">
      <w:pPr>
        <w:rPr>
          <w:rStyle w:val="SubtleEmphasis"/>
          <w:b/>
          <w:bCs/>
          <w:i w:val="0"/>
          <w:iCs w:val="0"/>
          <w:color w:val="000000" w:themeColor="text1"/>
        </w:rPr>
      </w:pPr>
      <w:r w:rsidRPr="00FD5CC3">
        <w:rPr>
          <w:rStyle w:val="SubtleEmphasis"/>
          <w:b/>
          <w:bCs/>
          <w:i w:val="0"/>
          <w:iCs w:val="0"/>
          <w:color w:val="000000" w:themeColor="text1"/>
        </w:rPr>
        <w:t xml:space="preserve">Optional Discussion Questions: </w:t>
      </w:r>
    </w:p>
    <w:p w14:paraId="18EF4C6D" w14:textId="372B21A3" w:rsidR="009862BA" w:rsidRPr="00FD5CC3" w:rsidRDefault="049E5B45" w:rsidP="00FD5CC3">
      <w:pPr>
        <w:rPr>
          <w:rStyle w:val="SubtleEmphasis"/>
          <w:i w:val="0"/>
          <w:iCs w:val="0"/>
          <w:color w:val="000000" w:themeColor="text1"/>
        </w:rPr>
      </w:pPr>
      <w:r w:rsidRPr="00FD5CC3">
        <w:rPr>
          <w:rStyle w:val="SubtleEmphasis"/>
          <w:i w:val="0"/>
          <w:iCs w:val="0"/>
          <w:color w:val="000000" w:themeColor="text1"/>
        </w:rPr>
        <w:t>1</w:t>
      </w:r>
      <w:r w:rsidR="51E8C22C" w:rsidRPr="00FD5CC3">
        <w:rPr>
          <w:rStyle w:val="SubtleEmphasis"/>
          <w:i w:val="0"/>
          <w:iCs w:val="0"/>
          <w:color w:val="000000" w:themeColor="text1"/>
        </w:rPr>
        <w:t>.</w:t>
      </w:r>
      <w:r w:rsidR="7272FC5C" w:rsidRPr="00FD5CC3">
        <w:rPr>
          <w:rStyle w:val="SubtleEmphasis"/>
          <w:i w:val="0"/>
          <w:iCs w:val="0"/>
          <w:color w:val="000000" w:themeColor="text1"/>
        </w:rPr>
        <w:t xml:space="preserve"> </w:t>
      </w:r>
      <w:r w:rsidR="52FC6CA3" w:rsidRPr="00FD5CC3">
        <w:rPr>
          <w:rStyle w:val="SubtleEmphasis"/>
          <w:i w:val="0"/>
          <w:iCs w:val="0"/>
          <w:color w:val="000000" w:themeColor="text1"/>
        </w:rPr>
        <w:t>What are your thoughts</w:t>
      </w:r>
      <w:r w:rsidR="29433EFF" w:rsidRPr="00FD5CC3">
        <w:rPr>
          <w:rStyle w:val="SubtleEmphasis"/>
          <w:i w:val="0"/>
          <w:iCs w:val="0"/>
          <w:color w:val="000000" w:themeColor="text1"/>
        </w:rPr>
        <w:t xml:space="preserve"> and feelings</w:t>
      </w:r>
      <w:r w:rsidR="52FC6CA3" w:rsidRPr="00FD5CC3">
        <w:rPr>
          <w:rStyle w:val="SubtleEmphasis"/>
          <w:i w:val="0"/>
          <w:iCs w:val="0"/>
          <w:color w:val="000000" w:themeColor="text1"/>
        </w:rPr>
        <w:t xml:space="preserve"> about Taylor’s experience, and what is your favorite takeaway? </w:t>
      </w:r>
    </w:p>
    <w:p w14:paraId="28967D9E" w14:textId="7B270A52" w:rsidR="009862BA" w:rsidRPr="00FD5CC3" w:rsidRDefault="52FC6CA3" w:rsidP="7FBE79D2">
      <w:pPr>
        <w:rPr>
          <w:rStyle w:val="SubtleEmphasis"/>
          <w:i w:val="0"/>
          <w:iCs w:val="0"/>
          <w:color w:val="000000" w:themeColor="text1"/>
        </w:rPr>
      </w:pPr>
      <w:r w:rsidRPr="00FD5CC3">
        <w:rPr>
          <w:rStyle w:val="SubtleEmphasis"/>
          <w:i w:val="0"/>
          <w:iCs w:val="0"/>
          <w:color w:val="000000" w:themeColor="text1"/>
        </w:rPr>
        <w:t>2</w:t>
      </w:r>
      <w:r w:rsidR="3ABF9A9B" w:rsidRPr="00FD5CC3">
        <w:rPr>
          <w:rStyle w:val="SubtleEmphasis"/>
          <w:i w:val="0"/>
          <w:iCs w:val="0"/>
          <w:color w:val="000000" w:themeColor="text1"/>
        </w:rPr>
        <w:t xml:space="preserve">. </w:t>
      </w:r>
      <w:r w:rsidR="4CAE3261" w:rsidRPr="00FD5CC3">
        <w:rPr>
          <w:rStyle w:val="SubtleEmphasis"/>
          <w:i w:val="0"/>
          <w:iCs w:val="0"/>
          <w:color w:val="000000" w:themeColor="text1"/>
        </w:rPr>
        <w:t xml:space="preserve">What do you think of her belief that we can ‘all find Nirvana’ in this life? </w:t>
      </w:r>
    </w:p>
    <w:p w14:paraId="65D6C45D" w14:textId="1CBB5871" w:rsidR="3F1C807E" w:rsidRDefault="3F1C807E" w:rsidP="7F6355CD">
      <w:pPr>
        <w:pStyle w:val="Heading1"/>
      </w:pPr>
      <w:r>
        <w:t>B</w:t>
      </w:r>
      <w:r w:rsidR="6FC36952">
        <w:t>onus</w:t>
      </w:r>
      <w:r>
        <w:t xml:space="preserve"> Meditation:</w:t>
      </w:r>
    </w:p>
    <w:p w14:paraId="6F3506DD" w14:textId="25A53D4D" w:rsidR="3F1C807E" w:rsidRDefault="3F1C807E" w:rsidP="00A87DED">
      <w:pPr>
        <w:numPr>
          <w:ilvl w:val="0"/>
          <w:numId w:val="8"/>
        </w:numPr>
        <w:spacing w:after="0"/>
      </w:pPr>
      <w:r w:rsidRPr="7F6355CD">
        <w:rPr>
          <w:i/>
          <w:iCs/>
          <w:szCs w:val="24"/>
        </w:rPr>
        <w:t>Color Journey</w:t>
      </w:r>
      <w:r w:rsidRPr="7F6355CD">
        <w:rPr>
          <w:szCs w:val="24"/>
        </w:rPr>
        <w:t xml:space="preserve"> (15 minutes)</w:t>
      </w:r>
    </w:p>
    <w:p w14:paraId="65C3473F" w14:textId="3B5E1CB6" w:rsidR="3F1C807E" w:rsidRDefault="3F1C807E" w:rsidP="00A87DED">
      <w:pPr>
        <w:numPr>
          <w:ilvl w:val="1"/>
          <w:numId w:val="8"/>
        </w:numPr>
        <w:spacing w:after="0"/>
      </w:pPr>
      <w:r w:rsidRPr="3454C94F">
        <w:rPr>
          <w:color w:val="000000" w:themeColor="text1"/>
        </w:rPr>
        <w:t xml:space="preserve">Vimeo: </w:t>
      </w:r>
      <w:hyperlink r:id="rId50">
        <w:r w:rsidRPr="3454C94F">
          <w:rPr>
            <w:rStyle w:val="Hyperlink"/>
          </w:rPr>
          <w:t>https://vimeo.com/559960297/da256fb5fe</w:t>
        </w:r>
      </w:hyperlink>
    </w:p>
    <w:p w14:paraId="599DB548" w14:textId="7370D30F" w:rsidR="3F1C807E" w:rsidRDefault="3F1C807E" w:rsidP="3454C94F">
      <w:pPr>
        <w:pStyle w:val="ListParagraph"/>
        <w:numPr>
          <w:ilvl w:val="1"/>
          <w:numId w:val="8"/>
        </w:numPr>
        <w:rPr>
          <w:color w:val="000000" w:themeColor="text1"/>
        </w:rPr>
      </w:pPr>
      <w:r w:rsidRPr="3454C94F">
        <w:rPr>
          <w:color w:val="000000" w:themeColor="text1"/>
        </w:rPr>
        <w:t xml:space="preserve">YouTube: </w:t>
      </w:r>
      <w:hyperlink r:id="rId51">
        <w:r w:rsidRPr="3454C94F">
          <w:rPr>
            <w:rStyle w:val="Hyperlink"/>
          </w:rPr>
          <w:t>https://youtu.be/PFGQFS7USLU</w:t>
        </w:r>
      </w:hyperlink>
    </w:p>
    <w:p w14:paraId="1E6A6F75" w14:textId="725E3D67" w:rsidR="3F1C807E" w:rsidRPr="00F026AD" w:rsidRDefault="3F1C807E" w:rsidP="3454C94F">
      <w:pPr>
        <w:pStyle w:val="ListParagraph"/>
        <w:numPr>
          <w:ilvl w:val="1"/>
          <w:numId w:val="8"/>
        </w:numPr>
        <w:rPr>
          <w:rStyle w:val="Hyperlink"/>
          <w:color w:val="000000" w:themeColor="text1"/>
          <w:u w:val="none"/>
        </w:rPr>
      </w:pPr>
      <w:proofErr w:type="spellStart"/>
      <w:r w:rsidRPr="3454C94F">
        <w:rPr>
          <w:color w:val="000000" w:themeColor="text1"/>
        </w:rPr>
        <w:t>Spreaker</w:t>
      </w:r>
      <w:proofErr w:type="spellEnd"/>
      <w:r w:rsidRPr="3454C94F">
        <w:rPr>
          <w:color w:val="000000" w:themeColor="text1"/>
        </w:rPr>
        <w:t xml:space="preserve">: </w:t>
      </w:r>
      <w:hyperlink r:id="rId52">
        <w:r w:rsidRPr="3454C94F">
          <w:rPr>
            <w:rStyle w:val="Hyperlink"/>
          </w:rPr>
          <w:t>https://bit.ly/3uXS1pO</w:t>
        </w:r>
      </w:hyperlink>
    </w:p>
    <w:p w14:paraId="246690FB" w14:textId="77777777" w:rsidR="00F026AD" w:rsidRPr="00624918" w:rsidRDefault="00F026AD" w:rsidP="00F026AD">
      <w:pPr>
        <w:pStyle w:val="ListParagraph"/>
        <w:ind w:left="2160"/>
        <w:rPr>
          <w:rStyle w:val="Hyperlink"/>
          <w:color w:val="000000" w:themeColor="text1"/>
          <w:szCs w:val="24"/>
          <w:u w:val="none"/>
        </w:rPr>
      </w:pPr>
    </w:p>
    <w:p w14:paraId="75CA5AE6" w14:textId="77777777" w:rsidR="00624918" w:rsidRDefault="00624918" w:rsidP="00A87DED">
      <w:pPr>
        <w:pStyle w:val="ListParagraph"/>
        <w:numPr>
          <w:ilvl w:val="0"/>
          <w:numId w:val="8"/>
        </w:numPr>
        <w:rPr>
          <w:color w:val="000000" w:themeColor="text1"/>
          <w:szCs w:val="24"/>
          <w:u w:val="single"/>
        </w:rPr>
      </w:pPr>
      <w:r>
        <w:rPr>
          <w:rFonts w:eastAsia="Times New Roman"/>
          <w:b/>
          <w:bCs/>
          <w:szCs w:val="24"/>
          <w:u w:val="single"/>
        </w:rPr>
        <w:t xml:space="preserve">Meditation </w:t>
      </w:r>
      <w:r w:rsidRPr="7F6355CD">
        <w:rPr>
          <w:rFonts w:eastAsia="Times New Roman"/>
          <w:b/>
          <w:bCs/>
          <w:szCs w:val="24"/>
          <w:u w:val="single"/>
        </w:rPr>
        <w:t>Discussion Questions:</w:t>
      </w:r>
    </w:p>
    <w:p w14:paraId="6F0E2B7A" w14:textId="77777777" w:rsidR="00624918" w:rsidRDefault="00624918" w:rsidP="3454C94F">
      <w:pPr>
        <w:pStyle w:val="ListParagraph"/>
        <w:numPr>
          <w:ilvl w:val="1"/>
          <w:numId w:val="8"/>
        </w:numPr>
        <w:spacing w:after="0"/>
        <w:rPr>
          <w:b/>
          <w:bCs/>
        </w:rPr>
      </w:pPr>
      <w:r w:rsidRPr="3454C94F">
        <w:rPr>
          <w:rFonts w:eastAsia="Times New Roman"/>
          <w:b/>
          <w:bCs/>
        </w:rPr>
        <w:t>Before Meditation:</w:t>
      </w:r>
    </w:p>
    <w:p w14:paraId="0DA6E654" w14:textId="6B0096AB" w:rsidR="00624918" w:rsidRPr="00264FBA" w:rsidRDefault="00624918" w:rsidP="00A87DED">
      <w:pPr>
        <w:pStyle w:val="ListParagraph"/>
        <w:numPr>
          <w:ilvl w:val="2"/>
          <w:numId w:val="10"/>
        </w:numPr>
        <w:spacing w:after="0"/>
        <w:rPr>
          <w:szCs w:val="24"/>
        </w:rPr>
      </w:pPr>
      <w:r w:rsidRPr="00264FBA">
        <w:rPr>
          <w:rFonts w:eastAsia="Times New Roman"/>
          <w:szCs w:val="24"/>
        </w:rPr>
        <w:t>What med</w:t>
      </w:r>
      <w:r w:rsidR="00254873" w:rsidRPr="00264FBA">
        <w:rPr>
          <w:rFonts w:eastAsia="Times New Roman"/>
          <w:szCs w:val="24"/>
        </w:rPr>
        <w:t xml:space="preserve">itations </w:t>
      </w:r>
      <w:r w:rsidR="00264FBA" w:rsidRPr="00264FBA">
        <w:rPr>
          <w:rFonts w:eastAsia="Times New Roman"/>
          <w:szCs w:val="24"/>
        </w:rPr>
        <w:t>have you tried on your own that worked for y</w:t>
      </w:r>
      <w:r w:rsidR="00264FBA">
        <w:rPr>
          <w:rFonts w:eastAsia="Times New Roman"/>
          <w:szCs w:val="24"/>
        </w:rPr>
        <w:t>o</w:t>
      </w:r>
      <w:r w:rsidR="00264FBA" w:rsidRPr="00264FBA">
        <w:rPr>
          <w:rFonts w:eastAsia="Times New Roman"/>
          <w:szCs w:val="24"/>
        </w:rPr>
        <w:t>u in the past?</w:t>
      </w:r>
    </w:p>
    <w:p w14:paraId="56DED37F" w14:textId="2A9990A4" w:rsidR="00624918" w:rsidRDefault="00F026AD" w:rsidP="65492957">
      <w:pPr>
        <w:pStyle w:val="ListParagraph"/>
        <w:numPr>
          <w:ilvl w:val="2"/>
          <w:numId w:val="10"/>
        </w:numPr>
        <w:spacing w:after="0"/>
        <w:rPr>
          <w:b/>
          <w:bCs/>
        </w:rPr>
      </w:pPr>
      <w:r w:rsidRPr="65492957">
        <w:rPr>
          <w:rFonts w:eastAsia="Times New Roman"/>
        </w:rPr>
        <w:t>What is your focal point? Watching the breath, staring at a candle or spot on the floor, focusing</w:t>
      </w:r>
      <w:r w:rsidR="516BA5CD" w:rsidRPr="65492957">
        <w:rPr>
          <w:rFonts w:eastAsia="Times New Roman"/>
        </w:rPr>
        <w:t xml:space="preserve"> </w:t>
      </w:r>
      <w:r w:rsidRPr="65492957">
        <w:rPr>
          <w:rFonts w:eastAsia="Times New Roman"/>
        </w:rPr>
        <w:t>on a favorite word or phrase?</w:t>
      </w:r>
    </w:p>
    <w:p w14:paraId="3D6484B5" w14:textId="77777777" w:rsidR="00624918" w:rsidRDefault="00624918" w:rsidP="3454C94F">
      <w:pPr>
        <w:pStyle w:val="ListParagraph"/>
        <w:numPr>
          <w:ilvl w:val="1"/>
          <w:numId w:val="8"/>
        </w:numPr>
        <w:spacing w:after="0"/>
        <w:rPr>
          <w:b/>
          <w:bCs/>
        </w:rPr>
      </w:pPr>
      <w:r w:rsidRPr="3454C94F">
        <w:rPr>
          <w:rFonts w:eastAsia="Times New Roman"/>
          <w:b/>
          <w:bCs/>
        </w:rPr>
        <w:t>After Meditation:</w:t>
      </w:r>
    </w:p>
    <w:p w14:paraId="30778F89" w14:textId="5D73BB6F" w:rsidR="00624918" w:rsidRDefault="00254873" w:rsidP="00A87DED">
      <w:pPr>
        <w:pStyle w:val="ListParagraph"/>
        <w:numPr>
          <w:ilvl w:val="2"/>
          <w:numId w:val="11"/>
        </w:numPr>
        <w:rPr>
          <w:color w:val="000000" w:themeColor="text1"/>
          <w:szCs w:val="24"/>
        </w:rPr>
      </w:pPr>
      <w:r>
        <w:rPr>
          <w:color w:val="000000" w:themeColor="text1"/>
          <w:szCs w:val="24"/>
        </w:rPr>
        <w:t>How was your overall meditation experience?</w:t>
      </w:r>
    </w:p>
    <w:p w14:paraId="6B2D83B9" w14:textId="3312F430" w:rsidR="00C10CF4" w:rsidRPr="00AC6CD2" w:rsidRDefault="00264FBA" w:rsidP="00AC6CD2">
      <w:pPr>
        <w:pStyle w:val="ListParagraph"/>
        <w:numPr>
          <w:ilvl w:val="2"/>
          <w:numId w:val="11"/>
        </w:numPr>
        <w:rPr>
          <w:color w:val="000000" w:themeColor="text1"/>
        </w:rPr>
      </w:pPr>
      <w:r w:rsidRPr="65492957">
        <w:rPr>
          <w:color w:val="000000" w:themeColor="text1"/>
        </w:rPr>
        <w:t xml:space="preserve">What surprised </w:t>
      </w:r>
      <w:r w:rsidR="00F026AD" w:rsidRPr="65492957">
        <w:rPr>
          <w:color w:val="000000" w:themeColor="text1"/>
        </w:rPr>
        <w:t xml:space="preserve">you about this meditation? </w:t>
      </w:r>
      <w:proofErr w:type="gramStart"/>
      <w:r w:rsidR="00F026AD" w:rsidRPr="65492957">
        <w:rPr>
          <w:color w:val="000000" w:themeColor="text1"/>
        </w:rPr>
        <w:t>Or,</w:t>
      </w:r>
      <w:proofErr w:type="gramEnd"/>
      <w:r w:rsidR="7B0371D3" w:rsidRPr="65492957">
        <w:rPr>
          <w:color w:val="000000" w:themeColor="text1"/>
        </w:rPr>
        <w:t xml:space="preserve"> </w:t>
      </w:r>
      <w:r w:rsidR="00F026AD" w:rsidRPr="65492957">
        <w:rPr>
          <w:color w:val="000000" w:themeColor="text1"/>
        </w:rPr>
        <w:t>what did you find challenging versus easy?</w:t>
      </w:r>
    </w:p>
    <w:sectPr w:rsidR="00C10CF4" w:rsidRPr="00AC6CD2" w:rsidSect="009316C8">
      <w:footerReference w:type="default" r:id="rId53"/>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0DC38" w14:textId="77777777" w:rsidR="005A2603" w:rsidRDefault="005A2603" w:rsidP="00AC1219">
      <w:pPr>
        <w:spacing w:after="0" w:line="240" w:lineRule="auto"/>
      </w:pPr>
      <w:r>
        <w:separator/>
      </w:r>
    </w:p>
  </w:endnote>
  <w:endnote w:type="continuationSeparator" w:id="0">
    <w:p w14:paraId="3BC26342" w14:textId="77777777" w:rsidR="005A2603" w:rsidRDefault="005A2603" w:rsidP="00AC1219">
      <w:pPr>
        <w:spacing w:after="0" w:line="240" w:lineRule="auto"/>
      </w:pPr>
      <w:r>
        <w:continuationSeparator/>
      </w:r>
    </w:p>
  </w:endnote>
  <w:endnote w:type="continuationNotice" w:id="1">
    <w:p w14:paraId="1BC0E3CB" w14:textId="77777777" w:rsidR="005A2603" w:rsidRDefault="005A26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1BCAEC52" w:rsidR="00AC1219" w:rsidRDefault="00110E29" w:rsidP="00110E29">
    <w:pPr>
      <w:pStyle w:val="Footer"/>
      <w:jc w:val="right"/>
    </w:pPr>
    <w:r>
      <w:rPr>
        <w:noProof/>
      </w:rPr>
      <w:drawing>
        <wp:anchor distT="0" distB="0" distL="114300" distR="114300" simplePos="0" relativeHeight="251658240" behindDoc="0" locked="0" layoutInCell="1" allowOverlap="1" wp14:anchorId="5ABFB6EB" wp14:editId="3F6D360F">
          <wp:simplePos x="0" y="0"/>
          <wp:positionH relativeFrom="column">
            <wp:posOffset>-396240</wp:posOffset>
          </wp:positionH>
          <wp:positionV relativeFrom="paragraph">
            <wp:posOffset>22860</wp:posOffset>
          </wp:positionV>
          <wp:extent cx="1830476" cy="359485"/>
          <wp:effectExtent l="0" t="0" r="0" b="254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830476" cy="359485"/>
                  </a:xfrm>
                  <a:prstGeom prst="rect">
                    <a:avLst/>
                  </a:prstGeom>
                </pic:spPr>
              </pic:pic>
            </a:graphicData>
          </a:graphic>
        </wp:anchor>
      </w:drawing>
    </w:r>
    <w:r w:rsidR="0098549A">
      <w:t>Explorations</w:t>
    </w:r>
    <w:r w:rsidR="00093271">
      <w:t xml:space="preserve"> in Mindfulness</w:t>
    </w:r>
    <w:r w:rsidR="35642C52" w:rsidRPr="00C35304">
      <w:t xml:space="preserve"> </w:t>
    </w:r>
    <w:r w:rsidR="35642C52">
      <w:t>Facilitator Guide -</w:t>
    </w:r>
    <w:r w:rsidR="35642C52" w:rsidRPr="00C35304">
      <w:t xml:space="preserve"> page </w:t>
    </w:r>
    <w:r w:rsidRPr="00C35304">
      <w:fldChar w:fldCharType="begin"/>
    </w:r>
    <w:r w:rsidRPr="00C35304">
      <w:instrText xml:space="preserve"> PAGE   \* MERGEFORMAT </w:instrText>
    </w:r>
    <w:r w:rsidRPr="00C35304">
      <w:fldChar w:fldCharType="separate"/>
    </w:r>
    <w:r w:rsidR="35642C52">
      <w:t>2</w:t>
    </w:r>
    <w:r w:rsidRPr="00C3530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ECB52" w14:textId="77777777" w:rsidR="005A2603" w:rsidRDefault="005A2603" w:rsidP="00AC1219">
      <w:pPr>
        <w:spacing w:after="0" w:line="240" w:lineRule="auto"/>
      </w:pPr>
      <w:r>
        <w:separator/>
      </w:r>
    </w:p>
  </w:footnote>
  <w:footnote w:type="continuationSeparator" w:id="0">
    <w:p w14:paraId="50A3D93D" w14:textId="77777777" w:rsidR="005A2603" w:rsidRDefault="005A2603" w:rsidP="00AC1219">
      <w:pPr>
        <w:spacing w:after="0" w:line="240" w:lineRule="auto"/>
      </w:pPr>
      <w:r>
        <w:continuationSeparator/>
      </w:r>
    </w:p>
  </w:footnote>
  <w:footnote w:type="continuationNotice" w:id="1">
    <w:p w14:paraId="64AF77A3" w14:textId="77777777" w:rsidR="005A2603" w:rsidRDefault="005A2603">
      <w:pPr>
        <w:spacing w:after="0" w:line="240" w:lineRule="auto"/>
      </w:pPr>
    </w:p>
  </w:footnote>
</w:footnotes>
</file>

<file path=word/intelligence.xml><?xml version="1.0" encoding="utf-8"?>
<int:Intelligence xmlns:int="http://schemas.microsoft.com/office/intelligence/2019/intelligence">
  <int:IntelligenceSettings/>
  <int:Manifest>
    <int:WordHash hashCode="h5Tqs/Q4Xt3+s+" id="uj5U+wrY"/>
  </int:Manifest>
  <int:Observations>
    <int:Content id="uj5U+w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0411D"/>
    <w:multiLevelType w:val="hybridMultilevel"/>
    <w:tmpl w:val="6A12A6CA"/>
    <w:lvl w:ilvl="0" w:tplc="292E44A4">
      <w:start w:val="1"/>
      <w:numFmt w:val="bullet"/>
      <w:lvlText w:val=""/>
      <w:lvlJc w:val="left"/>
      <w:pPr>
        <w:ind w:left="720" w:hanging="360"/>
      </w:pPr>
      <w:rPr>
        <w:rFonts w:ascii="Wingdings" w:hAnsi="Wingdings" w:hint="default"/>
      </w:rPr>
    </w:lvl>
    <w:lvl w:ilvl="1" w:tplc="985EB3B6">
      <w:start w:val="1"/>
      <w:numFmt w:val="bullet"/>
      <w:lvlText w:val="o"/>
      <w:lvlJc w:val="left"/>
      <w:pPr>
        <w:ind w:left="1440" w:hanging="360"/>
      </w:pPr>
      <w:rPr>
        <w:rFonts w:ascii="Courier New" w:hAnsi="Courier New" w:hint="default"/>
      </w:rPr>
    </w:lvl>
    <w:lvl w:ilvl="2" w:tplc="E6920B46">
      <w:start w:val="1"/>
      <w:numFmt w:val="bullet"/>
      <w:lvlText w:val=""/>
      <w:lvlJc w:val="left"/>
      <w:pPr>
        <w:ind w:left="2160" w:hanging="360"/>
      </w:pPr>
      <w:rPr>
        <w:rFonts w:ascii="Wingdings" w:hAnsi="Wingdings" w:hint="default"/>
      </w:rPr>
    </w:lvl>
    <w:lvl w:ilvl="3" w:tplc="CC101610">
      <w:start w:val="1"/>
      <w:numFmt w:val="bullet"/>
      <w:lvlText w:val=""/>
      <w:lvlJc w:val="left"/>
      <w:pPr>
        <w:ind w:left="2880" w:hanging="360"/>
      </w:pPr>
      <w:rPr>
        <w:rFonts w:ascii="Symbol" w:hAnsi="Symbol" w:hint="default"/>
      </w:rPr>
    </w:lvl>
    <w:lvl w:ilvl="4" w:tplc="E230FF88">
      <w:start w:val="1"/>
      <w:numFmt w:val="bullet"/>
      <w:lvlText w:val="o"/>
      <w:lvlJc w:val="left"/>
      <w:pPr>
        <w:ind w:left="3600" w:hanging="360"/>
      </w:pPr>
      <w:rPr>
        <w:rFonts w:ascii="Courier New" w:hAnsi="Courier New" w:hint="default"/>
      </w:rPr>
    </w:lvl>
    <w:lvl w:ilvl="5" w:tplc="A1C0EEE6">
      <w:start w:val="1"/>
      <w:numFmt w:val="bullet"/>
      <w:lvlText w:val=""/>
      <w:lvlJc w:val="left"/>
      <w:pPr>
        <w:ind w:left="4320" w:hanging="360"/>
      </w:pPr>
      <w:rPr>
        <w:rFonts w:ascii="Wingdings" w:hAnsi="Wingdings" w:hint="default"/>
      </w:rPr>
    </w:lvl>
    <w:lvl w:ilvl="6" w:tplc="91504840">
      <w:start w:val="1"/>
      <w:numFmt w:val="bullet"/>
      <w:lvlText w:val=""/>
      <w:lvlJc w:val="left"/>
      <w:pPr>
        <w:ind w:left="5040" w:hanging="360"/>
      </w:pPr>
      <w:rPr>
        <w:rFonts w:ascii="Symbol" w:hAnsi="Symbol" w:hint="default"/>
      </w:rPr>
    </w:lvl>
    <w:lvl w:ilvl="7" w:tplc="34C6D93E">
      <w:start w:val="1"/>
      <w:numFmt w:val="bullet"/>
      <w:lvlText w:val="o"/>
      <w:lvlJc w:val="left"/>
      <w:pPr>
        <w:ind w:left="5760" w:hanging="360"/>
      </w:pPr>
      <w:rPr>
        <w:rFonts w:ascii="Courier New" w:hAnsi="Courier New" w:hint="default"/>
      </w:rPr>
    </w:lvl>
    <w:lvl w:ilvl="8" w:tplc="D62AC582">
      <w:start w:val="1"/>
      <w:numFmt w:val="bullet"/>
      <w:lvlText w:val=""/>
      <w:lvlJc w:val="left"/>
      <w:pPr>
        <w:ind w:left="6480" w:hanging="360"/>
      </w:pPr>
      <w:rPr>
        <w:rFonts w:ascii="Wingdings" w:hAnsi="Wingdings" w:hint="default"/>
      </w:rPr>
    </w:lvl>
  </w:abstractNum>
  <w:abstractNum w:abstractNumId="1" w15:restartNumberingAfterBreak="0">
    <w:nsid w:val="132478EE"/>
    <w:multiLevelType w:val="hybridMultilevel"/>
    <w:tmpl w:val="1AE8A3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14793"/>
    <w:multiLevelType w:val="hybridMultilevel"/>
    <w:tmpl w:val="1390C09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C9A3DEE"/>
    <w:multiLevelType w:val="hybridMultilevel"/>
    <w:tmpl w:val="1A522854"/>
    <w:lvl w:ilvl="0" w:tplc="3CF4E64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1070F80C">
      <w:start w:val="1"/>
      <w:numFmt w:val="bullet"/>
      <w:lvlText w:val=""/>
      <w:lvlJc w:val="left"/>
      <w:pPr>
        <w:ind w:left="2160" w:hanging="360"/>
      </w:pPr>
      <w:rPr>
        <w:rFonts w:ascii="Wingdings" w:hAnsi="Wingdings" w:hint="default"/>
      </w:rPr>
    </w:lvl>
    <w:lvl w:ilvl="3" w:tplc="8A90418C">
      <w:start w:val="1"/>
      <w:numFmt w:val="bullet"/>
      <w:lvlText w:val=""/>
      <w:lvlJc w:val="left"/>
      <w:pPr>
        <w:ind w:left="2880" w:hanging="360"/>
      </w:pPr>
      <w:rPr>
        <w:rFonts w:ascii="Symbol" w:hAnsi="Symbol" w:hint="default"/>
      </w:rPr>
    </w:lvl>
    <w:lvl w:ilvl="4" w:tplc="1BF25768">
      <w:start w:val="1"/>
      <w:numFmt w:val="bullet"/>
      <w:lvlText w:val="o"/>
      <w:lvlJc w:val="left"/>
      <w:pPr>
        <w:ind w:left="3600" w:hanging="360"/>
      </w:pPr>
      <w:rPr>
        <w:rFonts w:ascii="Courier New" w:hAnsi="Courier New" w:hint="default"/>
      </w:rPr>
    </w:lvl>
    <w:lvl w:ilvl="5" w:tplc="8F74BE64">
      <w:start w:val="1"/>
      <w:numFmt w:val="bullet"/>
      <w:lvlText w:val=""/>
      <w:lvlJc w:val="left"/>
      <w:pPr>
        <w:ind w:left="4320" w:hanging="360"/>
      </w:pPr>
      <w:rPr>
        <w:rFonts w:ascii="Wingdings" w:hAnsi="Wingdings" w:hint="default"/>
      </w:rPr>
    </w:lvl>
    <w:lvl w:ilvl="6" w:tplc="97D2F2EA">
      <w:start w:val="1"/>
      <w:numFmt w:val="bullet"/>
      <w:lvlText w:val=""/>
      <w:lvlJc w:val="left"/>
      <w:pPr>
        <w:ind w:left="5040" w:hanging="360"/>
      </w:pPr>
      <w:rPr>
        <w:rFonts w:ascii="Symbol" w:hAnsi="Symbol" w:hint="default"/>
      </w:rPr>
    </w:lvl>
    <w:lvl w:ilvl="7" w:tplc="A134BD16">
      <w:start w:val="1"/>
      <w:numFmt w:val="bullet"/>
      <w:lvlText w:val="o"/>
      <w:lvlJc w:val="left"/>
      <w:pPr>
        <w:ind w:left="5760" w:hanging="360"/>
      </w:pPr>
      <w:rPr>
        <w:rFonts w:ascii="Courier New" w:hAnsi="Courier New" w:hint="default"/>
      </w:rPr>
    </w:lvl>
    <w:lvl w:ilvl="8" w:tplc="76DC6D78">
      <w:start w:val="1"/>
      <w:numFmt w:val="bullet"/>
      <w:lvlText w:val=""/>
      <w:lvlJc w:val="left"/>
      <w:pPr>
        <w:ind w:left="6480" w:hanging="360"/>
      </w:pPr>
      <w:rPr>
        <w:rFonts w:ascii="Wingdings" w:hAnsi="Wingdings" w:hint="default"/>
      </w:rPr>
    </w:lvl>
  </w:abstractNum>
  <w:abstractNum w:abstractNumId="4" w15:restartNumberingAfterBreak="0">
    <w:nsid w:val="3CF833BB"/>
    <w:multiLevelType w:val="hybridMultilevel"/>
    <w:tmpl w:val="993E627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40886CBF"/>
    <w:multiLevelType w:val="hybridMultilevel"/>
    <w:tmpl w:val="44BAF098"/>
    <w:lvl w:ilvl="0" w:tplc="AD7276BE">
      <w:start w:val="1"/>
      <w:numFmt w:val="bullet"/>
      <w:lvlText w:val="o"/>
      <w:lvlJc w:val="left"/>
      <w:pPr>
        <w:ind w:left="720" w:hanging="360"/>
      </w:pPr>
      <w:rPr>
        <w:rFonts w:ascii="Courier New" w:hAnsi="Courier New" w:hint="default"/>
      </w:rPr>
    </w:lvl>
    <w:lvl w:ilvl="1" w:tplc="F1FE32BC">
      <w:start w:val="1"/>
      <w:numFmt w:val="bullet"/>
      <w:lvlText w:val="o"/>
      <w:lvlJc w:val="left"/>
      <w:pPr>
        <w:ind w:left="1440" w:hanging="360"/>
      </w:pPr>
      <w:rPr>
        <w:rFonts w:ascii="Courier New" w:hAnsi="Courier New" w:hint="default"/>
      </w:rPr>
    </w:lvl>
    <w:lvl w:ilvl="2" w:tplc="C73E41CE">
      <w:start w:val="1"/>
      <w:numFmt w:val="bullet"/>
      <w:lvlText w:val=""/>
      <w:lvlJc w:val="left"/>
      <w:pPr>
        <w:ind w:left="2160" w:hanging="360"/>
      </w:pPr>
      <w:rPr>
        <w:rFonts w:ascii="Wingdings" w:hAnsi="Wingdings" w:hint="default"/>
      </w:rPr>
    </w:lvl>
    <w:lvl w:ilvl="3" w:tplc="FF3A064C">
      <w:start w:val="1"/>
      <w:numFmt w:val="bullet"/>
      <w:lvlText w:val=""/>
      <w:lvlJc w:val="left"/>
      <w:pPr>
        <w:ind w:left="2880" w:hanging="360"/>
      </w:pPr>
      <w:rPr>
        <w:rFonts w:ascii="Symbol" w:hAnsi="Symbol" w:hint="default"/>
      </w:rPr>
    </w:lvl>
    <w:lvl w:ilvl="4" w:tplc="F1D06F5E">
      <w:start w:val="1"/>
      <w:numFmt w:val="bullet"/>
      <w:lvlText w:val="o"/>
      <w:lvlJc w:val="left"/>
      <w:pPr>
        <w:ind w:left="3600" w:hanging="360"/>
      </w:pPr>
      <w:rPr>
        <w:rFonts w:ascii="Courier New" w:hAnsi="Courier New" w:hint="default"/>
      </w:rPr>
    </w:lvl>
    <w:lvl w:ilvl="5" w:tplc="DED408C0">
      <w:start w:val="1"/>
      <w:numFmt w:val="bullet"/>
      <w:lvlText w:val=""/>
      <w:lvlJc w:val="left"/>
      <w:pPr>
        <w:ind w:left="4320" w:hanging="360"/>
      </w:pPr>
      <w:rPr>
        <w:rFonts w:ascii="Wingdings" w:hAnsi="Wingdings" w:hint="default"/>
      </w:rPr>
    </w:lvl>
    <w:lvl w:ilvl="6" w:tplc="277C4D7C">
      <w:start w:val="1"/>
      <w:numFmt w:val="bullet"/>
      <w:lvlText w:val=""/>
      <w:lvlJc w:val="left"/>
      <w:pPr>
        <w:ind w:left="5040" w:hanging="360"/>
      </w:pPr>
      <w:rPr>
        <w:rFonts w:ascii="Symbol" w:hAnsi="Symbol" w:hint="default"/>
      </w:rPr>
    </w:lvl>
    <w:lvl w:ilvl="7" w:tplc="20B8A2C4">
      <w:start w:val="1"/>
      <w:numFmt w:val="bullet"/>
      <w:lvlText w:val="o"/>
      <w:lvlJc w:val="left"/>
      <w:pPr>
        <w:ind w:left="5760" w:hanging="360"/>
      </w:pPr>
      <w:rPr>
        <w:rFonts w:ascii="Courier New" w:hAnsi="Courier New" w:hint="default"/>
      </w:rPr>
    </w:lvl>
    <w:lvl w:ilvl="8" w:tplc="CEB4656A">
      <w:start w:val="1"/>
      <w:numFmt w:val="bullet"/>
      <w:lvlText w:val=""/>
      <w:lvlJc w:val="left"/>
      <w:pPr>
        <w:ind w:left="6480" w:hanging="360"/>
      </w:pPr>
      <w:rPr>
        <w:rFonts w:ascii="Wingdings" w:hAnsi="Wingdings" w:hint="default"/>
      </w:rPr>
    </w:lvl>
  </w:abstractNum>
  <w:abstractNum w:abstractNumId="6" w15:restartNumberingAfterBreak="0">
    <w:nsid w:val="4CA46E84"/>
    <w:multiLevelType w:val="hybridMultilevel"/>
    <w:tmpl w:val="1214E620"/>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o"/>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8A0EF5"/>
    <w:multiLevelType w:val="hybridMultilevel"/>
    <w:tmpl w:val="1256D8C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99B601D"/>
    <w:multiLevelType w:val="hybridMultilevel"/>
    <w:tmpl w:val="1FF2FE2C"/>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46637C"/>
    <w:multiLevelType w:val="hybridMultilevel"/>
    <w:tmpl w:val="AC443CE4"/>
    <w:lvl w:ilvl="0" w:tplc="835CEA42">
      <w:start w:val="1"/>
      <w:numFmt w:val="bullet"/>
      <w:lvlText w:val=""/>
      <w:lvlJc w:val="left"/>
      <w:pPr>
        <w:ind w:left="1080" w:hanging="360"/>
      </w:pPr>
      <w:rPr>
        <w:rFonts w:ascii="Symbol" w:hAnsi="Symbol" w:hint="default"/>
      </w:rPr>
    </w:lvl>
    <w:lvl w:ilvl="1" w:tplc="6C161BB4">
      <w:start w:val="1"/>
      <w:numFmt w:val="bullet"/>
      <w:lvlText w:val="o"/>
      <w:lvlJc w:val="left"/>
      <w:pPr>
        <w:ind w:left="1800" w:hanging="360"/>
      </w:pPr>
      <w:rPr>
        <w:rFonts w:ascii="Courier New" w:hAnsi="Courier New" w:hint="default"/>
      </w:rPr>
    </w:lvl>
    <w:lvl w:ilvl="2" w:tplc="18862192">
      <w:start w:val="1"/>
      <w:numFmt w:val="bullet"/>
      <w:lvlText w:val=""/>
      <w:lvlJc w:val="left"/>
      <w:pPr>
        <w:ind w:left="2520" w:hanging="360"/>
      </w:pPr>
      <w:rPr>
        <w:rFonts w:ascii="Wingdings" w:hAnsi="Wingdings" w:hint="default"/>
      </w:rPr>
    </w:lvl>
    <w:lvl w:ilvl="3" w:tplc="4FE21D3A">
      <w:start w:val="1"/>
      <w:numFmt w:val="bullet"/>
      <w:lvlText w:val=""/>
      <w:lvlJc w:val="left"/>
      <w:pPr>
        <w:ind w:left="3240" w:hanging="360"/>
      </w:pPr>
      <w:rPr>
        <w:rFonts w:ascii="Symbol" w:hAnsi="Symbol" w:hint="default"/>
      </w:rPr>
    </w:lvl>
    <w:lvl w:ilvl="4" w:tplc="9F7610A8">
      <w:start w:val="1"/>
      <w:numFmt w:val="bullet"/>
      <w:lvlText w:val="o"/>
      <w:lvlJc w:val="left"/>
      <w:pPr>
        <w:ind w:left="3960" w:hanging="360"/>
      </w:pPr>
      <w:rPr>
        <w:rFonts w:ascii="Courier New" w:hAnsi="Courier New" w:hint="default"/>
      </w:rPr>
    </w:lvl>
    <w:lvl w:ilvl="5" w:tplc="413027C8">
      <w:start w:val="1"/>
      <w:numFmt w:val="bullet"/>
      <w:lvlText w:val=""/>
      <w:lvlJc w:val="left"/>
      <w:pPr>
        <w:ind w:left="4680" w:hanging="360"/>
      </w:pPr>
      <w:rPr>
        <w:rFonts w:ascii="Wingdings" w:hAnsi="Wingdings" w:hint="default"/>
      </w:rPr>
    </w:lvl>
    <w:lvl w:ilvl="6" w:tplc="9D380D58">
      <w:start w:val="1"/>
      <w:numFmt w:val="bullet"/>
      <w:lvlText w:val=""/>
      <w:lvlJc w:val="left"/>
      <w:pPr>
        <w:ind w:left="5400" w:hanging="360"/>
      </w:pPr>
      <w:rPr>
        <w:rFonts w:ascii="Symbol" w:hAnsi="Symbol" w:hint="default"/>
      </w:rPr>
    </w:lvl>
    <w:lvl w:ilvl="7" w:tplc="2982BD90">
      <w:start w:val="1"/>
      <w:numFmt w:val="bullet"/>
      <w:lvlText w:val="o"/>
      <w:lvlJc w:val="left"/>
      <w:pPr>
        <w:ind w:left="6120" w:hanging="360"/>
      </w:pPr>
      <w:rPr>
        <w:rFonts w:ascii="Courier New" w:hAnsi="Courier New" w:hint="default"/>
      </w:rPr>
    </w:lvl>
    <w:lvl w:ilvl="8" w:tplc="E0C43E86">
      <w:start w:val="1"/>
      <w:numFmt w:val="bullet"/>
      <w:lvlText w:val=""/>
      <w:lvlJc w:val="left"/>
      <w:pPr>
        <w:ind w:left="6840" w:hanging="360"/>
      </w:pPr>
      <w:rPr>
        <w:rFonts w:ascii="Wingdings" w:hAnsi="Wingdings" w:hint="default"/>
      </w:rPr>
    </w:lvl>
  </w:abstractNum>
  <w:abstractNum w:abstractNumId="10" w15:restartNumberingAfterBreak="0">
    <w:nsid w:val="60C078CF"/>
    <w:multiLevelType w:val="hybridMultilevel"/>
    <w:tmpl w:val="C504C1A6"/>
    <w:lvl w:ilvl="0" w:tplc="3CF4E64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1070F80C">
      <w:start w:val="1"/>
      <w:numFmt w:val="bullet"/>
      <w:lvlText w:val=""/>
      <w:lvlJc w:val="left"/>
      <w:pPr>
        <w:ind w:left="2160" w:hanging="360"/>
      </w:pPr>
      <w:rPr>
        <w:rFonts w:ascii="Wingdings" w:hAnsi="Wingdings" w:hint="default"/>
      </w:rPr>
    </w:lvl>
    <w:lvl w:ilvl="3" w:tplc="8A90418C">
      <w:start w:val="1"/>
      <w:numFmt w:val="bullet"/>
      <w:lvlText w:val=""/>
      <w:lvlJc w:val="left"/>
      <w:pPr>
        <w:ind w:left="2880" w:hanging="360"/>
      </w:pPr>
      <w:rPr>
        <w:rFonts w:ascii="Symbol" w:hAnsi="Symbol" w:hint="default"/>
      </w:rPr>
    </w:lvl>
    <w:lvl w:ilvl="4" w:tplc="1BF25768">
      <w:start w:val="1"/>
      <w:numFmt w:val="bullet"/>
      <w:lvlText w:val="o"/>
      <w:lvlJc w:val="left"/>
      <w:pPr>
        <w:ind w:left="3600" w:hanging="360"/>
      </w:pPr>
      <w:rPr>
        <w:rFonts w:ascii="Courier New" w:hAnsi="Courier New" w:hint="default"/>
      </w:rPr>
    </w:lvl>
    <w:lvl w:ilvl="5" w:tplc="8F74BE64">
      <w:start w:val="1"/>
      <w:numFmt w:val="bullet"/>
      <w:lvlText w:val=""/>
      <w:lvlJc w:val="left"/>
      <w:pPr>
        <w:ind w:left="4320" w:hanging="360"/>
      </w:pPr>
      <w:rPr>
        <w:rFonts w:ascii="Wingdings" w:hAnsi="Wingdings" w:hint="default"/>
      </w:rPr>
    </w:lvl>
    <w:lvl w:ilvl="6" w:tplc="97D2F2EA">
      <w:start w:val="1"/>
      <w:numFmt w:val="bullet"/>
      <w:lvlText w:val=""/>
      <w:lvlJc w:val="left"/>
      <w:pPr>
        <w:ind w:left="5040" w:hanging="360"/>
      </w:pPr>
      <w:rPr>
        <w:rFonts w:ascii="Symbol" w:hAnsi="Symbol" w:hint="default"/>
      </w:rPr>
    </w:lvl>
    <w:lvl w:ilvl="7" w:tplc="A134BD16">
      <w:start w:val="1"/>
      <w:numFmt w:val="bullet"/>
      <w:lvlText w:val="o"/>
      <w:lvlJc w:val="left"/>
      <w:pPr>
        <w:ind w:left="5760" w:hanging="360"/>
      </w:pPr>
      <w:rPr>
        <w:rFonts w:ascii="Courier New" w:hAnsi="Courier New" w:hint="default"/>
      </w:rPr>
    </w:lvl>
    <w:lvl w:ilvl="8" w:tplc="76DC6D78">
      <w:start w:val="1"/>
      <w:numFmt w:val="bullet"/>
      <w:lvlText w:val=""/>
      <w:lvlJc w:val="left"/>
      <w:pPr>
        <w:ind w:left="6480" w:hanging="360"/>
      </w:pPr>
      <w:rPr>
        <w:rFonts w:ascii="Wingdings" w:hAnsi="Wingdings" w:hint="default"/>
      </w:rPr>
    </w:lvl>
  </w:abstractNum>
  <w:abstractNum w:abstractNumId="11" w15:restartNumberingAfterBreak="0">
    <w:nsid w:val="65344D66"/>
    <w:multiLevelType w:val="hybridMultilevel"/>
    <w:tmpl w:val="EDEC27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886AEE"/>
    <w:multiLevelType w:val="hybridMultilevel"/>
    <w:tmpl w:val="FCE45B46"/>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766B33"/>
    <w:multiLevelType w:val="hybridMultilevel"/>
    <w:tmpl w:val="C9A20950"/>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1719"/>
    <w:multiLevelType w:val="hybridMultilevel"/>
    <w:tmpl w:val="838E62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632373"/>
    <w:multiLevelType w:val="hybridMultilevel"/>
    <w:tmpl w:val="38BCDF44"/>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7523C3"/>
    <w:multiLevelType w:val="hybridMultilevel"/>
    <w:tmpl w:val="57A0EE68"/>
    <w:lvl w:ilvl="0" w:tplc="04090003">
      <w:start w:val="1"/>
      <w:numFmt w:val="bullet"/>
      <w:lvlText w:val="o"/>
      <w:lvlJc w:val="left"/>
      <w:pPr>
        <w:ind w:left="2160" w:hanging="360"/>
      </w:pPr>
      <w:rPr>
        <w:rFonts w:ascii="Courier New" w:hAnsi="Courier New" w:cs="Courier New" w:hint="default"/>
      </w:rPr>
    </w:lvl>
    <w:lvl w:ilvl="1" w:tplc="04090001">
      <w:start w:val="1"/>
      <w:numFmt w:val="bullet"/>
      <w:lvlText w:val=""/>
      <w:lvlJc w:val="left"/>
      <w:pPr>
        <w:ind w:left="2880" w:hanging="360"/>
      </w:pPr>
      <w:rPr>
        <w:rFonts w:ascii="Symbol" w:hAnsi="Symbol" w:hint="default"/>
      </w:rPr>
    </w:lvl>
    <w:lvl w:ilvl="2" w:tplc="04090003">
      <w:start w:val="1"/>
      <w:numFmt w:val="bullet"/>
      <w:lvlText w:val="o"/>
      <w:lvlJc w:val="left"/>
      <w:pPr>
        <w:ind w:left="3600" w:hanging="360"/>
      </w:pPr>
      <w:rPr>
        <w:rFonts w:ascii="Courier New" w:hAnsi="Courier New" w:cs="Courier New" w:hint="default"/>
      </w:rPr>
    </w:lvl>
    <w:lvl w:ilvl="3" w:tplc="8A90418C">
      <w:start w:val="1"/>
      <w:numFmt w:val="bullet"/>
      <w:lvlText w:val=""/>
      <w:lvlJc w:val="left"/>
      <w:pPr>
        <w:ind w:left="4320" w:hanging="360"/>
      </w:pPr>
      <w:rPr>
        <w:rFonts w:ascii="Symbol" w:hAnsi="Symbol" w:hint="default"/>
      </w:rPr>
    </w:lvl>
    <w:lvl w:ilvl="4" w:tplc="1BF25768">
      <w:start w:val="1"/>
      <w:numFmt w:val="bullet"/>
      <w:lvlText w:val="o"/>
      <w:lvlJc w:val="left"/>
      <w:pPr>
        <w:ind w:left="5040" w:hanging="360"/>
      </w:pPr>
      <w:rPr>
        <w:rFonts w:ascii="Courier New" w:hAnsi="Courier New" w:hint="default"/>
      </w:rPr>
    </w:lvl>
    <w:lvl w:ilvl="5" w:tplc="8F74BE64">
      <w:start w:val="1"/>
      <w:numFmt w:val="bullet"/>
      <w:lvlText w:val=""/>
      <w:lvlJc w:val="left"/>
      <w:pPr>
        <w:ind w:left="5760" w:hanging="360"/>
      </w:pPr>
      <w:rPr>
        <w:rFonts w:ascii="Wingdings" w:hAnsi="Wingdings" w:hint="default"/>
      </w:rPr>
    </w:lvl>
    <w:lvl w:ilvl="6" w:tplc="97D2F2EA">
      <w:start w:val="1"/>
      <w:numFmt w:val="bullet"/>
      <w:lvlText w:val=""/>
      <w:lvlJc w:val="left"/>
      <w:pPr>
        <w:ind w:left="6480" w:hanging="360"/>
      </w:pPr>
      <w:rPr>
        <w:rFonts w:ascii="Symbol" w:hAnsi="Symbol" w:hint="default"/>
      </w:rPr>
    </w:lvl>
    <w:lvl w:ilvl="7" w:tplc="A134BD16">
      <w:start w:val="1"/>
      <w:numFmt w:val="bullet"/>
      <w:lvlText w:val="o"/>
      <w:lvlJc w:val="left"/>
      <w:pPr>
        <w:ind w:left="7200" w:hanging="360"/>
      </w:pPr>
      <w:rPr>
        <w:rFonts w:ascii="Courier New" w:hAnsi="Courier New" w:hint="default"/>
      </w:rPr>
    </w:lvl>
    <w:lvl w:ilvl="8" w:tplc="76DC6D78">
      <w:start w:val="1"/>
      <w:numFmt w:val="bullet"/>
      <w:lvlText w:val=""/>
      <w:lvlJc w:val="left"/>
      <w:pPr>
        <w:ind w:left="7920" w:hanging="360"/>
      </w:pPr>
      <w:rPr>
        <w:rFonts w:ascii="Wingdings" w:hAnsi="Wingdings" w:hint="default"/>
      </w:rPr>
    </w:lvl>
  </w:abstractNum>
  <w:abstractNum w:abstractNumId="17" w15:restartNumberingAfterBreak="0">
    <w:nsid w:val="7ECD42D3"/>
    <w:multiLevelType w:val="hybridMultilevel"/>
    <w:tmpl w:val="74D809BE"/>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1070F80C">
      <w:start w:val="1"/>
      <w:numFmt w:val="bullet"/>
      <w:lvlText w:val=""/>
      <w:lvlJc w:val="left"/>
      <w:pPr>
        <w:ind w:left="2520" w:hanging="360"/>
      </w:pPr>
      <w:rPr>
        <w:rFonts w:ascii="Wingdings" w:hAnsi="Wingdings" w:hint="default"/>
      </w:rPr>
    </w:lvl>
    <w:lvl w:ilvl="3" w:tplc="8A90418C">
      <w:start w:val="1"/>
      <w:numFmt w:val="bullet"/>
      <w:lvlText w:val=""/>
      <w:lvlJc w:val="left"/>
      <w:pPr>
        <w:ind w:left="3240" w:hanging="360"/>
      </w:pPr>
      <w:rPr>
        <w:rFonts w:ascii="Symbol" w:hAnsi="Symbol" w:hint="default"/>
      </w:rPr>
    </w:lvl>
    <w:lvl w:ilvl="4" w:tplc="1BF25768">
      <w:start w:val="1"/>
      <w:numFmt w:val="bullet"/>
      <w:lvlText w:val="o"/>
      <w:lvlJc w:val="left"/>
      <w:pPr>
        <w:ind w:left="3960" w:hanging="360"/>
      </w:pPr>
      <w:rPr>
        <w:rFonts w:ascii="Courier New" w:hAnsi="Courier New" w:hint="default"/>
      </w:rPr>
    </w:lvl>
    <w:lvl w:ilvl="5" w:tplc="8F74BE64">
      <w:start w:val="1"/>
      <w:numFmt w:val="bullet"/>
      <w:lvlText w:val=""/>
      <w:lvlJc w:val="left"/>
      <w:pPr>
        <w:ind w:left="4680" w:hanging="360"/>
      </w:pPr>
      <w:rPr>
        <w:rFonts w:ascii="Wingdings" w:hAnsi="Wingdings" w:hint="default"/>
      </w:rPr>
    </w:lvl>
    <w:lvl w:ilvl="6" w:tplc="97D2F2EA">
      <w:start w:val="1"/>
      <w:numFmt w:val="bullet"/>
      <w:lvlText w:val=""/>
      <w:lvlJc w:val="left"/>
      <w:pPr>
        <w:ind w:left="5400" w:hanging="360"/>
      </w:pPr>
      <w:rPr>
        <w:rFonts w:ascii="Symbol" w:hAnsi="Symbol" w:hint="default"/>
      </w:rPr>
    </w:lvl>
    <w:lvl w:ilvl="7" w:tplc="A134BD16">
      <w:start w:val="1"/>
      <w:numFmt w:val="bullet"/>
      <w:lvlText w:val="o"/>
      <w:lvlJc w:val="left"/>
      <w:pPr>
        <w:ind w:left="6120" w:hanging="360"/>
      </w:pPr>
      <w:rPr>
        <w:rFonts w:ascii="Courier New" w:hAnsi="Courier New" w:hint="default"/>
      </w:rPr>
    </w:lvl>
    <w:lvl w:ilvl="8" w:tplc="76DC6D78">
      <w:start w:val="1"/>
      <w:numFmt w:val="bullet"/>
      <w:lvlText w:val=""/>
      <w:lvlJc w:val="left"/>
      <w:pPr>
        <w:ind w:left="6840" w:hanging="360"/>
      </w:pPr>
      <w:rPr>
        <w:rFonts w:ascii="Wingdings" w:hAnsi="Wingdings" w:hint="default"/>
      </w:rPr>
    </w:lvl>
  </w:abstractNum>
  <w:num w:numId="1">
    <w:abstractNumId w:val="5"/>
  </w:num>
  <w:num w:numId="2">
    <w:abstractNumId w:val="9"/>
  </w:num>
  <w:num w:numId="3">
    <w:abstractNumId w:val="17"/>
  </w:num>
  <w:num w:numId="4">
    <w:abstractNumId w:val="0"/>
  </w:num>
  <w:num w:numId="5">
    <w:abstractNumId w:val="1"/>
  </w:num>
  <w:num w:numId="6">
    <w:abstractNumId w:val="11"/>
  </w:num>
  <w:num w:numId="7">
    <w:abstractNumId w:val="14"/>
  </w:num>
  <w:num w:numId="8">
    <w:abstractNumId w:val="6"/>
  </w:num>
  <w:num w:numId="9">
    <w:abstractNumId w:val="15"/>
  </w:num>
  <w:num w:numId="10">
    <w:abstractNumId w:val="12"/>
  </w:num>
  <w:num w:numId="11">
    <w:abstractNumId w:val="8"/>
  </w:num>
  <w:num w:numId="12">
    <w:abstractNumId w:val="13"/>
  </w:num>
  <w:num w:numId="13">
    <w:abstractNumId w:val="7"/>
  </w:num>
  <w:num w:numId="14">
    <w:abstractNumId w:val="16"/>
  </w:num>
  <w:num w:numId="15">
    <w:abstractNumId w:val="3"/>
  </w:num>
  <w:num w:numId="16">
    <w:abstractNumId w:val="10"/>
  </w:num>
  <w:num w:numId="17">
    <w:abstractNumId w:val="4"/>
  </w:num>
  <w:num w:numId="18">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245F"/>
    <w:rsid w:val="00003901"/>
    <w:rsid w:val="00007354"/>
    <w:rsid w:val="00021B86"/>
    <w:rsid w:val="00022481"/>
    <w:rsid w:val="000228EA"/>
    <w:rsid w:val="00024CD8"/>
    <w:rsid w:val="00031E87"/>
    <w:rsid w:val="00032CC5"/>
    <w:rsid w:val="00037947"/>
    <w:rsid w:val="00052830"/>
    <w:rsid w:val="000643EC"/>
    <w:rsid w:val="000650E6"/>
    <w:rsid w:val="000707F6"/>
    <w:rsid w:val="00071AB0"/>
    <w:rsid w:val="0007587A"/>
    <w:rsid w:val="000760C5"/>
    <w:rsid w:val="00085092"/>
    <w:rsid w:val="00093271"/>
    <w:rsid w:val="000965A4"/>
    <w:rsid w:val="000A115B"/>
    <w:rsid w:val="000B0EB8"/>
    <w:rsid w:val="000B6922"/>
    <w:rsid w:val="000B7AC2"/>
    <w:rsid w:val="000E6B48"/>
    <w:rsid w:val="000F2C9D"/>
    <w:rsid w:val="000F56AB"/>
    <w:rsid w:val="001001E5"/>
    <w:rsid w:val="00104855"/>
    <w:rsid w:val="00110E29"/>
    <w:rsid w:val="0011316F"/>
    <w:rsid w:val="00124F6D"/>
    <w:rsid w:val="00135CFF"/>
    <w:rsid w:val="001445F6"/>
    <w:rsid w:val="001453FA"/>
    <w:rsid w:val="001607A6"/>
    <w:rsid w:val="00163154"/>
    <w:rsid w:val="00166771"/>
    <w:rsid w:val="00167E11"/>
    <w:rsid w:val="00186EE0"/>
    <w:rsid w:val="001954B6"/>
    <w:rsid w:val="001B770C"/>
    <w:rsid w:val="001B7B04"/>
    <w:rsid w:val="001C155C"/>
    <w:rsid w:val="001D16ED"/>
    <w:rsid w:val="001D2867"/>
    <w:rsid w:val="001D5FC9"/>
    <w:rsid w:val="001F3D55"/>
    <w:rsid w:val="002021D4"/>
    <w:rsid w:val="002034BC"/>
    <w:rsid w:val="002335AA"/>
    <w:rsid w:val="00236472"/>
    <w:rsid w:val="00241549"/>
    <w:rsid w:val="002445F6"/>
    <w:rsid w:val="00247835"/>
    <w:rsid w:val="00254873"/>
    <w:rsid w:val="00256590"/>
    <w:rsid w:val="002620DA"/>
    <w:rsid w:val="00264827"/>
    <w:rsid w:val="00264FBA"/>
    <w:rsid w:val="00265CA6"/>
    <w:rsid w:val="00265F4E"/>
    <w:rsid w:val="002660D6"/>
    <w:rsid w:val="002722F8"/>
    <w:rsid w:val="002909C6"/>
    <w:rsid w:val="002A3B11"/>
    <w:rsid w:val="002B426E"/>
    <w:rsid w:val="002B642F"/>
    <w:rsid w:val="002C6139"/>
    <w:rsid w:val="002D323E"/>
    <w:rsid w:val="002E1107"/>
    <w:rsid w:val="002F20B8"/>
    <w:rsid w:val="002F6C1D"/>
    <w:rsid w:val="003038F3"/>
    <w:rsid w:val="003310EC"/>
    <w:rsid w:val="00353D22"/>
    <w:rsid w:val="0036033F"/>
    <w:rsid w:val="00385F27"/>
    <w:rsid w:val="00386410"/>
    <w:rsid w:val="003A0270"/>
    <w:rsid w:val="003A2CAF"/>
    <w:rsid w:val="003A7681"/>
    <w:rsid w:val="003B2F62"/>
    <w:rsid w:val="003C516A"/>
    <w:rsid w:val="003C5575"/>
    <w:rsid w:val="003D047B"/>
    <w:rsid w:val="003D45D9"/>
    <w:rsid w:val="003D6E8E"/>
    <w:rsid w:val="003E04B9"/>
    <w:rsid w:val="003E678D"/>
    <w:rsid w:val="003F0298"/>
    <w:rsid w:val="003F35EC"/>
    <w:rsid w:val="0040089E"/>
    <w:rsid w:val="00426352"/>
    <w:rsid w:val="00427194"/>
    <w:rsid w:val="00440323"/>
    <w:rsid w:val="00465ECF"/>
    <w:rsid w:val="004663EA"/>
    <w:rsid w:val="00471815"/>
    <w:rsid w:val="004719DC"/>
    <w:rsid w:val="00475DB2"/>
    <w:rsid w:val="0048170F"/>
    <w:rsid w:val="00493333"/>
    <w:rsid w:val="004A006B"/>
    <w:rsid w:val="004A4C71"/>
    <w:rsid w:val="004A5072"/>
    <w:rsid w:val="004B31B4"/>
    <w:rsid w:val="004B6B7C"/>
    <w:rsid w:val="004C6B9A"/>
    <w:rsid w:val="004C6C5C"/>
    <w:rsid w:val="004D024C"/>
    <w:rsid w:val="004D4942"/>
    <w:rsid w:val="004D50FA"/>
    <w:rsid w:val="004F4866"/>
    <w:rsid w:val="004F69A7"/>
    <w:rsid w:val="0051160A"/>
    <w:rsid w:val="00513823"/>
    <w:rsid w:val="00514155"/>
    <w:rsid w:val="00514F15"/>
    <w:rsid w:val="005165E5"/>
    <w:rsid w:val="00544985"/>
    <w:rsid w:val="005546E1"/>
    <w:rsid w:val="005610C2"/>
    <w:rsid w:val="005640BC"/>
    <w:rsid w:val="0056607E"/>
    <w:rsid w:val="00566897"/>
    <w:rsid w:val="00567E5A"/>
    <w:rsid w:val="00572A56"/>
    <w:rsid w:val="00572FAE"/>
    <w:rsid w:val="00573A9D"/>
    <w:rsid w:val="0057412F"/>
    <w:rsid w:val="00583740"/>
    <w:rsid w:val="00594DB2"/>
    <w:rsid w:val="005964F6"/>
    <w:rsid w:val="005A215D"/>
    <w:rsid w:val="005A2603"/>
    <w:rsid w:val="005B0131"/>
    <w:rsid w:val="005B139D"/>
    <w:rsid w:val="005B441C"/>
    <w:rsid w:val="005C1AE4"/>
    <w:rsid w:val="005D2DA6"/>
    <w:rsid w:val="005E359B"/>
    <w:rsid w:val="005F5AFC"/>
    <w:rsid w:val="006016FE"/>
    <w:rsid w:val="0060528B"/>
    <w:rsid w:val="006064DB"/>
    <w:rsid w:val="00611273"/>
    <w:rsid w:val="0061307F"/>
    <w:rsid w:val="00614CAF"/>
    <w:rsid w:val="00624918"/>
    <w:rsid w:val="00625951"/>
    <w:rsid w:val="006378D2"/>
    <w:rsid w:val="00650206"/>
    <w:rsid w:val="006536B1"/>
    <w:rsid w:val="00657E75"/>
    <w:rsid w:val="00675446"/>
    <w:rsid w:val="00682895"/>
    <w:rsid w:val="00693B88"/>
    <w:rsid w:val="006A3717"/>
    <w:rsid w:val="006B05B6"/>
    <w:rsid w:val="006B1F5D"/>
    <w:rsid w:val="006B2608"/>
    <w:rsid w:val="006E11F9"/>
    <w:rsid w:val="006E2748"/>
    <w:rsid w:val="006E7131"/>
    <w:rsid w:val="006F4764"/>
    <w:rsid w:val="006F5A13"/>
    <w:rsid w:val="007027D2"/>
    <w:rsid w:val="0070F8BA"/>
    <w:rsid w:val="00720328"/>
    <w:rsid w:val="00732C08"/>
    <w:rsid w:val="00736F65"/>
    <w:rsid w:val="007526B6"/>
    <w:rsid w:val="0077349C"/>
    <w:rsid w:val="007743E5"/>
    <w:rsid w:val="007753CD"/>
    <w:rsid w:val="007836B1"/>
    <w:rsid w:val="00785251"/>
    <w:rsid w:val="00785AED"/>
    <w:rsid w:val="00786C51"/>
    <w:rsid w:val="00792F66"/>
    <w:rsid w:val="00797914"/>
    <w:rsid w:val="007A2512"/>
    <w:rsid w:val="007B2149"/>
    <w:rsid w:val="007B7080"/>
    <w:rsid w:val="007C0956"/>
    <w:rsid w:val="007C0BFF"/>
    <w:rsid w:val="007D0C7B"/>
    <w:rsid w:val="007F2579"/>
    <w:rsid w:val="007F7341"/>
    <w:rsid w:val="007F792D"/>
    <w:rsid w:val="0080279C"/>
    <w:rsid w:val="00807800"/>
    <w:rsid w:val="00810E37"/>
    <w:rsid w:val="00827CD8"/>
    <w:rsid w:val="00832D57"/>
    <w:rsid w:val="008436AF"/>
    <w:rsid w:val="008520F4"/>
    <w:rsid w:val="00897030"/>
    <w:rsid w:val="008A07E1"/>
    <w:rsid w:val="008A0F43"/>
    <w:rsid w:val="008A48B3"/>
    <w:rsid w:val="008C07BD"/>
    <w:rsid w:val="008C1B0F"/>
    <w:rsid w:val="008C256B"/>
    <w:rsid w:val="008C3CBD"/>
    <w:rsid w:val="008C4C67"/>
    <w:rsid w:val="008C5309"/>
    <w:rsid w:val="008E0AD8"/>
    <w:rsid w:val="008E57EE"/>
    <w:rsid w:val="008E7ABE"/>
    <w:rsid w:val="008F0F55"/>
    <w:rsid w:val="008F2294"/>
    <w:rsid w:val="008F2E56"/>
    <w:rsid w:val="009021A0"/>
    <w:rsid w:val="009143AF"/>
    <w:rsid w:val="00920159"/>
    <w:rsid w:val="009221A8"/>
    <w:rsid w:val="009316C3"/>
    <w:rsid w:val="009316C8"/>
    <w:rsid w:val="009321CB"/>
    <w:rsid w:val="00947167"/>
    <w:rsid w:val="00952F9D"/>
    <w:rsid w:val="00957EFA"/>
    <w:rsid w:val="00963464"/>
    <w:rsid w:val="00977717"/>
    <w:rsid w:val="00983F7A"/>
    <w:rsid w:val="0098446F"/>
    <w:rsid w:val="0098549A"/>
    <w:rsid w:val="0098579C"/>
    <w:rsid w:val="009862BA"/>
    <w:rsid w:val="009911CC"/>
    <w:rsid w:val="009C4C18"/>
    <w:rsid w:val="009C519F"/>
    <w:rsid w:val="009F0E38"/>
    <w:rsid w:val="009F4E14"/>
    <w:rsid w:val="009F7B76"/>
    <w:rsid w:val="00A03816"/>
    <w:rsid w:val="00A05B24"/>
    <w:rsid w:val="00A063EB"/>
    <w:rsid w:val="00A07EBE"/>
    <w:rsid w:val="00A16963"/>
    <w:rsid w:val="00A27AC8"/>
    <w:rsid w:val="00A348BE"/>
    <w:rsid w:val="00A373E6"/>
    <w:rsid w:val="00A607CC"/>
    <w:rsid w:val="00A6216B"/>
    <w:rsid w:val="00A8526B"/>
    <w:rsid w:val="00A87DED"/>
    <w:rsid w:val="00AA15A1"/>
    <w:rsid w:val="00AA1CD5"/>
    <w:rsid w:val="00AB7B8C"/>
    <w:rsid w:val="00AC1219"/>
    <w:rsid w:val="00AC6CD2"/>
    <w:rsid w:val="00AE2B79"/>
    <w:rsid w:val="00AE67F0"/>
    <w:rsid w:val="00B17138"/>
    <w:rsid w:val="00B30721"/>
    <w:rsid w:val="00B30AE4"/>
    <w:rsid w:val="00B40688"/>
    <w:rsid w:val="00B535AA"/>
    <w:rsid w:val="00B8391A"/>
    <w:rsid w:val="00B83C7D"/>
    <w:rsid w:val="00B84A42"/>
    <w:rsid w:val="00B864C1"/>
    <w:rsid w:val="00B927C8"/>
    <w:rsid w:val="00B92B69"/>
    <w:rsid w:val="00BA6868"/>
    <w:rsid w:val="00BB6B95"/>
    <w:rsid w:val="00BE0CC9"/>
    <w:rsid w:val="00BE7EF6"/>
    <w:rsid w:val="00BF747A"/>
    <w:rsid w:val="00C046AE"/>
    <w:rsid w:val="00C10CF4"/>
    <w:rsid w:val="00C15E5A"/>
    <w:rsid w:val="00C24798"/>
    <w:rsid w:val="00C30C4B"/>
    <w:rsid w:val="00C36770"/>
    <w:rsid w:val="00C45530"/>
    <w:rsid w:val="00C74F50"/>
    <w:rsid w:val="00CA7B9A"/>
    <w:rsid w:val="00CB2578"/>
    <w:rsid w:val="00CC161F"/>
    <w:rsid w:val="00CC4119"/>
    <w:rsid w:val="00CD033B"/>
    <w:rsid w:val="00CD1DC9"/>
    <w:rsid w:val="00CE7A47"/>
    <w:rsid w:val="00CF6BF3"/>
    <w:rsid w:val="00D10478"/>
    <w:rsid w:val="00D13B37"/>
    <w:rsid w:val="00D21411"/>
    <w:rsid w:val="00D22275"/>
    <w:rsid w:val="00D4028B"/>
    <w:rsid w:val="00D40506"/>
    <w:rsid w:val="00D540F7"/>
    <w:rsid w:val="00D6020E"/>
    <w:rsid w:val="00D6021C"/>
    <w:rsid w:val="00D62014"/>
    <w:rsid w:val="00D62FBF"/>
    <w:rsid w:val="00D64E31"/>
    <w:rsid w:val="00D741E8"/>
    <w:rsid w:val="00D84072"/>
    <w:rsid w:val="00D938D0"/>
    <w:rsid w:val="00D963DE"/>
    <w:rsid w:val="00DA22BE"/>
    <w:rsid w:val="00DB042D"/>
    <w:rsid w:val="00DC2481"/>
    <w:rsid w:val="00DE0B38"/>
    <w:rsid w:val="00E01593"/>
    <w:rsid w:val="00E017AB"/>
    <w:rsid w:val="00E20A59"/>
    <w:rsid w:val="00E258B4"/>
    <w:rsid w:val="00E31163"/>
    <w:rsid w:val="00E46095"/>
    <w:rsid w:val="00E5383C"/>
    <w:rsid w:val="00E54743"/>
    <w:rsid w:val="00E61002"/>
    <w:rsid w:val="00E66A2F"/>
    <w:rsid w:val="00E676A8"/>
    <w:rsid w:val="00E84655"/>
    <w:rsid w:val="00E86945"/>
    <w:rsid w:val="00E905AD"/>
    <w:rsid w:val="00E93D04"/>
    <w:rsid w:val="00E94579"/>
    <w:rsid w:val="00E9768F"/>
    <w:rsid w:val="00EB179A"/>
    <w:rsid w:val="00EB2043"/>
    <w:rsid w:val="00EB6B43"/>
    <w:rsid w:val="00EC2632"/>
    <w:rsid w:val="00EF50F2"/>
    <w:rsid w:val="00EF6493"/>
    <w:rsid w:val="00F026AD"/>
    <w:rsid w:val="00F056B6"/>
    <w:rsid w:val="00F11117"/>
    <w:rsid w:val="00F248DA"/>
    <w:rsid w:val="00F3545A"/>
    <w:rsid w:val="00F4234A"/>
    <w:rsid w:val="00F52C95"/>
    <w:rsid w:val="00F658D0"/>
    <w:rsid w:val="00F73434"/>
    <w:rsid w:val="00F76724"/>
    <w:rsid w:val="00F83E50"/>
    <w:rsid w:val="00FA1096"/>
    <w:rsid w:val="00FA60A9"/>
    <w:rsid w:val="00FB3FD2"/>
    <w:rsid w:val="00FB62F2"/>
    <w:rsid w:val="00FB6789"/>
    <w:rsid w:val="00FB6FCE"/>
    <w:rsid w:val="00FB71F7"/>
    <w:rsid w:val="00FD5CC3"/>
    <w:rsid w:val="00FE0DAE"/>
    <w:rsid w:val="00FE6C0B"/>
    <w:rsid w:val="00FE6D89"/>
    <w:rsid w:val="00FE7A4A"/>
    <w:rsid w:val="00FE7D04"/>
    <w:rsid w:val="00FF0192"/>
    <w:rsid w:val="00FF2D77"/>
    <w:rsid w:val="0171C677"/>
    <w:rsid w:val="01A6FCAC"/>
    <w:rsid w:val="01B29172"/>
    <w:rsid w:val="023252B0"/>
    <w:rsid w:val="0269B703"/>
    <w:rsid w:val="0276E69A"/>
    <w:rsid w:val="029D56B5"/>
    <w:rsid w:val="029F9CB8"/>
    <w:rsid w:val="02ACA56D"/>
    <w:rsid w:val="02FAED7F"/>
    <w:rsid w:val="031FE189"/>
    <w:rsid w:val="032AE12A"/>
    <w:rsid w:val="0347ABAD"/>
    <w:rsid w:val="0379A1D3"/>
    <w:rsid w:val="039BED9D"/>
    <w:rsid w:val="03F2DE7A"/>
    <w:rsid w:val="03F7E8E5"/>
    <w:rsid w:val="0403ADE4"/>
    <w:rsid w:val="0427FC14"/>
    <w:rsid w:val="049E5B45"/>
    <w:rsid w:val="04C60A2D"/>
    <w:rsid w:val="04F06611"/>
    <w:rsid w:val="04F0D0EC"/>
    <w:rsid w:val="04F4FD15"/>
    <w:rsid w:val="0500E9CB"/>
    <w:rsid w:val="0566387F"/>
    <w:rsid w:val="059D62BA"/>
    <w:rsid w:val="05DA84D8"/>
    <w:rsid w:val="05F3271D"/>
    <w:rsid w:val="0606A369"/>
    <w:rsid w:val="060B063F"/>
    <w:rsid w:val="060C04F4"/>
    <w:rsid w:val="0632789E"/>
    <w:rsid w:val="06491214"/>
    <w:rsid w:val="065B8528"/>
    <w:rsid w:val="06965E93"/>
    <w:rsid w:val="069BF711"/>
    <w:rsid w:val="06A3C1E9"/>
    <w:rsid w:val="06FD061A"/>
    <w:rsid w:val="075C3140"/>
    <w:rsid w:val="07A87257"/>
    <w:rsid w:val="07C4B142"/>
    <w:rsid w:val="07D5FAB2"/>
    <w:rsid w:val="080E3EAA"/>
    <w:rsid w:val="0917ECA1"/>
    <w:rsid w:val="094112C7"/>
    <w:rsid w:val="09D399EA"/>
    <w:rsid w:val="09E07BDF"/>
    <w:rsid w:val="09E938EB"/>
    <w:rsid w:val="0A327A7E"/>
    <w:rsid w:val="0A720D39"/>
    <w:rsid w:val="0A76EC10"/>
    <w:rsid w:val="0AD648DB"/>
    <w:rsid w:val="0AEC905D"/>
    <w:rsid w:val="0B2F6758"/>
    <w:rsid w:val="0B6F6834"/>
    <w:rsid w:val="0BE654D3"/>
    <w:rsid w:val="0C3348CC"/>
    <w:rsid w:val="0C4446D9"/>
    <w:rsid w:val="0CC095F3"/>
    <w:rsid w:val="0D689450"/>
    <w:rsid w:val="0DA83736"/>
    <w:rsid w:val="0DCC6E60"/>
    <w:rsid w:val="0E58C7F1"/>
    <w:rsid w:val="0EAA4B67"/>
    <w:rsid w:val="0EBCA7FA"/>
    <w:rsid w:val="0EEA1DEC"/>
    <w:rsid w:val="0F45C913"/>
    <w:rsid w:val="0F46608B"/>
    <w:rsid w:val="0F4FA549"/>
    <w:rsid w:val="0F879E8A"/>
    <w:rsid w:val="0FE2B9D4"/>
    <w:rsid w:val="1048573B"/>
    <w:rsid w:val="106AC427"/>
    <w:rsid w:val="10721CFF"/>
    <w:rsid w:val="10978D7F"/>
    <w:rsid w:val="10C6B096"/>
    <w:rsid w:val="111D377F"/>
    <w:rsid w:val="111FF861"/>
    <w:rsid w:val="11D7CD5F"/>
    <w:rsid w:val="11E4E4E9"/>
    <w:rsid w:val="11F6436A"/>
    <w:rsid w:val="12246406"/>
    <w:rsid w:val="122A47ED"/>
    <w:rsid w:val="12637132"/>
    <w:rsid w:val="1265483A"/>
    <w:rsid w:val="12736427"/>
    <w:rsid w:val="1286DF8F"/>
    <w:rsid w:val="12A00A75"/>
    <w:rsid w:val="12A7CD09"/>
    <w:rsid w:val="12BDE854"/>
    <w:rsid w:val="1301EF7B"/>
    <w:rsid w:val="133AE01B"/>
    <w:rsid w:val="13629483"/>
    <w:rsid w:val="1367D394"/>
    <w:rsid w:val="1369D6BA"/>
    <w:rsid w:val="137A7A19"/>
    <w:rsid w:val="13ADAF38"/>
    <w:rsid w:val="14242AE5"/>
    <w:rsid w:val="142B5972"/>
    <w:rsid w:val="14803F81"/>
    <w:rsid w:val="14D31160"/>
    <w:rsid w:val="14E1485C"/>
    <w:rsid w:val="14F3F96C"/>
    <w:rsid w:val="1560505A"/>
    <w:rsid w:val="15788D90"/>
    <w:rsid w:val="15C85014"/>
    <w:rsid w:val="15CF3E3B"/>
    <w:rsid w:val="15D200C2"/>
    <w:rsid w:val="161CF6F2"/>
    <w:rsid w:val="1639903D"/>
    <w:rsid w:val="167D8759"/>
    <w:rsid w:val="16A518D7"/>
    <w:rsid w:val="16D3C29B"/>
    <w:rsid w:val="173CA276"/>
    <w:rsid w:val="1750B84A"/>
    <w:rsid w:val="179C5559"/>
    <w:rsid w:val="179FF71B"/>
    <w:rsid w:val="17B41F95"/>
    <w:rsid w:val="17D87AF0"/>
    <w:rsid w:val="17F23DE3"/>
    <w:rsid w:val="18390293"/>
    <w:rsid w:val="184E7A21"/>
    <w:rsid w:val="18B3259A"/>
    <w:rsid w:val="18DB9522"/>
    <w:rsid w:val="19D9183E"/>
    <w:rsid w:val="1A02E3FA"/>
    <w:rsid w:val="1A3FBD13"/>
    <w:rsid w:val="1A4C7416"/>
    <w:rsid w:val="1A8AC149"/>
    <w:rsid w:val="1AA02F9D"/>
    <w:rsid w:val="1AD3F61B"/>
    <w:rsid w:val="1AE6A62D"/>
    <w:rsid w:val="1AE74040"/>
    <w:rsid w:val="1AF065D4"/>
    <w:rsid w:val="1B051277"/>
    <w:rsid w:val="1B708B95"/>
    <w:rsid w:val="1BA1958D"/>
    <w:rsid w:val="1C35BF3E"/>
    <w:rsid w:val="1C645499"/>
    <w:rsid w:val="1C794EF1"/>
    <w:rsid w:val="1CFCEE92"/>
    <w:rsid w:val="1D1E187E"/>
    <w:rsid w:val="1D66E40B"/>
    <w:rsid w:val="1DA5E370"/>
    <w:rsid w:val="1DA9768E"/>
    <w:rsid w:val="1DE4B003"/>
    <w:rsid w:val="1DEBC517"/>
    <w:rsid w:val="1E81E424"/>
    <w:rsid w:val="1E8BC3BE"/>
    <w:rsid w:val="1E985425"/>
    <w:rsid w:val="1ED9364F"/>
    <w:rsid w:val="1F1CFE4E"/>
    <w:rsid w:val="1F3400A7"/>
    <w:rsid w:val="1F5C6522"/>
    <w:rsid w:val="1F789D99"/>
    <w:rsid w:val="1F965D96"/>
    <w:rsid w:val="1FA09876"/>
    <w:rsid w:val="1FB3D0E5"/>
    <w:rsid w:val="1FD8A89D"/>
    <w:rsid w:val="1FE77DD6"/>
    <w:rsid w:val="203761DF"/>
    <w:rsid w:val="2046524A"/>
    <w:rsid w:val="20746946"/>
    <w:rsid w:val="2096D2E7"/>
    <w:rsid w:val="20C6F8C3"/>
    <w:rsid w:val="20D8E517"/>
    <w:rsid w:val="20F3FDB9"/>
    <w:rsid w:val="20F5E523"/>
    <w:rsid w:val="21F6B45F"/>
    <w:rsid w:val="21FCBB08"/>
    <w:rsid w:val="222BFEB0"/>
    <w:rsid w:val="223648BF"/>
    <w:rsid w:val="2262C924"/>
    <w:rsid w:val="22C01254"/>
    <w:rsid w:val="2358F16B"/>
    <w:rsid w:val="23665420"/>
    <w:rsid w:val="236F02A1"/>
    <w:rsid w:val="238F7810"/>
    <w:rsid w:val="2391E110"/>
    <w:rsid w:val="23D5B8F6"/>
    <w:rsid w:val="23EADD59"/>
    <w:rsid w:val="23EEDCA7"/>
    <w:rsid w:val="243AEF19"/>
    <w:rsid w:val="25345BCA"/>
    <w:rsid w:val="25463483"/>
    <w:rsid w:val="255B01DB"/>
    <w:rsid w:val="25766F13"/>
    <w:rsid w:val="25802467"/>
    <w:rsid w:val="258B4E4B"/>
    <w:rsid w:val="259FE4C8"/>
    <w:rsid w:val="25D2F939"/>
    <w:rsid w:val="25D95982"/>
    <w:rsid w:val="260AF52F"/>
    <w:rsid w:val="262FFEAE"/>
    <w:rsid w:val="2632F801"/>
    <w:rsid w:val="2632FB05"/>
    <w:rsid w:val="263B25CA"/>
    <w:rsid w:val="266BC459"/>
    <w:rsid w:val="270CA744"/>
    <w:rsid w:val="277A91D5"/>
    <w:rsid w:val="27C04F23"/>
    <w:rsid w:val="27D80B27"/>
    <w:rsid w:val="27F321BB"/>
    <w:rsid w:val="281979A9"/>
    <w:rsid w:val="28649DEB"/>
    <w:rsid w:val="2876B636"/>
    <w:rsid w:val="2889532E"/>
    <w:rsid w:val="28B8E24B"/>
    <w:rsid w:val="28EFD2D0"/>
    <w:rsid w:val="291192AA"/>
    <w:rsid w:val="2927B2D4"/>
    <w:rsid w:val="29328709"/>
    <w:rsid w:val="29433EFF"/>
    <w:rsid w:val="2973A523"/>
    <w:rsid w:val="298415B1"/>
    <w:rsid w:val="29A7554C"/>
    <w:rsid w:val="29BE5B30"/>
    <w:rsid w:val="29CA1B5A"/>
    <w:rsid w:val="2A2E77E5"/>
    <w:rsid w:val="2A97F501"/>
    <w:rsid w:val="2ADA52BC"/>
    <w:rsid w:val="2C0E4C30"/>
    <w:rsid w:val="2C1100E7"/>
    <w:rsid w:val="2C4C39A1"/>
    <w:rsid w:val="2C5C910F"/>
    <w:rsid w:val="2C6846D8"/>
    <w:rsid w:val="2C68ED5D"/>
    <w:rsid w:val="2C8050F7"/>
    <w:rsid w:val="2CDEF60E"/>
    <w:rsid w:val="2CFF7E72"/>
    <w:rsid w:val="2D15A1F3"/>
    <w:rsid w:val="2D3663E6"/>
    <w:rsid w:val="2D5342F0"/>
    <w:rsid w:val="2DF04D08"/>
    <w:rsid w:val="2DF826DA"/>
    <w:rsid w:val="2E041739"/>
    <w:rsid w:val="2E7EDC99"/>
    <w:rsid w:val="2EB0B82E"/>
    <w:rsid w:val="2ED73ED0"/>
    <w:rsid w:val="2EDB3E10"/>
    <w:rsid w:val="2F5F1454"/>
    <w:rsid w:val="2F6E5122"/>
    <w:rsid w:val="2F792B91"/>
    <w:rsid w:val="2F7DCBFB"/>
    <w:rsid w:val="2F7F3DBE"/>
    <w:rsid w:val="304B0F53"/>
    <w:rsid w:val="304FE28E"/>
    <w:rsid w:val="30509BE8"/>
    <w:rsid w:val="306F20EB"/>
    <w:rsid w:val="307545BC"/>
    <w:rsid w:val="30D401B1"/>
    <w:rsid w:val="30E58F55"/>
    <w:rsid w:val="30FD3DA9"/>
    <w:rsid w:val="3159EC4D"/>
    <w:rsid w:val="318D746D"/>
    <w:rsid w:val="3197151C"/>
    <w:rsid w:val="31B08BB2"/>
    <w:rsid w:val="31D0DF2C"/>
    <w:rsid w:val="31D79636"/>
    <w:rsid w:val="32011BB6"/>
    <w:rsid w:val="32115ABF"/>
    <w:rsid w:val="3212DED2"/>
    <w:rsid w:val="3227CCC5"/>
    <w:rsid w:val="32598AB9"/>
    <w:rsid w:val="332F7D25"/>
    <w:rsid w:val="33B19065"/>
    <w:rsid w:val="340671F2"/>
    <w:rsid w:val="3406B9A1"/>
    <w:rsid w:val="3449AFCB"/>
    <w:rsid w:val="3454C94F"/>
    <w:rsid w:val="34CEB5DE"/>
    <w:rsid w:val="35187CC2"/>
    <w:rsid w:val="352D1EEA"/>
    <w:rsid w:val="354B0E79"/>
    <w:rsid w:val="35642C52"/>
    <w:rsid w:val="3585B95E"/>
    <w:rsid w:val="35AFBE84"/>
    <w:rsid w:val="35F48208"/>
    <w:rsid w:val="3632D8D9"/>
    <w:rsid w:val="36766F37"/>
    <w:rsid w:val="36EF4353"/>
    <w:rsid w:val="3713D0C9"/>
    <w:rsid w:val="3781508D"/>
    <w:rsid w:val="37C0EA8B"/>
    <w:rsid w:val="37D2740E"/>
    <w:rsid w:val="37FBEB61"/>
    <w:rsid w:val="37FFBA20"/>
    <w:rsid w:val="380656A0"/>
    <w:rsid w:val="3838D8D4"/>
    <w:rsid w:val="383A4BB7"/>
    <w:rsid w:val="38649A83"/>
    <w:rsid w:val="3882AF3B"/>
    <w:rsid w:val="3911E167"/>
    <w:rsid w:val="393B9F7A"/>
    <w:rsid w:val="39B01544"/>
    <w:rsid w:val="39BDF4D1"/>
    <w:rsid w:val="39CB9B4F"/>
    <w:rsid w:val="3A2F41C7"/>
    <w:rsid w:val="3AB5DA28"/>
    <w:rsid w:val="3ABEA912"/>
    <w:rsid w:val="3ABF9A9B"/>
    <w:rsid w:val="3AF57F36"/>
    <w:rsid w:val="3B75AF2D"/>
    <w:rsid w:val="3BA905A3"/>
    <w:rsid w:val="3BE741EC"/>
    <w:rsid w:val="3C745DE2"/>
    <w:rsid w:val="3C83B84F"/>
    <w:rsid w:val="3C865828"/>
    <w:rsid w:val="3CAB5D8C"/>
    <w:rsid w:val="3D235EF3"/>
    <w:rsid w:val="3D533C05"/>
    <w:rsid w:val="3D6677CC"/>
    <w:rsid w:val="3DAA3FCB"/>
    <w:rsid w:val="3DADE74F"/>
    <w:rsid w:val="3DC0B314"/>
    <w:rsid w:val="3DE57E56"/>
    <w:rsid w:val="3E316B22"/>
    <w:rsid w:val="3E50AA5E"/>
    <w:rsid w:val="3E762162"/>
    <w:rsid w:val="3E7743E5"/>
    <w:rsid w:val="3F18E3AD"/>
    <w:rsid w:val="3F1C807E"/>
    <w:rsid w:val="3F8C6272"/>
    <w:rsid w:val="3FC8752B"/>
    <w:rsid w:val="3FCDC740"/>
    <w:rsid w:val="40553084"/>
    <w:rsid w:val="40578716"/>
    <w:rsid w:val="405C2484"/>
    <w:rsid w:val="406FC171"/>
    <w:rsid w:val="408ED2B9"/>
    <w:rsid w:val="40C1B1B2"/>
    <w:rsid w:val="40D2A8E8"/>
    <w:rsid w:val="40E26D7E"/>
    <w:rsid w:val="4118F605"/>
    <w:rsid w:val="415DA667"/>
    <w:rsid w:val="4181C914"/>
    <w:rsid w:val="418B4287"/>
    <w:rsid w:val="41CC3AA9"/>
    <w:rsid w:val="41CC6F11"/>
    <w:rsid w:val="41D0C472"/>
    <w:rsid w:val="42106924"/>
    <w:rsid w:val="4229029C"/>
    <w:rsid w:val="42A6A8D5"/>
    <w:rsid w:val="4336CF3C"/>
    <w:rsid w:val="43375E36"/>
    <w:rsid w:val="436DAF44"/>
    <w:rsid w:val="43863DD1"/>
    <w:rsid w:val="43BCF59A"/>
    <w:rsid w:val="43EB463E"/>
    <w:rsid w:val="43F76025"/>
    <w:rsid w:val="440B7C2E"/>
    <w:rsid w:val="44206BA1"/>
    <w:rsid w:val="4475A1D7"/>
    <w:rsid w:val="44873CB3"/>
    <w:rsid w:val="4498913A"/>
    <w:rsid w:val="44B36853"/>
    <w:rsid w:val="44F266DE"/>
    <w:rsid w:val="4503DB6B"/>
    <w:rsid w:val="4569A7BE"/>
    <w:rsid w:val="45F88CCF"/>
    <w:rsid w:val="460AD0CA"/>
    <w:rsid w:val="462A9A95"/>
    <w:rsid w:val="466BF190"/>
    <w:rsid w:val="4696D650"/>
    <w:rsid w:val="469FABCC"/>
    <w:rsid w:val="46A5ECD6"/>
    <w:rsid w:val="46DD7451"/>
    <w:rsid w:val="472047F1"/>
    <w:rsid w:val="4729F493"/>
    <w:rsid w:val="47400AA9"/>
    <w:rsid w:val="47605C2E"/>
    <w:rsid w:val="47B0C7C7"/>
    <w:rsid w:val="47B45D83"/>
    <w:rsid w:val="47FD9035"/>
    <w:rsid w:val="48984420"/>
    <w:rsid w:val="4927CAE3"/>
    <w:rsid w:val="4932337D"/>
    <w:rsid w:val="493862F4"/>
    <w:rsid w:val="49745317"/>
    <w:rsid w:val="498570D4"/>
    <w:rsid w:val="49BCB273"/>
    <w:rsid w:val="49D056C7"/>
    <w:rsid w:val="4A3CC04D"/>
    <w:rsid w:val="4A3E2388"/>
    <w:rsid w:val="4A9E31E8"/>
    <w:rsid w:val="4AB1B2F4"/>
    <w:rsid w:val="4AD0C4F2"/>
    <w:rsid w:val="4AFE0BB8"/>
    <w:rsid w:val="4B555848"/>
    <w:rsid w:val="4BAB6109"/>
    <w:rsid w:val="4BD6262C"/>
    <w:rsid w:val="4BF8DA2E"/>
    <w:rsid w:val="4C03E25E"/>
    <w:rsid w:val="4C2EB5C2"/>
    <w:rsid w:val="4C39002D"/>
    <w:rsid w:val="4C482C58"/>
    <w:rsid w:val="4C62BDAF"/>
    <w:rsid w:val="4C8A7AC2"/>
    <w:rsid w:val="4C972BD4"/>
    <w:rsid w:val="4C99DC19"/>
    <w:rsid w:val="4CAE3261"/>
    <w:rsid w:val="4D167AC4"/>
    <w:rsid w:val="4D37768E"/>
    <w:rsid w:val="4D6E7BDA"/>
    <w:rsid w:val="4D6E9414"/>
    <w:rsid w:val="4D78CF12"/>
    <w:rsid w:val="4E1C841D"/>
    <w:rsid w:val="4E3CDFDA"/>
    <w:rsid w:val="4E880DC2"/>
    <w:rsid w:val="4EDE06D5"/>
    <w:rsid w:val="4F1761FA"/>
    <w:rsid w:val="4F322546"/>
    <w:rsid w:val="4F5F7D31"/>
    <w:rsid w:val="4FC986C2"/>
    <w:rsid w:val="501544DA"/>
    <w:rsid w:val="50171E8B"/>
    <w:rsid w:val="5064BAFB"/>
    <w:rsid w:val="507DA342"/>
    <w:rsid w:val="50CFA455"/>
    <w:rsid w:val="51432CFC"/>
    <w:rsid w:val="516BA5CD"/>
    <w:rsid w:val="519718F8"/>
    <w:rsid w:val="51C8E89D"/>
    <w:rsid w:val="51DBC55C"/>
    <w:rsid w:val="51E629C6"/>
    <w:rsid w:val="51E8C22C"/>
    <w:rsid w:val="520779B4"/>
    <w:rsid w:val="5226958B"/>
    <w:rsid w:val="526E2C49"/>
    <w:rsid w:val="52DEFD5D"/>
    <w:rsid w:val="52FC6CA3"/>
    <w:rsid w:val="532686BB"/>
    <w:rsid w:val="54135862"/>
    <w:rsid w:val="543A15E0"/>
    <w:rsid w:val="54502875"/>
    <w:rsid w:val="54684DCC"/>
    <w:rsid w:val="54BD035F"/>
    <w:rsid w:val="54C93A37"/>
    <w:rsid w:val="552A4582"/>
    <w:rsid w:val="55705268"/>
    <w:rsid w:val="55AFB38F"/>
    <w:rsid w:val="55BD4F10"/>
    <w:rsid w:val="55CDB48E"/>
    <w:rsid w:val="55EE69EA"/>
    <w:rsid w:val="55F0092E"/>
    <w:rsid w:val="55F711EA"/>
    <w:rsid w:val="569E4AFC"/>
    <w:rsid w:val="56A666BE"/>
    <w:rsid w:val="56B6B475"/>
    <w:rsid w:val="56FA5C17"/>
    <w:rsid w:val="575F3173"/>
    <w:rsid w:val="5785D64B"/>
    <w:rsid w:val="57DCDBAD"/>
    <w:rsid w:val="57FEBAE7"/>
    <w:rsid w:val="581C1F4C"/>
    <w:rsid w:val="5832A8CC"/>
    <w:rsid w:val="58A51BE3"/>
    <w:rsid w:val="58D9078C"/>
    <w:rsid w:val="58F51B61"/>
    <w:rsid w:val="590788F4"/>
    <w:rsid w:val="590D38CA"/>
    <w:rsid w:val="5922996F"/>
    <w:rsid w:val="59496EF3"/>
    <w:rsid w:val="5953F8D3"/>
    <w:rsid w:val="5974BB92"/>
    <w:rsid w:val="597ECC41"/>
    <w:rsid w:val="59890280"/>
    <w:rsid w:val="59949304"/>
    <w:rsid w:val="59BD8184"/>
    <w:rsid w:val="59C022B2"/>
    <w:rsid w:val="5A25EE13"/>
    <w:rsid w:val="5A3B1EF5"/>
    <w:rsid w:val="5A761457"/>
    <w:rsid w:val="5A7E7421"/>
    <w:rsid w:val="5AA76114"/>
    <w:rsid w:val="5AA9092B"/>
    <w:rsid w:val="5AADEA8B"/>
    <w:rsid w:val="5AE6D1E9"/>
    <w:rsid w:val="5AEAB68A"/>
    <w:rsid w:val="5B27B413"/>
    <w:rsid w:val="5B4994BB"/>
    <w:rsid w:val="5B57CDD5"/>
    <w:rsid w:val="5BBFD379"/>
    <w:rsid w:val="5C433175"/>
    <w:rsid w:val="5C601018"/>
    <w:rsid w:val="5C9839E5"/>
    <w:rsid w:val="5D0E8A48"/>
    <w:rsid w:val="5D3A3EC2"/>
    <w:rsid w:val="5E5F39BE"/>
    <w:rsid w:val="5E607467"/>
    <w:rsid w:val="5E83FC7A"/>
    <w:rsid w:val="5EC76739"/>
    <w:rsid w:val="5EF34E39"/>
    <w:rsid w:val="5F0CD52F"/>
    <w:rsid w:val="5F24D14C"/>
    <w:rsid w:val="5F4C3ED5"/>
    <w:rsid w:val="5F613083"/>
    <w:rsid w:val="5F728368"/>
    <w:rsid w:val="5F9A77D7"/>
    <w:rsid w:val="5F9ACA54"/>
    <w:rsid w:val="5FD2A1A4"/>
    <w:rsid w:val="5FD665CE"/>
    <w:rsid w:val="60249254"/>
    <w:rsid w:val="6050BEB5"/>
    <w:rsid w:val="608439A4"/>
    <w:rsid w:val="60A37580"/>
    <w:rsid w:val="60BEEB0F"/>
    <w:rsid w:val="60E7E142"/>
    <w:rsid w:val="611987CB"/>
    <w:rsid w:val="613725F3"/>
    <w:rsid w:val="6142EA51"/>
    <w:rsid w:val="6187078F"/>
    <w:rsid w:val="61C062B5"/>
    <w:rsid w:val="621D41EB"/>
    <w:rsid w:val="6226BE37"/>
    <w:rsid w:val="622F2B1E"/>
    <w:rsid w:val="62CB9F57"/>
    <w:rsid w:val="630CEC40"/>
    <w:rsid w:val="63423BF8"/>
    <w:rsid w:val="63A03A98"/>
    <w:rsid w:val="63A28033"/>
    <w:rsid w:val="63CBA4F8"/>
    <w:rsid w:val="63DBEC1A"/>
    <w:rsid w:val="63DE4688"/>
    <w:rsid w:val="64030EFE"/>
    <w:rsid w:val="64351AFD"/>
    <w:rsid w:val="64676FB8"/>
    <w:rsid w:val="64D72A08"/>
    <w:rsid w:val="64DB9F62"/>
    <w:rsid w:val="64FF26B4"/>
    <w:rsid w:val="65492957"/>
    <w:rsid w:val="65A64FBD"/>
    <w:rsid w:val="65B46437"/>
    <w:rsid w:val="66144B5F"/>
    <w:rsid w:val="6614B35D"/>
    <w:rsid w:val="664962D6"/>
    <w:rsid w:val="6671541E"/>
    <w:rsid w:val="6671948F"/>
    <w:rsid w:val="66AAB64D"/>
    <w:rsid w:val="6706CF96"/>
    <w:rsid w:val="67A19EA4"/>
    <w:rsid w:val="67B22BD5"/>
    <w:rsid w:val="67F2A9F7"/>
    <w:rsid w:val="68196D45"/>
    <w:rsid w:val="682ED6BD"/>
    <w:rsid w:val="68419E65"/>
    <w:rsid w:val="687B9D5F"/>
    <w:rsid w:val="6883D84F"/>
    <w:rsid w:val="68BD5FE4"/>
    <w:rsid w:val="68C06AAC"/>
    <w:rsid w:val="68C2498A"/>
    <w:rsid w:val="68D48080"/>
    <w:rsid w:val="68E0D1B1"/>
    <w:rsid w:val="694629AA"/>
    <w:rsid w:val="6A1CF8ED"/>
    <w:rsid w:val="6A29FC1F"/>
    <w:rsid w:val="6AB07495"/>
    <w:rsid w:val="6AB7305D"/>
    <w:rsid w:val="6B060531"/>
    <w:rsid w:val="6BF1FE14"/>
    <w:rsid w:val="6BF61864"/>
    <w:rsid w:val="6C0F6BBA"/>
    <w:rsid w:val="6C2AF0B1"/>
    <w:rsid w:val="6CC9BA36"/>
    <w:rsid w:val="6CD3F9CA"/>
    <w:rsid w:val="6D0C3566"/>
    <w:rsid w:val="6D87D350"/>
    <w:rsid w:val="6DB1F087"/>
    <w:rsid w:val="6DCFA99B"/>
    <w:rsid w:val="6DFB6271"/>
    <w:rsid w:val="6E025950"/>
    <w:rsid w:val="6E232E4B"/>
    <w:rsid w:val="6E2613FA"/>
    <w:rsid w:val="6E372824"/>
    <w:rsid w:val="6E6A2E81"/>
    <w:rsid w:val="6EA805C7"/>
    <w:rsid w:val="6EBB3FE0"/>
    <w:rsid w:val="6EC398CD"/>
    <w:rsid w:val="6EC64E68"/>
    <w:rsid w:val="6F46CDB7"/>
    <w:rsid w:val="6FA7C102"/>
    <w:rsid w:val="6FC36952"/>
    <w:rsid w:val="7005DA3A"/>
    <w:rsid w:val="7039625A"/>
    <w:rsid w:val="706B9097"/>
    <w:rsid w:val="708DC49F"/>
    <w:rsid w:val="70E5DB30"/>
    <w:rsid w:val="70E90672"/>
    <w:rsid w:val="718A3C08"/>
    <w:rsid w:val="71B59974"/>
    <w:rsid w:val="71B77A67"/>
    <w:rsid w:val="71EF25C3"/>
    <w:rsid w:val="7223A1EF"/>
    <w:rsid w:val="7272FC5C"/>
    <w:rsid w:val="7291CC4F"/>
    <w:rsid w:val="72CCB58E"/>
    <w:rsid w:val="72EB8637"/>
    <w:rsid w:val="7325BA7A"/>
    <w:rsid w:val="734AA1DB"/>
    <w:rsid w:val="734B2A9A"/>
    <w:rsid w:val="735E8843"/>
    <w:rsid w:val="73D3FC5E"/>
    <w:rsid w:val="74F46163"/>
    <w:rsid w:val="75222231"/>
    <w:rsid w:val="752931F9"/>
    <w:rsid w:val="755D1910"/>
    <w:rsid w:val="75816CF4"/>
    <w:rsid w:val="75A51AB2"/>
    <w:rsid w:val="760D5F36"/>
    <w:rsid w:val="7649D61F"/>
    <w:rsid w:val="7694DBB6"/>
    <w:rsid w:val="770D19D8"/>
    <w:rsid w:val="773665B2"/>
    <w:rsid w:val="7760316E"/>
    <w:rsid w:val="778E4555"/>
    <w:rsid w:val="77D7D10F"/>
    <w:rsid w:val="77ED146E"/>
    <w:rsid w:val="77EFA564"/>
    <w:rsid w:val="77F3F7EE"/>
    <w:rsid w:val="77F9678F"/>
    <w:rsid w:val="78197663"/>
    <w:rsid w:val="782E15F5"/>
    <w:rsid w:val="783037B9"/>
    <w:rsid w:val="78653AEE"/>
    <w:rsid w:val="789967B5"/>
    <w:rsid w:val="78A0284D"/>
    <w:rsid w:val="78AE61FB"/>
    <w:rsid w:val="78E2D972"/>
    <w:rsid w:val="79121D1A"/>
    <w:rsid w:val="792F266F"/>
    <w:rsid w:val="793ABD7A"/>
    <w:rsid w:val="793C45AF"/>
    <w:rsid w:val="796908AA"/>
    <w:rsid w:val="79970267"/>
    <w:rsid w:val="7997FEAD"/>
    <w:rsid w:val="7A353816"/>
    <w:rsid w:val="7A395DC1"/>
    <w:rsid w:val="7A4666F9"/>
    <w:rsid w:val="7A5CD5D1"/>
    <w:rsid w:val="7A65552B"/>
    <w:rsid w:val="7B0371D3"/>
    <w:rsid w:val="7B192356"/>
    <w:rsid w:val="7B7E7A00"/>
    <w:rsid w:val="7B822AB6"/>
    <w:rsid w:val="7BCAAFEE"/>
    <w:rsid w:val="7BDA5368"/>
    <w:rsid w:val="7C1A7A34"/>
    <w:rsid w:val="7CF7AE41"/>
    <w:rsid w:val="7D1B2133"/>
    <w:rsid w:val="7DBA7896"/>
    <w:rsid w:val="7DC165AF"/>
    <w:rsid w:val="7DC7856C"/>
    <w:rsid w:val="7DD262B1"/>
    <w:rsid w:val="7DE0BDEC"/>
    <w:rsid w:val="7E11AC46"/>
    <w:rsid w:val="7E1D0A9A"/>
    <w:rsid w:val="7E27AA84"/>
    <w:rsid w:val="7E375EB7"/>
    <w:rsid w:val="7E96E4A5"/>
    <w:rsid w:val="7F33DD4D"/>
    <w:rsid w:val="7F521AF6"/>
    <w:rsid w:val="7F6355CD"/>
    <w:rsid w:val="7FBE79D2"/>
    <w:rsid w:val="7FE33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7D1B2641-21FC-44DD-989A-469E93FBC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AE4"/>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styleId="TOC1">
    <w:name w:val="toc 1"/>
    <w:basedOn w:val="Normal"/>
    <w:next w:val="Normal"/>
    <w:autoRedefine/>
    <w:uiPriority w:val="39"/>
    <w:unhideWhenUsed/>
    <w:rsid w:val="008C3CBD"/>
    <w:pPr>
      <w:spacing w:after="100"/>
    </w:pPr>
  </w:style>
  <w:style w:type="character" w:styleId="FollowedHyperlink">
    <w:name w:val="FollowedHyperlink"/>
    <w:basedOn w:val="DefaultParagraphFont"/>
    <w:uiPriority w:val="99"/>
    <w:semiHidden/>
    <w:unhideWhenUsed/>
    <w:rsid w:val="008C3CBD"/>
    <w:rPr>
      <w:color w:val="954F72" w:themeColor="followedHyperlink"/>
      <w:u w:val="single"/>
    </w:rPr>
  </w:style>
  <w:style w:type="paragraph" w:customStyle="1" w:styleId="comp">
    <w:name w:val="comp"/>
    <w:basedOn w:val="Normal"/>
    <w:rsid w:val="00104855"/>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104855"/>
  </w:style>
  <w:style w:type="character" w:customStyle="1" w:styleId="il">
    <w:name w:val="il"/>
    <w:basedOn w:val="DefaultParagraphFont"/>
    <w:rsid w:val="00D6021C"/>
  </w:style>
  <w:style w:type="paragraph" w:customStyle="1" w:styleId="font7">
    <w:name w:val="font_7"/>
    <w:basedOn w:val="Normal"/>
    <w:rsid w:val="00A03816"/>
    <w:pPr>
      <w:spacing w:before="100" w:beforeAutospacing="1" w:after="100" w:afterAutospacing="1" w:line="240" w:lineRule="auto"/>
    </w:pPr>
    <w:rPr>
      <w:rFonts w:ascii="Times New Roman" w:eastAsia="Times New Roman" w:hAnsi="Times New Roman" w:cs="Times New Roman"/>
      <w:szCs w:val="24"/>
    </w:rPr>
  </w:style>
  <w:style w:type="paragraph" w:customStyle="1" w:styleId="xzvds">
    <w:name w:val="xzvds"/>
    <w:basedOn w:val="Normal"/>
    <w:rsid w:val="00A03816"/>
    <w:pPr>
      <w:spacing w:before="100" w:beforeAutospacing="1" w:after="100" w:afterAutospacing="1" w:line="240" w:lineRule="auto"/>
    </w:pPr>
    <w:rPr>
      <w:rFonts w:ascii="Times New Roman" w:eastAsia="Times New Roman" w:hAnsi="Times New Roman" w:cs="Times New Roman"/>
      <w:szCs w:val="24"/>
    </w:rPr>
  </w:style>
  <w:style w:type="character" w:customStyle="1" w:styleId="vkif2">
    <w:name w:val="vkif2"/>
    <w:basedOn w:val="DefaultParagraphFont"/>
    <w:rsid w:val="00A038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912484">
      <w:bodyDiv w:val="1"/>
      <w:marLeft w:val="0"/>
      <w:marRight w:val="0"/>
      <w:marTop w:val="0"/>
      <w:marBottom w:val="0"/>
      <w:divBdr>
        <w:top w:val="none" w:sz="0" w:space="0" w:color="auto"/>
        <w:left w:val="none" w:sz="0" w:space="0" w:color="auto"/>
        <w:bottom w:val="none" w:sz="0" w:space="0" w:color="auto"/>
        <w:right w:val="none" w:sz="0" w:space="0" w:color="auto"/>
      </w:divBdr>
    </w:div>
    <w:div w:id="392704658">
      <w:bodyDiv w:val="1"/>
      <w:marLeft w:val="0"/>
      <w:marRight w:val="0"/>
      <w:marTop w:val="0"/>
      <w:marBottom w:val="0"/>
      <w:divBdr>
        <w:top w:val="none" w:sz="0" w:space="0" w:color="auto"/>
        <w:left w:val="none" w:sz="0" w:space="0" w:color="auto"/>
        <w:bottom w:val="none" w:sz="0" w:space="0" w:color="auto"/>
        <w:right w:val="none" w:sz="0" w:space="0" w:color="auto"/>
      </w:divBdr>
    </w:div>
    <w:div w:id="949118257">
      <w:bodyDiv w:val="1"/>
      <w:marLeft w:val="0"/>
      <w:marRight w:val="0"/>
      <w:marTop w:val="0"/>
      <w:marBottom w:val="0"/>
      <w:divBdr>
        <w:top w:val="none" w:sz="0" w:space="0" w:color="auto"/>
        <w:left w:val="none" w:sz="0" w:space="0" w:color="auto"/>
        <w:bottom w:val="none" w:sz="0" w:space="0" w:color="auto"/>
        <w:right w:val="none" w:sz="0" w:space="0" w:color="auto"/>
      </w:divBdr>
    </w:div>
    <w:div w:id="1058818081">
      <w:bodyDiv w:val="1"/>
      <w:marLeft w:val="0"/>
      <w:marRight w:val="0"/>
      <w:marTop w:val="0"/>
      <w:marBottom w:val="0"/>
      <w:divBdr>
        <w:top w:val="none" w:sz="0" w:space="0" w:color="auto"/>
        <w:left w:val="none" w:sz="0" w:space="0" w:color="auto"/>
        <w:bottom w:val="none" w:sz="0" w:space="0" w:color="auto"/>
        <w:right w:val="none" w:sz="0" w:space="0" w:color="auto"/>
      </w:divBdr>
    </w:div>
    <w:div w:id="1061442824">
      <w:bodyDiv w:val="1"/>
      <w:marLeft w:val="0"/>
      <w:marRight w:val="0"/>
      <w:marTop w:val="0"/>
      <w:marBottom w:val="0"/>
      <w:divBdr>
        <w:top w:val="none" w:sz="0" w:space="0" w:color="auto"/>
        <w:left w:val="none" w:sz="0" w:space="0" w:color="auto"/>
        <w:bottom w:val="none" w:sz="0" w:space="0" w:color="auto"/>
        <w:right w:val="none" w:sz="0" w:space="0" w:color="auto"/>
      </w:divBdr>
    </w:div>
    <w:div w:id="1246066995">
      <w:bodyDiv w:val="1"/>
      <w:marLeft w:val="0"/>
      <w:marRight w:val="0"/>
      <w:marTop w:val="0"/>
      <w:marBottom w:val="0"/>
      <w:divBdr>
        <w:top w:val="none" w:sz="0" w:space="0" w:color="auto"/>
        <w:left w:val="none" w:sz="0" w:space="0" w:color="auto"/>
        <w:bottom w:val="none" w:sz="0" w:space="0" w:color="auto"/>
        <w:right w:val="none" w:sz="0" w:space="0" w:color="auto"/>
      </w:divBdr>
    </w:div>
    <w:div w:id="1368726110">
      <w:bodyDiv w:val="1"/>
      <w:marLeft w:val="0"/>
      <w:marRight w:val="0"/>
      <w:marTop w:val="0"/>
      <w:marBottom w:val="0"/>
      <w:divBdr>
        <w:top w:val="none" w:sz="0" w:space="0" w:color="auto"/>
        <w:left w:val="none" w:sz="0" w:space="0" w:color="auto"/>
        <w:bottom w:val="none" w:sz="0" w:space="0" w:color="auto"/>
        <w:right w:val="none" w:sz="0" w:space="0" w:color="auto"/>
      </w:divBdr>
    </w:div>
    <w:div w:id="1629049951">
      <w:bodyDiv w:val="1"/>
      <w:marLeft w:val="0"/>
      <w:marRight w:val="0"/>
      <w:marTop w:val="0"/>
      <w:marBottom w:val="0"/>
      <w:divBdr>
        <w:top w:val="none" w:sz="0" w:space="0" w:color="auto"/>
        <w:left w:val="none" w:sz="0" w:space="0" w:color="auto"/>
        <w:bottom w:val="none" w:sz="0" w:space="0" w:color="auto"/>
        <w:right w:val="none" w:sz="0" w:space="0" w:color="auto"/>
      </w:divBdr>
    </w:div>
    <w:div w:id="1635942283">
      <w:bodyDiv w:val="1"/>
      <w:marLeft w:val="0"/>
      <w:marRight w:val="0"/>
      <w:marTop w:val="0"/>
      <w:marBottom w:val="0"/>
      <w:divBdr>
        <w:top w:val="none" w:sz="0" w:space="0" w:color="auto"/>
        <w:left w:val="none" w:sz="0" w:space="0" w:color="auto"/>
        <w:bottom w:val="none" w:sz="0" w:space="0" w:color="auto"/>
        <w:right w:val="none" w:sz="0" w:space="0" w:color="auto"/>
      </w:divBdr>
    </w:div>
    <w:div w:id="1720205759">
      <w:bodyDiv w:val="1"/>
      <w:marLeft w:val="0"/>
      <w:marRight w:val="0"/>
      <w:marTop w:val="0"/>
      <w:marBottom w:val="0"/>
      <w:divBdr>
        <w:top w:val="none" w:sz="0" w:space="0" w:color="auto"/>
        <w:left w:val="none" w:sz="0" w:space="0" w:color="auto"/>
        <w:bottom w:val="none" w:sz="0" w:space="0" w:color="auto"/>
        <w:right w:val="none" w:sz="0" w:space="0" w:color="auto"/>
      </w:divBdr>
      <w:divsChild>
        <w:div w:id="1222324463">
          <w:marLeft w:val="0"/>
          <w:marRight w:val="0"/>
          <w:marTop w:val="0"/>
          <w:marBottom w:val="0"/>
          <w:divBdr>
            <w:top w:val="none" w:sz="0" w:space="0" w:color="auto"/>
            <w:left w:val="none" w:sz="0" w:space="0" w:color="auto"/>
            <w:bottom w:val="none" w:sz="0" w:space="0" w:color="auto"/>
            <w:right w:val="none" w:sz="0" w:space="0" w:color="auto"/>
          </w:divBdr>
        </w:div>
      </w:divsChild>
    </w:div>
    <w:div w:id="2013071562">
      <w:bodyDiv w:val="1"/>
      <w:marLeft w:val="0"/>
      <w:marRight w:val="0"/>
      <w:marTop w:val="0"/>
      <w:marBottom w:val="0"/>
      <w:divBdr>
        <w:top w:val="none" w:sz="0" w:space="0" w:color="auto"/>
        <w:left w:val="none" w:sz="0" w:space="0" w:color="auto"/>
        <w:bottom w:val="none" w:sz="0" w:space="0" w:color="auto"/>
        <w:right w:val="none" w:sz="0" w:space="0" w:color="auto"/>
      </w:divBdr>
      <w:divsChild>
        <w:div w:id="628626393">
          <w:marLeft w:val="0"/>
          <w:marRight w:val="0"/>
          <w:marTop w:val="0"/>
          <w:marBottom w:val="375"/>
          <w:divBdr>
            <w:top w:val="none" w:sz="0" w:space="0" w:color="auto"/>
            <w:left w:val="none" w:sz="0" w:space="0" w:color="auto"/>
            <w:bottom w:val="none" w:sz="0" w:space="0" w:color="auto"/>
            <w:right w:val="none" w:sz="0" w:space="0" w:color="auto"/>
          </w:divBdr>
          <w:divsChild>
            <w:div w:id="1012686405">
              <w:marLeft w:val="0"/>
              <w:marRight w:val="0"/>
              <w:marTop w:val="0"/>
              <w:marBottom w:val="225"/>
              <w:divBdr>
                <w:top w:val="none" w:sz="0" w:space="0" w:color="auto"/>
                <w:left w:val="none" w:sz="0" w:space="0" w:color="auto"/>
                <w:bottom w:val="none" w:sz="0" w:space="0" w:color="auto"/>
                <w:right w:val="none" w:sz="0" w:space="0" w:color="auto"/>
              </w:divBdr>
              <w:divsChild>
                <w:div w:id="1364021011">
                  <w:marLeft w:val="135"/>
                  <w:marRight w:val="0"/>
                  <w:marTop w:val="0"/>
                  <w:marBottom w:val="0"/>
                  <w:divBdr>
                    <w:top w:val="none" w:sz="0" w:space="0" w:color="auto"/>
                    <w:left w:val="none" w:sz="0" w:space="0" w:color="auto"/>
                    <w:bottom w:val="none" w:sz="0" w:space="0" w:color="auto"/>
                    <w:right w:val="none" w:sz="0" w:space="0" w:color="auto"/>
                  </w:divBdr>
                </w:div>
              </w:divsChild>
            </w:div>
          </w:divsChild>
        </w:div>
        <w:div w:id="1886021661">
          <w:marLeft w:val="0"/>
          <w:marRight w:val="0"/>
          <w:marTop w:val="0"/>
          <w:marBottom w:val="525"/>
          <w:divBdr>
            <w:top w:val="none" w:sz="0" w:space="0" w:color="auto"/>
            <w:left w:val="none" w:sz="0" w:space="0" w:color="auto"/>
            <w:bottom w:val="none" w:sz="0" w:space="0" w:color="auto"/>
            <w:right w:val="none" w:sz="0" w:space="0" w:color="auto"/>
          </w:divBdr>
          <w:divsChild>
            <w:div w:id="710305742">
              <w:marLeft w:val="0"/>
              <w:marRight w:val="0"/>
              <w:marTop w:val="0"/>
              <w:marBottom w:val="225"/>
              <w:divBdr>
                <w:top w:val="none" w:sz="0" w:space="0" w:color="auto"/>
                <w:left w:val="none" w:sz="0" w:space="0" w:color="auto"/>
                <w:bottom w:val="none" w:sz="0" w:space="0" w:color="auto"/>
                <w:right w:val="none" w:sz="0" w:space="0" w:color="auto"/>
              </w:divBdr>
              <w:divsChild>
                <w:div w:id="1383671855">
                  <w:marLeft w:val="13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0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meo.com/559972089/090da90c43" TargetMode="External"/><Relationship Id="rId18" Type="http://schemas.openxmlformats.org/officeDocument/2006/relationships/hyperlink" Target="https://bit.ly/34Xr3UK" TargetMode="External"/><Relationship Id="rId26" Type="http://schemas.openxmlformats.org/officeDocument/2006/relationships/hyperlink" Target="https://vimeo.com/559964692/b6ba4b7023" TargetMode="External"/><Relationship Id="rId39" Type="http://schemas.openxmlformats.org/officeDocument/2006/relationships/hyperlink" Target="https://www.youtube.com/watch?v=JVwLjC5etEQ" TargetMode="External"/><Relationship Id="rId21" Type="http://schemas.openxmlformats.org/officeDocument/2006/relationships/hyperlink" Target="https://youtu.be/IvKqnTl9Ixs" TargetMode="External"/><Relationship Id="rId34" Type="http://schemas.openxmlformats.org/officeDocument/2006/relationships/hyperlink" Target="https://youtu.be/b4kPTPjt-UE" TargetMode="External"/><Relationship Id="rId42" Type="http://schemas.openxmlformats.org/officeDocument/2006/relationships/hyperlink" Target="https://www.spreaker.com/e/re6QDGCPaCn" TargetMode="External"/><Relationship Id="rId47" Type="http://schemas.openxmlformats.org/officeDocument/2006/relationships/hyperlink" Target="https://youtu.be/7iQwnEzjMtI" TargetMode="External"/><Relationship Id="rId50" Type="http://schemas.openxmlformats.org/officeDocument/2006/relationships/hyperlink" Target="https://vimeo.com/559960297/da256fb5fe" TargetMode="Externa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vimeo.com/559975156/7cdf79a3d1" TargetMode="External"/><Relationship Id="rId29" Type="http://schemas.openxmlformats.org/officeDocument/2006/relationships/hyperlink" Target="https://www.youtube.com/watch?v=4XQUJR4uIGM" TargetMode="External"/><Relationship Id="rId11" Type="http://schemas.openxmlformats.org/officeDocument/2006/relationships/hyperlink" Target="https://youtu.be/a9F-eR21SIE" TargetMode="External"/><Relationship Id="rId24" Type="http://schemas.openxmlformats.org/officeDocument/2006/relationships/hyperlink" Target="https://youtu.be/dMUxM_hVopA" TargetMode="External"/><Relationship Id="rId32" Type="http://schemas.openxmlformats.org/officeDocument/2006/relationships/hyperlink" Target="https://www.spreaker.com/e/98Ezmestnks" TargetMode="External"/><Relationship Id="rId37" Type="http://schemas.openxmlformats.org/officeDocument/2006/relationships/hyperlink" Target="https://youtu.be/wInB4TtCvnE" TargetMode="External"/><Relationship Id="rId40" Type="http://schemas.openxmlformats.org/officeDocument/2006/relationships/hyperlink" Target="https://vimeo.com/558221773/7a21d0dc99" TargetMode="External"/><Relationship Id="rId45" Type="http://schemas.openxmlformats.org/officeDocument/2006/relationships/hyperlink" Target="https://bit.ly/3v1oFXB" TargetMode="External"/><Relationship Id="rId53"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vimeo.com/555672875/1f90580fc3" TargetMode="External"/><Relationship Id="rId19" Type="http://schemas.openxmlformats.org/officeDocument/2006/relationships/hyperlink" Target="https://www.youtube.com/watch?v=7CBfCW67xT8" TargetMode="External"/><Relationship Id="rId31" Type="http://schemas.openxmlformats.org/officeDocument/2006/relationships/hyperlink" Target="https://youtu.be/FpQ5FAU5cL4" TargetMode="External"/><Relationship Id="rId44" Type="http://schemas.openxmlformats.org/officeDocument/2006/relationships/hyperlink" Target="https://youtu.be/yXN5B5XzVLI" TargetMode="External"/><Relationship Id="rId52" Type="http://schemas.openxmlformats.org/officeDocument/2006/relationships/hyperlink" Target="https://bit.ly/3uXS1p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youtu.be/-3f6TnaY-PI" TargetMode="External"/><Relationship Id="rId22" Type="http://schemas.openxmlformats.org/officeDocument/2006/relationships/hyperlink" Target="https://www.spreaker.com/e/w2jUaqKXpZC" TargetMode="External"/><Relationship Id="rId27" Type="http://schemas.openxmlformats.org/officeDocument/2006/relationships/hyperlink" Target="https://youtu.be/cMcFZ9aNxdo" TargetMode="External"/><Relationship Id="rId30" Type="http://schemas.openxmlformats.org/officeDocument/2006/relationships/hyperlink" Target="https://vimeo.com/558219484/2afbf27a4f" TargetMode="External"/><Relationship Id="rId35" Type="http://schemas.openxmlformats.org/officeDocument/2006/relationships/hyperlink" Target="https://bit.ly/3pvwC5W" TargetMode="External"/><Relationship Id="rId43" Type="http://schemas.openxmlformats.org/officeDocument/2006/relationships/hyperlink" Target="https://vimeo.com/559954864/9517f44aef" TargetMode="External"/><Relationship Id="rId48" Type="http://schemas.openxmlformats.org/officeDocument/2006/relationships/hyperlink" Target="https://bit.ly/3gg4QGv" TargetMode="External"/><Relationship Id="rId8" Type="http://schemas.openxmlformats.org/officeDocument/2006/relationships/footnotes" Target="footnotes.xml"/><Relationship Id="rId51" Type="http://schemas.openxmlformats.org/officeDocument/2006/relationships/hyperlink" Target="https://youtu.be/PFGQFS7USLU" TargetMode="External"/><Relationship Id="rId3" Type="http://schemas.openxmlformats.org/officeDocument/2006/relationships/customXml" Target="../customXml/item3.xml"/><Relationship Id="rId12" Type="http://schemas.openxmlformats.org/officeDocument/2006/relationships/hyperlink" Target="https://www.spreaker.com/e/TuvKjf3sj4p" TargetMode="External"/><Relationship Id="rId17" Type="http://schemas.openxmlformats.org/officeDocument/2006/relationships/hyperlink" Target="https://youtu.be/9WSR0G5eGog" TargetMode="External"/><Relationship Id="rId25" Type="http://schemas.openxmlformats.org/officeDocument/2006/relationships/hyperlink" Target="https://bit.ly/3ipURRQ" TargetMode="External"/><Relationship Id="rId33" Type="http://schemas.openxmlformats.org/officeDocument/2006/relationships/hyperlink" Target="https://vimeo.com/559985512/d827dd986a" TargetMode="External"/><Relationship Id="rId38" Type="http://schemas.openxmlformats.org/officeDocument/2006/relationships/hyperlink" Target="https://bit.ly/3ghmgT3" TargetMode="External"/><Relationship Id="rId46" Type="http://schemas.openxmlformats.org/officeDocument/2006/relationships/hyperlink" Target="https://vimeo.com/559991876/0c606c60de" TargetMode="External"/><Relationship Id="Rf04fb09701114faa" Type="http://schemas.microsoft.com/office/2019/09/relationships/intelligence" Target="intelligence.xml"/><Relationship Id="rId20" Type="http://schemas.openxmlformats.org/officeDocument/2006/relationships/hyperlink" Target="https://vimeo.com/558214769/aaa3eb8fad" TargetMode="External"/><Relationship Id="rId41" Type="http://schemas.openxmlformats.org/officeDocument/2006/relationships/hyperlink" Target="https://youtu.be/KZo3vjgD60o"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bit.ly/2SfHl8A" TargetMode="External"/><Relationship Id="rId23" Type="http://schemas.openxmlformats.org/officeDocument/2006/relationships/hyperlink" Target="https://vimeo.com/559981792/642f410071" TargetMode="External"/><Relationship Id="rId28" Type="http://schemas.openxmlformats.org/officeDocument/2006/relationships/hyperlink" Target="https://bit.ly/3ipad8U" TargetMode="External"/><Relationship Id="rId36" Type="http://schemas.openxmlformats.org/officeDocument/2006/relationships/hyperlink" Target="https://vimeo.com/559997810/93d205ebc0" TargetMode="External"/><Relationship Id="rId49" Type="http://schemas.openxmlformats.org/officeDocument/2006/relationships/hyperlink" Target="https://www.youtube.com/watch?v=UyyjU8fzEY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4BA75840-F61B-453F-ACCC-C0114B88E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9</Pages>
  <Words>2187</Words>
  <Characters>12469</Characters>
  <Application>Microsoft Office Word</Application>
  <DocSecurity>0</DocSecurity>
  <Lines>103</Lines>
  <Paragraphs>29</Paragraphs>
  <ScaleCrop>false</ScaleCrop>
  <Company/>
  <LinksUpToDate>false</LinksUpToDate>
  <CharactersWithSpaces>14627</CharactersWithSpaces>
  <SharedDoc>false</SharedDoc>
  <HLinks>
    <vt:vector size="258" baseType="variant">
      <vt:variant>
        <vt:i4>3801187</vt:i4>
      </vt:variant>
      <vt:variant>
        <vt:i4>126</vt:i4>
      </vt:variant>
      <vt:variant>
        <vt:i4>0</vt:i4>
      </vt:variant>
      <vt:variant>
        <vt:i4>5</vt:i4>
      </vt:variant>
      <vt:variant>
        <vt:lpwstr>https://bit.ly/3uXS1pO</vt:lpwstr>
      </vt:variant>
      <vt:variant>
        <vt:lpwstr/>
      </vt:variant>
      <vt:variant>
        <vt:i4>65545</vt:i4>
      </vt:variant>
      <vt:variant>
        <vt:i4>123</vt:i4>
      </vt:variant>
      <vt:variant>
        <vt:i4>0</vt:i4>
      </vt:variant>
      <vt:variant>
        <vt:i4>5</vt:i4>
      </vt:variant>
      <vt:variant>
        <vt:lpwstr>https://youtu.be/PFGQFS7USLU</vt:lpwstr>
      </vt:variant>
      <vt:variant>
        <vt:lpwstr/>
      </vt:variant>
      <vt:variant>
        <vt:i4>3866721</vt:i4>
      </vt:variant>
      <vt:variant>
        <vt:i4>120</vt:i4>
      </vt:variant>
      <vt:variant>
        <vt:i4>0</vt:i4>
      </vt:variant>
      <vt:variant>
        <vt:i4>5</vt:i4>
      </vt:variant>
      <vt:variant>
        <vt:lpwstr>https://vimeo.com/559960297/da256fb5fe</vt:lpwstr>
      </vt:variant>
      <vt:variant>
        <vt:lpwstr/>
      </vt:variant>
      <vt:variant>
        <vt:i4>7798837</vt:i4>
      </vt:variant>
      <vt:variant>
        <vt:i4>117</vt:i4>
      </vt:variant>
      <vt:variant>
        <vt:i4>0</vt:i4>
      </vt:variant>
      <vt:variant>
        <vt:i4>5</vt:i4>
      </vt:variant>
      <vt:variant>
        <vt:lpwstr>https://www.youtube.com/watch?v=UyyjU8fzEYU</vt:lpwstr>
      </vt:variant>
      <vt:variant>
        <vt:lpwstr/>
      </vt:variant>
      <vt:variant>
        <vt:i4>8126497</vt:i4>
      </vt:variant>
      <vt:variant>
        <vt:i4>114</vt:i4>
      </vt:variant>
      <vt:variant>
        <vt:i4>0</vt:i4>
      </vt:variant>
      <vt:variant>
        <vt:i4>5</vt:i4>
      </vt:variant>
      <vt:variant>
        <vt:lpwstr>https://bit.ly/3gg4QGv</vt:lpwstr>
      </vt:variant>
      <vt:variant>
        <vt:lpwstr/>
      </vt:variant>
      <vt:variant>
        <vt:i4>1507345</vt:i4>
      </vt:variant>
      <vt:variant>
        <vt:i4>111</vt:i4>
      </vt:variant>
      <vt:variant>
        <vt:i4>0</vt:i4>
      </vt:variant>
      <vt:variant>
        <vt:i4>5</vt:i4>
      </vt:variant>
      <vt:variant>
        <vt:lpwstr>https://youtu.be/7iQwnEzjMtI</vt:lpwstr>
      </vt:variant>
      <vt:variant>
        <vt:lpwstr/>
      </vt:variant>
      <vt:variant>
        <vt:i4>3342435</vt:i4>
      </vt:variant>
      <vt:variant>
        <vt:i4>108</vt:i4>
      </vt:variant>
      <vt:variant>
        <vt:i4>0</vt:i4>
      </vt:variant>
      <vt:variant>
        <vt:i4>5</vt:i4>
      </vt:variant>
      <vt:variant>
        <vt:lpwstr>https://vimeo.com/559991876/0c606c60de</vt:lpwstr>
      </vt:variant>
      <vt:variant>
        <vt:lpwstr/>
      </vt:variant>
      <vt:variant>
        <vt:i4>2687092</vt:i4>
      </vt:variant>
      <vt:variant>
        <vt:i4>105</vt:i4>
      </vt:variant>
      <vt:variant>
        <vt:i4>0</vt:i4>
      </vt:variant>
      <vt:variant>
        <vt:i4>5</vt:i4>
      </vt:variant>
      <vt:variant>
        <vt:lpwstr>https://bit.ly/3v1oFXB</vt:lpwstr>
      </vt:variant>
      <vt:variant>
        <vt:lpwstr/>
      </vt:variant>
      <vt:variant>
        <vt:i4>5439514</vt:i4>
      </vt:variant>
      <vt:variant>
        <vt:i4>102</vt:i4>
      </vt:variant>
      <vt:variant>
        <vt:i4>0</vt:i4>
      </vt:variant>
      <vt:variant>
        <vt:i4>5</vt:i4>
      </vt:variant>
      <vt:variant>
        <vt:lpwstr>https://youtu.be/yXN5B5XzVLI</vt:lpwstr>
      </vt:variant>
      <vt:variant>
        <vt:lpwstr/>
      </vt:variant>
      <vt:variant>
        <vt:i4>6488112</vt:i4>
      </vt:variant>
      <vt:variant>
        <vt:i4>99</vt:i4>
      </vt:variant>
      <vt:variant>
        <vt:i4>0</vt:i4>
      </vt:variant>
      <vt:variant>
        <vt:i4>5</vt:i4>
      </vt:variant>
      <vt:variant>
        <vt:lpwstr>https://vimeo.com/559954864/9517f44aef</vt:lpwstr>
      </vt:variant>
      <vt:variant>
        <vt:lpwstr/>
      </vt:variant>
      <vt:variant>
        <vt:i4>6488164</vt:i4>
      </vt:variant>
      <vt:variant>
        <vt:i4>96</vt:i4>
      </vt:variant>
      <vt:variant>
        <vt:i4>0</vt:i4>
      </vt:variant>
      <vt:variant>
        <vt:i4>5</vt:i4>
      </vt:variant>
      <vt:variant>
        <vt:lpwstr>https://www.spreaker.com/e/re6QDGCPaCn</vt:lpwstr>
      </vt:variant>
      <vt:variant>
        <vt:lpwstr/>
      </vt:variant>
      <vt:variant>
        <vt:i4>851971</vt:i4>
      </vt:variant>
      <vt:variant>
        <vt:i4>93</vt:i4>
      </vt:variant>
      <vt:variant>
        <vt:i4>0</vt:i4>
      </vt:variant>
      <vt:variant>
        <vt:i4>5</vt:i4>
      </vt:variant>
      <vt:variant>
        <vt:lpwstr>https://youtu.be/KZo3vjgD60o</vt:lpwstr>
      </vt:variant>
      <vt:variant>
        <vt:lpwstr/>
      </vt:variant>
      <vt:variant>
        <vt:i4>7471154</vt:i4>
      </vt:variant>
      <vt:variant>
        <vt:i4>90</vt:i4>
      </vt:variant>
      <vt:variant>
        <vt:i4>0</vt:i4>
      </vt:variant>
      <vt:variant>
        <vt:i4>5</vt:i4>
      </vt:variant>
      <vt:variant>
        <vt:lpwstr>https://vimeo.com/558221773</vt:lpwstr>
      </vt:variant>
      <vt:variant>
        <vt:lpwstr/>
      </vt:variant>
      <vt:variant>
        <vt:i4>2490489</vt:i4>
      </vt:variant>
      <vt:variant>
        <vt:i4>87</vt:i4>
      </vt:variant>
      <vt:variant>
        <vt:i4>0</vt:i4>
      </vt:variant>
      <vt:variant>
        <vt:i4>5</vt:i4>
      </vt:variant>
      <vt:variant>
        <vt:lpwstr>https://www.youtube.com/watch?v=JVwLjC5etEQ</vt:lpwstr>
      </vt:variant>
      <vt:variant>
        <vt:lpwstr/>
      </vt:variant>
      <vt:variant>
        <vt:i4>2097259</vt:i4>
      </vt:variant>
      <vt:variant>
        <vt:i4>84</vt:i4>
      </vt:variant>
      <vt:variant>
        <vt:i4>0</vt:i4>
      </vt:variant>
      <vt:variant>
        <vt:i4>5</vt:i4>
      </vt:variant>
      <vt:variant>
        <vt:lpwstr>https://bit.ly/3ghmgT3</vt:lpwstr>
      </vt:variant>
      <vt:variant>
        <vt:lpwstr/>
      </vt:variant>
      <vt:variant>
        <vt:i4>720902</vt:i4>
      </vt:variant>
      <vt:variant>
        <vt:i4>81</vt:i4>
      </vt:variant>
      <vt:variant>
        <vt:i4>0</vt:i4>
      </vt:variant>
      <vt:variant>
        <vt:i4>5</vt:i4>
      </vt:variant>
      <vt:variant>
        <vt:lpwstr>https://youtu.be/wInB4TtCvnE</vt:lpwstr>
      </vt:variant>
      <vt:variant>
        <vt:lpwstr/>
      </vt:variant>
      <vt:variant>
        <vt:i4>3145836</vt:i4>
      </vt:variant>
      <vt:variant>
        <vt:i4>78</vt:i4>
      </vt:variant>
      <vt:variant>
        <vt:i4>0</vt:i4>
      </vt:variant>
      <vt:variant>
        <vt:i4>5</vt:i4>
      </vt:variant>
      <vt:variant>
        <vt:lpwstr>https://vimeo.com/559997810/93d205ebc0</vt:lpwstr>
      </vt:variant>
      <vt:variant>
        <vt:lpwstr/>
      </vt:variant>
      <vt:variant>
        <vt:i4>8257575</vt:i4>
      </vt:variant>
      <vt:variant>
        <vt:i4>75</vt:i4>
      </vt:variant>
      <vt:variant>
        <vt:i4>0</vt:i4>
      </vt:variant>
      <vt:variant>
        <vt:i4>5</vt:i4>
      </vt:variant>
      <vt:variant>
        <vt:lpwstr>https://bit.ly/3pvwC5W</vt:lpwstr>
      </vt:variant>
      <vt:variant>
        <vt:lpwstr/>
      </vt:variant>
      <vt:variant>
        <vt:i4>1966145</vt:i4>
      </vt:variant>
      <vt:variant>
        <vt:i4>72</vt:i4>
      </vt:variant>
      <vt:variant>
        <vt:i4>0</vt:i4>
      </vt:variant>
      <vt:variant>
        <vt:i4>5</vt:i4>
      </vt:variant>
      <vt:variant>
        <vt:lpwstr>https://youtu.be/b4kPTPjt-UE</vt:lpwstr>
      </vt:variant>
      <vt:variant>
        <vt:lpwstr/>
      </vt:variant>
      <vt:variant>
        <vt:i4>6684724</vt:i4>
      </vt:variant>
      <vt:variant>
        <vt:i4>69</vt:i4>
      </vt:variant>
      <vt:variant>
        <vt:i4>0</vt:i4>
      </vt:variant>
      <vt:variant>
        <vt:i4>5</vt:i4>
      </vt:variant>
      <vt:variant>
        <vt:lpwstr>https://vimeo.com/559985512/d827dd986a</vt:lpwstr>
      </vt:variant>
      <vt:variant>
        <vt:lpwstr/>
      </vt:variant>
      <vt:variant>
        <vt:i4>7340092</vt:i4>
      </vt:variant>
      <vt:variant>
        <vt:i4>66</vt:i4>
      </vt:variant>
      <vt:variant>
        <vt:i4>0</vt:i4>
      </vt:variant>
      <vt:variant>
        <vt:i4>5</vt:i4>
      </vt:variant>
      <vt:variant>
        <vt:lpwstr>https://www.spreaker.com/e/98Ezmestnks</vt:lpwstr>
      </vt:variant>
      <vt:variant>
        <vt:lpwstr/>
      </vt:variant>
      <vt:variant>
        <vt:i4>1179657</vt:i4>
      </vt:variant>
      <vt:variant>
        <vt:i4>63</vt:i4>
      </vt:variant>
      <vt:variant>
        <vt:i4>0</vt:i4>
      </vt:variant>
      <vt:variant>
        <vt:i4>5</vt:i4>
      </vt:variant>
      <vt:variant>
        <vt:lpwstr>https://youtu.be/FpQ5FAU5cL4</vt:lpwstr>
      </vt:variant>
      <vt:variant>
        <vt:lpwstr/>
      </vt:variant>
      <vt:variant>
        <vt:i4>7667762</vt:i4>
      </vt:variant>
      <vt:variant>
        <vt:i4>60</vt:i4>
      </vt:variant>
      <vt:variant>
        <vt:i4>0</vt:i4>
      </vt:variant>
      <vt:variant>
        <vt:i4>5</vt:i4>
      </vt:variant>
      <vt:variant>
        <vt:lpwstr>https://vimeo.com/558219484</vt:lpwstr>
      </vt:variant>
      <vt:variant>
        <vt:lpwstr/>
      </vt:variant>
      <vt:variant>
        <vt:i4>3276861</vt:i4>
      </vt:variant>
      <vt:variant>
        <vt:i4>57</vt:i4>
      </vt:variant>
      <vt:variant>
        <vt:i4>0</vt:i4>
      </vt:variant>
      <vt:variant>
        <vt:i4>5</vt:i4>
      </vt:variant>
      <vt:variant>
        <vt:lpwstr>https://www.youtube.com/watch?v=4XQUJR4uIGM</vt:lpwstr>
      </vt:variant>
      <vt:variant>
        <vt:lpwstr/>
      </vt:variant>
      <vt:variant>
        <vt:i4>8192037</vt:i4>
      </vt:variant>
      <vt:variant>
        <vt:i4>54</vt:i4>
      </vt:variant>
      <vt:variant>
        <vt:i4>0</vt:i4>
      </vt:variant>
      <vt:variant>
        <vt:i4>5</vt:i4>
      </vt:variant>
      <vt:variant>
        <vt:lpwstr>https://bit.ly/3ipad8U</vt:lpwstr>
      </vt:variant>
      <vt:variant>
        <vt:lpwstr/>
      </vt:variant>
      <vt:variant>
        <vt:i4>5046348</vt:i4>
      </vt:variant>
      <vt:variant>
        <vt:i4>51</vt:i4>
      </vt:variant>
      <vt:variant>
        <vt:i4>0</vt:i4>
      </vt:variant>
      <vt:variant>
        <vt:i4>5</vt:i4>
      </vt:variant>
      <vt:variant>
        <vt:lpwstr>https://youtu.be/cMcFZ9aNxdo</vt:lpwstr>
      </vt:variant>
      <vt:variant>
        <vt:lpwstr/>
      </vt:variant>
      <vt:variant>
        <vt:i4>7012405</vt:i4>
      </vt:variant>
      <vt:variant>
        <vt:i4>48</vt:i4>
      </vt:variant>
      <vt:variant>
        <vt:i4>0</vt:i4>
      </vt:variant>
      <vt:variant>
        <vt:i4>5</vt:i4>
      </vt:variant>
      <vt:variant>
        <vt:lpwstr>https://vimeo.com/559964692/b6ba4b7023</vt:lpwstr>
      </vt:variant>
      <vt:variant>
        <vt:lpwstr/>
      </vt:variant>
      <vt:variant>
        <vt:i4>7274619</vt:i4>
      </vt:variant>
      <vt:variant>
        <vt:i4>45</vt:i4>
      </vt:variant>
      <vt:variant>
        <vt:i4>0</vt:i4>
      </vt:variant>
      <vt:variant>
        <vt:i4>5</vt:i4>
      </vt:variant>
      <vt:variant>
        <vt:lpwstr>https://bit.ly/3ipURRQ</vt:lpwstr>
      </vt:variant>
      <vt:variant>
        <vt:lpwstr/>
      </vt:variant>
      <vt:variant>
        <vt:i4>5963832</vt:i4>
      </vt:variant>
      <vt:variant>
        <vt:i4>42</vt:i4>
      </vt:variant>
      <vt:variant>
        <vt:i4>0</vt:i4>
      </vt:variant>
      <vt:variant>
        <vt:i4>5</vt:i4>
      </vt:variant>
      <vt:variant>
        <vt:lpwstr>https://youtu.be/dMUxM_hVopA</vt:lpwstr>
      </vt:variant>
      <vt:variant>
        <vt:lpwstr/>
      </vt:variant>
      <vt:variant>
        <vt:i4>3801148</vt:i4>
      </vt:variant>
      <vt:variant>
        <vt:i4>39</vt:i4>
      </vt:variant>
      <vt:variant>
        <vt:i4>0</vt:i4>
      </vt:variant>
      <vt:variant>
        <vt:i4>5</vt:i4>
      </vt:variant>
      <vt:variant>
        <vt:lpwstr>https://vimeo.com/559981792/642f410071</vt:lpwstr>
      </vt:variant>
      <vt:variant>
        <vt:lpwstr/>
      </vt:variant>
      <vt:variant>
        <vt:i4>2818096</vt:i4>
      </vt:variant>
      <vt:variant>
        <vt:i4>36</vt:i4>
      </vt:variant>
      <vt:variant>
        <vt:i4>0</vt:i4>
      </vt:variant>
      <vt:variant>
        <vt:i4>5</vt:i4>
      </vt:variant>
      <vt:variant>
        <vt:lpwstr>https://www.spreaker.com/e/w2jUaqKXpZC</vt:lpwstr>
      </vt:variant>
      <vt:variant>
        <vt:lpwstr/>
      </vt:variant>
      <vt:variant>
        <vt:i4>5963846</vt:i4>
      </vt:variant>
      <vt:variant>
        <vt:i4>33</vt:i4>
      </vt:variant>
      <vt:variant>
        <vt:i4>0</vt:i4>
      </vt:variant>
      <vt:variant>
        <vt:i4>5</vt:i4>
      </vt:variant>
      <vt:variant>
        <vt:lpwstr>https://youtu.be/IvKqnTl9Ixs</vt:lpwstr>
      </vt:variant>
      <vt:variant>
        <vt:lpwstr/>
      </vt:variant>
      <vt:variant>
        <vt:i4>7733297</vt:i4>
      </vt:variant>
      <vt:variant>
        <vt:i4>30</vt:i4>
      </vt:variant>
      <vt:variant>
        <vt:i4>0</vt:i4>
      </vt:variant>
      <vt:variant>
        <vt:i4>5</vt:i4>
      </vt:variant>
      <vt:variant>
        <vt:lpwstr>https://vimeo.com/558214769</vt:lpwstr>
      </vt:variant>
      <vt:variant>
        <vt:lpwstr/>
      </vt:variant>
      <vt:variant>
        <vt:i4>7209015</vt:i4>
      </vt:variant>
      <vt:variant>
        <vt:i4>27</vt:i4>
      </vt:variant>
      <vt:variant>
        <vt:i4>0</vt:i4>
      </vt:variant>
      <vt:variant>
        <vt:i4>5</vt:i4>
      </vt:variant>
      <vt:variant>
        <vt:lpwstr>https://www.youtube.com/watch?v=7CBfCW67xT8</vt:lpwstr>
      </vt:variant>
      <vt:variant>
        <vt:lpwstr/>
      </vt:variant>
      <vt:variant>
        <vt:i4>3932198</vt:i4>
      </vt:variant>
      <vt:variant>
        <vt:i4>24</vt:i4>
      </vt:variant>
      <vt:variant>
        <vt:i4>0</vt:i4>
      </vt:variant>
      <vt:variant>
        <vt:i4>5</vt:i4>
      </vt:variant>
      <vt:variant>
        <vt:lpwstr>https://bit.ly/34Xr3UK</vt:lpwstr>
      </vt:variant>
      <vt:variant>
        <vt:lpwstr/>
      </vt:variant>
      <vt:variant>
        <vt:i4>917532</vt:i4>
      </vt:variant>
      <vt:variant>
        <vt:i4>21</vt:i4>
      </vt:variant>
      <vt:variant>
        <vt:i4>0</vt:i4>
      </vt:variant>
      <vt:variant>
        <vt:i4>5</vt:i4>
      </vt:variant>
      <vt:variant>
        <vt:lpwstr>https://youtu.be/9WSR0G5eGog</vt:lpwstr>
      </vt:variant>
      <vt:variant>
        <vt:lpwstr/>
      </vt:variant>
      <vt:variant>
        <vt:i4>7209063</vt:i4>
      </vt:variant>
      <vt:variant>
        <vt:i4>18</vt:i4>
      </vt:variant>
      <vt:variant>
        <vt:i4>0</vt:i4>
      </vt:variant>
      <vt:variant>
        <vt:i4>5</vt:i4>
      </vt:variant>
      <vt:variant>
        <vt:lpwstr>https://vimeo.com/559975156/7cdf79a3d1</vt:lpwstr>
      </vt:variant>
      <vt:variant>
        <vt:lpwstr/>
      </vt:variant>
      <vt:variant>
        <vt:i4>7733302</vt:i4>
      </vt:variant>
      <vt:variant>
        <vt:i4>15</vt:i4>
      </vt:variant>
      <vt:variant>
        <vt:i4>0</vt:i4>
      </vt:variant>
      <vt:variant>
        <vt:i4>5</vt:i4>
      </vt:variant>
      <vt:variant>
        <vt:lpwstr>https://bit.ly/2SfHl8A</vt:lpwstr>
      </vt:variant>
      <vt:variant>
        <vt:lpwstr/>
      </vt:variant>
      <vt:variant>
        <vt:i4>5963798</vt:i4>
      </vt:variant>
      <vt:variant>
        <vt:i4>12</vt:i4>
      </vt:variant>
      <vt:variant>
        <vt:i4>0</vt:i4>
      </vt:variant>
      <vt:variant>
        <vt:i4>5</vt:i4>
      </vt:variant>
      <vt:variant>
        <vt:lpwstr>https://youtu.be/-3f6TnaY-PI</vt:lpwstr>
      </vt:variant>
      <vt:variant>
        <vt:lpwstr/>
      </vt:variant>
      <vt:variant>
        <vt:i4>7209069</vt:i4>
      </vt:variant>
      <vt:variant>
        <vt:i4>9</vt:i4>
      </vt:variant>
      <vt:variant>
        <vt:i4>0</vt:i4>
      </vt:variant>
      <vt:variant>
        <vt:i4>5</vt:i4>
      </vt:variant>
      <vt:variant>
        <vt:lpwstr>https://vimeo.com/559972089/090da90c43</vt:lpwstr>
      </vt:variant>
      <vt:variant>
        <vt:lpwstr/>
      </vt:variant>
      <vt:variant>
        <vt:i4>7209019</vt:i4>
      </vt:variant>
      <vt:variant>
        <vt:i4>6</vt:i4>
      </vt:variant>
      <vt:variant>
        <vt:i4>0</vt:i4>
      </vt:variant>
      <vt:variant>
        <vt:i4>5</vt:i4>
      </vt:variant>
      <vt:variant>
        <vt:lpwstr>https://www.spreaker.com/e/TuvKjf3sj4p</vt:lpwstr>
      </vt:variant>
      <vt:variant>
        <vt:lpwstr/>
      </vt:variant>
      <vt:variant>
        <vt:i4>458826</vt:i4>
      </vt:variant>
      <vt:variant>
        <vt:i4>3</vt:i4>
      </vt:variant>
      <vt:variant>
        <vt:i4>0</vt:i4>
      </vt:variant>
      <vt:variant>
        <vt:i4>5</vt:i4>
      </vt:variant>
      <vt:variant>
        <vt:lpwstr>https://youtu.be/a9F-eR21SIE</vt:lpwstr>
      </vt:variant>
      <vt:variant>
        <vt:lpwstr/>
      </vt:variant>
      <vt:variant>
        <vt:i4>6357102</vt:i4>
      </vt:variant>
      <vt:variant>
        <vt:i4>0</vt:i4>
      </vt:variant>
      <vt:variant>
        <vt:i4>0</vt:i4>
      </vt:variant>
      <vt:variant>
        <vt:i4>5</vt:i4>
      </vt:variant>
      <vt:variant>
        <vt:lpwstr>https://vimeo.com/555672875/1f90580fc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91</cp:revision>
  <dcterms:created xsi:type="dcterms:W3CDTF">2021-06-09T16:14:00Z</dcterms:created>
  <dcterms:modified xsi:type="dcterms:W3CDTF">2021-06-2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